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2AD62" w14:textId="1376AF12" w:rsidR="00271978" w:rsidRPr="00C43E4E" w:rsidRDefault="00802B06" w:rsidP="00802B06">
      <w:pPr>
        <w:jc w:val="center"/>
        <w:rPr>
          <w:b/>
          <w:bCs/>
          <w:sz w:val="32"/>
          <w:szCs w:val="32"/>
        </w:rPr>
      </w:pPr>
      <w:r w:rsidRPr="00C43E4E">
        <w:rPr>
          <w:b/>
          <w:bCs/>
          <w:sz w:val="32"/>
          <w:szCs w:val="32"/>
        </w:rPr>
        <w:t xml:space="preserve">Serial Sectioning </w:t>
      </w:r>
      <w:r w:rsidR="009F791F" w:rsidRPr="00C43E4E">
        <w:rPr>
          <w:b/>
          <w:bCs/>
          <w:sz w:val="32"/>
          <w:szCs w:val="32"/>
        </w:rPr>
        <w:t>PSOCT-2P</w:t>
      </w:r>
      <w:r w:rsidRPr="00C43E4E">
        <w:rPr>
          <w:b/>
          <w:bCs/>
          <w:sz w:val="32"/>
          <w:szCs w:val="32"/>
        </w:rPr>
        <w:t xml:space="preserve"> system Manual</w:t>
      </w:r>
    </w:p>
    <w:p w14:paraId="57328B80" w14:textId="77777777" w:rsidR="00802B06" w:rsidRDefault="00802B06" w:rsidP="00802B06">
      <w:pPr>
        <w:jc w:val="center"/>
      </w:pPr>
      <w:proofErr w:type="gramStart"/>
      <w:r>
        <w:t>Shuaibin(</w:t>
      </w:r>
      <w:proofErr w:type="gramEnd"/>
      <w:r>
        <w:t xml:space="preserve">Stephan) Chang, </w:t>
      </w:r>
      <w:hyperlink r:id="rId6" w:history="1">
        <w:r w:rsidRPr="00DC0002">
          <w:rPr>
            <w:rStyle w:val="Hyperlink"/>
          </w:rPr>
          <w:t>shuaibin@bu.edu</w:t>
        </w:r>
      </w:hyperlink>
    </w:p>
    <w:p w14:paraId="491E93ED" w14:textId="011A2857" w:rsidR="00802B06" w:rsidRPr="00C43E4E" w:rsidRDefault="009F791F" w:rsidP="00802B06">
      <w:pPr>
        <w:jc w:val="center"/>
      </w:pPr>
      <w:r w:rsidRPr="00C43E4E">
        <w:t>07</w:t>
      </w:r>
      <w:r w:rsidR="00802B06" w:rsidRPr="00C43E4E">
        <w:t>/</w:t>
      </w:r>
      <w:r w:rsidRPr="00C43E4E">
        <w:t>02</w:t>
      </w:r>
      <w:r w:rsidR="00802B06" w:rsidRPr="00C43E4E">
        <w:t>/202</w:t>
      </w:r>
      <w:r w:rsidRPr="00C43E4E">
        <w:t>1</w:t>
      </w:r>
    </w:p>
    <w:p w14:paraId="351DD08D" w14:textId="77777777" w:rsidR="00802B06" w:rsidRPr="00C43E4E" w:rsidRDefault="00802B06" w:rsidP="00802B06">
      <w:pPr>
        <w:rPr>
          <w:b/>
          <w:bCs/>
          <w:sz w:val="28"/>
          <w:szCs w:val="28"/>
        </w:rPr>
      </w:pPr>
      <w:r w:rsidRPr="00C43E4E">
        <w:rPr>
          <w:b/>
          <w:bCs/>
          <w:sz w:val="28"/>
          <w:szCs w:val="28"/>
        </w:rPr>
        <w:t>Contents</w:t>
      </w:r>
    </w:p>
    <w:p w14:paraId="53D688D0" w14:textId="221C2EC7" w:rsidR="00802B06" w:rsidRDefault="00924664" w:rsidP="00802B06">
      <w:pPr>
        <w:pStyle w:val="ListParagraph"/>
        <w:numPr>
          <w:ilvl w:val="0"/>
          <w:numId w:val="1"/>
        </w:numPr>
      </w:pPr>
      <w:r>
        <w:t>Introduction</w:t>
      </w:r>
    </w:p>
    <w:p w14:paraId="684B7A5D" w14:textId="25C3E62F" w:rsidR="00802B06" w:rsidRDefault="009F791F" w:rsidP="00802B06">
      <w:pPr>
        <w:pStyle w:val="ListParagraph"/>
        <w:numPr>
          <w:ilvl w:val="0"/>
          <w:numId w:val="1"/>
        </w:numPr>
      </w:pPr>
      <w:bookmarkStart w:id="0" w:name="OLE_LINK7"/>
      <w:bookmarkStart w:id="1" w:name="OLE_LINK8"/>
      <w:r>
        <w:t>Operating modes</w:t>
      </w:r>
    </w:p>
    <w:p w14:paraId="6B500070" w14:textId="77777777" w:rsidR="00DD4587" w:rsidRPr="00DD4587" w:rsidRDefault="00DD4587" w:rsidP="00DD4587">
      <w:pPr>
        <w:pStyle w:val="ListParagraph"/>
        <w:numPr>
          <w:ilvl w:val="0"/>
          <w:numId w:val="1"/>
        </w:numPr>
      </w:pPr>
      <w:bookmarkStart w:id="2" w:name="OLE_LINK5"/>
      <w:bookmarkStart w:id="3" w:name="OLE_LINK6"/>
      <w:bookmarkEnd w:id="0"/>
      <w:bookmarkEnd w:id="1"/>
      <w:r w:rsidRPr="00DD4587">
        <w:t>Step by step manual</w:t>
      </w:r>
    </w:p>
    <w:p w14:paraId="29BD88D7" w14:textId="03AA10C7" w:rsidR="00F863A7" w:rsidRDefault="00DD4587" w:rsidP="00802B06">
      <w:pPr>
        <w:pStyle w:val="ListParagraph"/>
        <w:numPr>
          <w:ilvl w:val="0"/>
          <w:numId w:val="1"/>
        </w:numPr>
      </w:pPr>
      <w:r>
        <w:t>Manual actions in Mosaic and Slicing mode</w:t>
      </w:r>
    </w:p>
    <w:bookmarkEnd w:id="2"/>
    <w:bookmarkEnd w:id="3"/>
    <w:p w14:paraId="11410CD5" w14:textId="77777777" w:rsidR="00C1278B" w:rsidRDefault="00C1278B" w:rsidP="00C1278B"/>
    <w:p w14:paraId="079609B2" w14:textId="77777777" w:rsidR="00C1278B" w:rsidRPr="00C43E4E" w:rsidRDefault="00C1278B" w:rsidP="00C1278B">
      <w:pPr>
        <w:pStyle w:val="ListParagraph"/>
        <w:numPr>
          <w:ilvl w:val="0"/>
          <w:numId w:val="3"/>
        </w:numPr>
        <w:rPr>
          <w:b/>
          <w:bCs/>
          <w:sz w:val="28"/>
          <w:szCs w:val="28"/>
        </w:rPr>
      </w:pPr>
      <w:r w:rsidRPr="00C43E4E">
        <w:rPr>
          <w:b/>
          <w:bCs/>
          <w:sz w:val="28"/>
          <w:szCs w:val="28"/>
        </w:rPr>
        <w:t>Introduction</w:t>
      </w:r>
    </w:p>
    <w:p w14:paraId="21FE9BA0" w14:textId="7B559A92" w:rsidR="00C1278B" w:rsidRDefault="002B47CD" w:rsidP="00C1278B">
      <w:r>
        <w:t xml:space="preserve">The </w:t>
      </w:r>
      <w:r w:rsidR="00496F8F">
        <w:t xml:space="preserve">serial sectioning </w:t>
      </w:r>
      <w:r w:rsidR="009F791F">
        <w:t>PS</w:t>
      </w:r>
      <w:r w:rsidR="00496F8F">
        <w:t>OCT</w:t>
      </w:r>
      <w:r w:rsidR="009F791F">
        <w:t>-2P</w:t>
      </w:r>
      <w:r>
        <w:t xml:space="preserve"> system is composed of a </w:t>
      </w:r>
      <w:r w:rsidR="009F791F">
        <w:t>P</w:t>
      </w:r>
      <w:r>
        <w:t xml:space="preserve">olarization </w:t>
      </w:r>
      <w:r w:rsidR="009F791F">
        <w:t>S</w:t>
      </w:r>
      <w:r>
        <w:t xml:space="preserve">ensitive </w:t>
      </w:r>
      <w:r w:rsidR="009F791F">
        <w:t>Optical Coherence Tomography (PSOCT), a Two Photon Microscopy</w:t>
      </w:r>
      <w:r>
        <w:t xml:space="preserve"> </w:t>
      </w:r>
      <w:r w:rsidR="009F791F">
        <w:t xml:space="preserve">(2P) </w:t>
      </w:r>
      <w:r>
        <w:t>and a custom-build vibratome.</w:t>
      </w:r>
      <w:r w:rsidR="00F12160">
        <w:t xml:space="preserve"> The PSOCT system uses a swept </w:t>
      </w:r>
      <w:r w:rsidR="005B1BD2">
        <w:t xml:space="preserve">light </w:t>
      </w:r>
      <w:r w:rsidR="00F12160">
        <w:t>source</w:t>
      </w:r>
      <w:r w:rsidR="009F791F">
        <w:t xml:space="preserve"> </w:t>
      </w:r>
      <w:r w:rsidR="00F12160">
        <w:t>(</w:t>
      </w:r>
      <w:proofErr w:type="spellStart"/>
      <w:r w:rsidR="00F12160">
        <w:t>Axsun</w:t>
      </w:r>
      <w:r w:rsidR="00C038A1">
        <w:t>T</w:t>
      </w:r>
      <w:r w:rsidR="00F12160">
        <w:t>ech</w:t>
      </w:r>
      <w:proofErr w:type="spellEnd"/>
      <w:r w:rsidR="00F12160">
        <w:t>) with 100kHz swept rate, a central wavelength of 1310nm and a full width half maximum</w:t>
      </w:r>
      <w:r w:rsidR="009F791F">
        <w:t xml:space="preserve"> </w:t>
      </w:r>
      <w:r w:rsidR="00F12160">
        <w:t xml:space="preserve">(FWHM) </w:t>
      </w:r>
      <w:r w:rsidR="009F791F">
        <w:t>spectrum</w:t>
      </w:r>
      <w:r w:rsidR="00F12160">
        <w:t xml:space="preserve"> of </w:t>
      </w:r>
      <w:r w:rsidR="00945F77">
        <w:t>110</w:t>
      </w:r>
      <w:r w:rsidR="00F12160">
        <w:t xml:space="preserve">nm, yielding an axial resolution of </w:t>
      </w:r>
      <w:r w:rsidR="00945F77">
        <w:t>5.6</w:t>
      </w:r>
      <w:r w:rsidR="00F12160">
        <w:t>um in brain tissue</w:t>
      </w:r>
      <w:r w:rsidR="009F791F">
        <w:t xml:space="preserve"> </w:t>
      </w:r>
      <w:r>
        <w:t>(n=1.4)</w:t>
      </w:r>
      <w:r w:rsidR="00F12160">
        <w:t xml:space="preserve">. </w:t>
      </w:r>
      <w:r>
        <w:t>A polarization controller</w:t>
      </w:r>
      <w:r w:rsidR="009F791F">
        <w:t xml:space="preserve"> </w:t>
      </w:r>
      <w:r>
        <w:t>(Thorlabs) and a polarization beam splitter</w:t>
      </w:r>
      <w:r w:rsidR="009F791F">
        <w:t xml:space="preserve"> </w:t>
      </w:r>
      <w:r w:rsidR="00496F8F">
        <w:t>(PBS)</w:t>
      </w:r>
      <w:r>
        <w:t xml:space="preserve"> ensures maximum power input with horizontal</w:t>
      </w:r>
      <w:r w:rsidR="005B1BD2">
        <w:t xml:space="preserve"> polarization</w:t>
      </w:r>
      <w:r>
        <w:t>. A 50:50 beam splitter</w:t>
      </w:r>
      <w:r w:rsidR="009F791F">
        <w:t xml:space="preserve"> </w:t>
      </w:r>
      <w:r w:rsidR="00496F8F">
        <w:t>(BS)</w:t>
      </w:r>
      <w:r>
        <w:t xml:space="preserve"> separates the beam </w:t>
      </w:r>
      <w:r w:rsidR="006C2EAE">
        <w:t>equally on</w:t>
      </w:r>
      <w:r>
        <w:t xml:space="preserve">to the sample arm and reference arm. </w:t>
      </w:r>
      <w:r w:rsidR="005B1BD2">
        <w:t>For the sample arm, an achromat</w:t>
      </w:r>
      <w:r>
        <w:t xml:space="preserve"> quarter-wave plate</w:t>
      </w:r>
      <w:r w:rsidR="009F791F">
        <w:t xml:space="preserve"> </w:t>
      </w:r>
      <w:r w:rsidR="00D60F88">
        <w:t>(QWP)</w:t>
      </w:r>
      <w:r>
        <w:t xml:space="preserve"> </w:t>
      </w:r>
      <w:r w:rsidR="009F791F">
        <w:t>is</w:t>
      </w:r>
      <w:r>
        <w:t xml:space="preserve"> placed in front of the sample arm at 45 </w:t>
      </w:r>
      <w:proofErr w:type="gramStart"/>
      <w:r>
        <w:t>degree</w:t>
      </w:r>
      <w:proofErr w:type="gramEnd"/>
      <w:r>
        <w:t xml:space="preserve"> with respect to the input polarization </w:t>
      </w:r>
      <w:r w:rsidR="005B1BD2">
        <w:t>to ensure circular polarization on the sample</w:t>
      </w:r>
      <w:r>
        <w:t xml:space="preserve">. </w:t>
      </w:r>
      <w:r w:rsidR="009F791F">
        <w:t xml:space="preserve">A variable retarder is used to compensate the birefringence from the optics in the sample arm, ensuring pure measurement of tissue birefringence. </w:t>
      </w:r>
      <w:r w:rsidR="005B1BD2">
        <w:t>A pair of ga</w:t>
      </w:r>
      <w:r w:rsidR="000E18C1">
        <w:t>l</w:t>
      </w:r>
      <w:r w:rsidR="005B1BD2">
        <w:t>vo mirrors, a</w:t>
      </w:r>
      <w:r w:rsidR="006C2EAE">
        <w:t xml:space="preserve"> 4x telescope consists of a</w:t>
      </w:r>
      <w:r w:rsidR="005B1BD2">
        <w:t xml:space="preserve"> custom scan lens</w:t>
      </w:r>
      <w:r w:rsidR="009F791F">
        <w:t xml:space="preserve"> </w:t>
      </w:r>
      <w:r w:rsidR="005B1BD2">
        <w:t>(f=50mm)</w:t>
      </w:r>
      <w:r w:rsidR="006C2EAE">
        <w:t xml:space="preserve"> and</w:t>
      </w:r>
      <w:r w:rsidR="005B1BD2">
        <w:t xml:space="preserve"> a tube lens</w:t>
      </w:r>
      <w:r w:rsidR="009F791F">
        <w:t xml:space="preserve"> </w:t>
      </w:r>
      <w:r w:rsidR="005B1BD2">
        <w:t>(f=2</w:t>
      </w:r>
      <w:r w:rsidR="006C2EAE">
        <w:t>0</w:t>
      </w:r>
      <w:r w:rsidR="005B1BD2">
        <w:t>0mm)</w:t>
      </w:r>
      <w:r w:rsidR="006C2EAE">
        <w:t>,</w:t>
      </w:r>
      <w:r w:rsidR="005B1BD2">
        <w:t xml:space="preserve"> and a 4x objective</w:t>
      </w:r>
      <w:r w:rsidR="009F791F">
        <w:t xml:space="preserve"> </w:t>
      </w:r>
      <w:r w:rsidR="005B1BD2">
        <w:t xml:space="preserve">(Olympus, UPLFLN4x, NA=0.13) provides </w:t>
      </w:r>
      <w:r w:rsidR="00481BD7">
        <w:t>5</w:t>
      </w:r>
      <w:r w:rsidR="005B1BD2">
        <w:t xml:space="preserve">um </w:t>
      </w:r>
      <w:r w:rsidR="00945F77">
        <w:t xml:space="preserve">theoretical </w:t>
      </w:r>
      <w:r w:rsidR="005B1BD2">
        <w:t xml:space="preserve">lateral resolution. </w:t>
      </w:r>
      <w:r w:rsidR="009F791F">
        <w:t xml:space="preserve">After double pass the sample arm, the returning light obtains an arbitrary elliptical polarization state depending on the sample’s birefringence. </w:t>
      </w:r>
      <w:r w:rsidR="005B1BD2">
        <w:t>For the reference arm, a linear polarizer</w:t>
      </w:r>
      <w:r w:rsidR="009F791F">
        <w:t xml:space="preserve"> </w:t>
      </w:r>
      <w:r w:rsidR="00D60F88">
        <w:t>(LP)</w:t>
      </w:r>
      <w:r w:rsidR="005B1BD2">
        <w:t xml:space="preserve"> </w:t>
      </w:r>
      <w:r w:rsidR="00D60F88">
        <w:t xml:space="preserve">was placed in front of the </w:t>
      </w:r>
      <w:r w:rsidR="006C2EAE">
        <w:t>reference arm</w:t>
      </w:r>
      <w:r w:rsidR="00D60F88">
        <w:t xml:space="preserve"> at 45 </w:t>
      </w:r>
      <w:proofErr w:type="gramStart"/>
      <w:r w:rsidR="00D60F88">
        <w:t>degree</w:t>
      </w:r>
      <w:proofErr w:type="gramEnd"/>
      <w:r w:rsidR="00D60F88">
        <w:t xml:space="preserve"> with respect to the input polarization to ensure equal power at horizontal and vertical polarization</w:t>
      </w:r>
      <w:r w:rsidR="006C2EAE">
        <w:t xml:space="preserve"> states</w:t>
      </w:r>
      <w:r w:rsidR="00D60F88">
        <w:t xml:space="preserve">. </w:t>
      </w:r>
      <w:r w:rsidR="00496F8F">
        <w:t>We use</w:t>
      </w:r>
      <w:r w:rsidR="009F791F">
        <w:t xml:space="preserve"> </w:t>
      </w:r>
      <w:r w:rsidR="00D60F88">
        <w:t>LP instead of QWP</w:t>
      </w:r>
      <w:r w:rsidR="00496F8F">
        <w:t xml:space="preserve"> because QWP introduce</w:t>
      </w:r>
      <w:r w:rsidR="009F791F">
        <w:t>s</w:t>
      </w:r>
      <w:r w:rsidR="00496F8F">
        <w:t xml:space="preserve"> strong internal reflections that </w:t>
      </w:r>
      <w:r w:rsidR="009F791F">
        <w:t>contaminate</w:t>
      </w:r>
      <w:r w:rsidR="00496F8F">
        <w:t xml:space="preserve"> the image</w:t>
      </w:r>
      <w:r w:rsidR="00D60F88">
        <w:t xml:space="preserve">. A retroreflector </w:t>
      </w:r>
      <w:r w:rsidR="009F791F">
        <w:t>is</w:t>
      </w:r>
      <w:r w:rsidR="00496F8F">
        <w:t xml:space="preserve"> used </w:t>
      </w:r>
      <w:r w:rsidR="00D60F88">
        <w:t>at the end of</w:t>
      </w:r>
      <w:r w:rsidR="00496F8F">
        <w:t xml:space="preserve"> the</w:t>
      </w:r>
      <w:r w:rsidR="00D60F88">
        <w:t xml:space="preserve"> reference arm </w:t>
      </w:r>
      <w:r w:rsidR="00496F8F">
        <w:t>to back-</w:t>
      </w:r>
      <w:r w:rsidR="00D60F88">
        <w:t>reflect the light</w:t>
      </w:r>
      <w:r w:rsidR="009F791F">
        <w:t xml:space="preserve">. </w:t>
      </w:r>
      <w:r w:rsidR="00D60F88">
        <w:t xml:space="preserve">The back-reflected light </w:t>
      </w:r>
      <w:r w:rsidR="00496F8F">
        <w:t xml:space="preserve">from sample arm and reference arm </w:t>
      </w:r>
      <w:proofErr w:type="gramStart"/>
      <w:r w:rsidR="00496F8F">
        <w:t>interfere</w:t>
      </w:r>
      <w:proofErr w:type="gramEnd"/>
      <w:r w:rsidR="006C2EAE">
        <w:t xml:space="preserve"> with each other</w:t>
      </w:r>
      <w:r w:rsidR="00496F8F">
        <w:t xml:space="preserve"> and </w:t>
      </w:r>
      <w:r w:rsidR="009F791F">
        <w:t>are</w:t>
      </w:r>
      <w:r w:rsidR="00D60F88">
        <w:t xml:space="preserve"> </w:t>
      </w:r>
      <w:r w:rsidR="00DB1AEF">
        <w:t xml:space="preserve">split by two </w:t>
      </w:r>
      <w:r w:rsidR="00D60F88">
        <w:t xml:space="preserve">PBS </w:t>
      </w:r>
      <w:r w:rsidR="00DB1AEF">
        <w:t>into</w:t>
      </w:r>
      <w:r w:rsidR="00EB35CE">
        <w:t xml:space="preserve"> horizontal and vertical polarization </w:t>
      </w:r>
      <w:r w:rsidR="00DB1AEF">
        <w:t xml:space="preserve">states, which </w:t>
      </w:r>
      <w:r w:rsidR="009F791F">
        <w:t>through two pairs of balanced detector,</w:t>
      </w:r>
      <w:r w:rsidR="00DB1AEF">
        <w:t xml:space="preserve"> results in </w:t>
      </w:r>
      <w:r w:rsidR="009F791F">
        <w:t xml:space="preserve">the </w:t>
      </w:r>
      <w:r w:rsidR="00DB1AEF">
        <w:t xml:space="preserve">balanced detection of the co and cross polarization interference </w:t>
      </w:r>
      <w:r w:rsidR="009F791F">
        <w:t>pattern</w:t>
      </w:r>
      <w:r w:rsidR="00EB35CE">
        <w:t xml:space="preserve">. </w:t>
      </w:r>
      <w:r w:rsidR="00DB1AEF">
        <w:t>To acquire the spectrum in e</w:t>
      </w:r>
      <w:r w:rsidR="009F791F">
        <w:t>ven-</w:t>
      </w:r>
      <w:r w:rsidR="00DB1AEF">
        <w:t xml:space="preserve">k space, the k-clock of the light </w:t>
      </w:r>
      <w:r w:rsidR="000E18C1">
        <w:t>source</w:t>
      </w:r>
      <w:r w:rsidR="00DB1AEF">
        <w:t xml:space="preserve"> </w:t>
      </w:r>
      <w:r w:rsidR="009F791F">
        <w:t>is</w:t>
      </w:r>
      <w:r w:rsidR="00DB1AEF">
        <w:t xml:space="preserve"> fed into a </w:t>
      </w:r>
      <w:r w:rsidR="009F791F">
        <w:t>high-speed</w:t>
      </w:r>
      <w:r w:rsidR="00C038A1">
        <w:t xml:space="preserve"> digitizer</w:t>
      </w:r>
      <w:r w:rsidR="009F791F">
        <w:t xml:space="preserve"> </w:t>
      </w:r>
      <w:r w:rsidR="00C038A1">
        <w:t xml:space="preserve">(ATS9350, </w:t>
      </w:r>
      <w:proofErr w:type="spellStart"/>
      <w:r w:rsidR="00C038A1">
        <w:t>AlazarTech</w:t>
      </w:r>
      <w:proofErr w:type="spellEnd"/>
      <w:r w:rsidR="00C038A1">
        <w:t xml:space="preserve">) </w:t>
      </w:r>
      <w:r w:rsidR="00DB1AEF">
        <w:t xml:space="preserve">as a </w:t>
      </w:r>
      <w:r w:rsidR="00C038A1">
        <w:t>sampl</w:t>
      </w:r>
      <w:r w:rsidR="00DB1AEF">
        <w:t>ing trigger.</w:t>
      </w:r>
      <w:r w:rsidR="00C038A1">
        <w:t xml:space="preserve"> </w:t>
      </w:r>
      <w:r w:rsidR="00DB1AEF">
        <w:t>A</w:t>
      </w:r>
      <w:r w:rsidR="00C038A1">
        <w:t xml:space="preserve"> Graphic Processing Unit</w:t>
      </w:r>
      <w:r w:rsidR="009F791F">
        <w:t xml:space="preserve"> </w:t>
      </w:r>
      <w:r w:rsidR="00C038A1">
        <w:t xml:space="preserve">(RTX4000, NVIDIA) </w:t>
      </w:r>
      <w:r w:rsidR="009F791F">
        <w:t>is</w:t>
      </w:r>
      <w:r w:rsidR="00C038A1">
        <w:t xml:space="preserve"> used to perform real-time FFT. </w:t>
      </w:r>
      <w:r w:rsidR="00D60F88">
        <w:t>The post-objective power was measured to be 3.7mW, achieving a 95dB SNR in both polarization state</w:t>
      </w:r>
      <w:r w:rsidR="008A15DA">
        <w:t>s</w:t>
      </w:r>
      <w:r w:rsidR="00D60F88">
        <w:t>.</w:t>
      </w:r>
      <w:r w:rsidR="008A15DA">
        <w:t xml:space="preserve"> </w:t>
      </w:r>
      <w:r w:rsidR="00EB40CE">
        <w:t>For this study, a 3x3mm2 FOV was used with 3um lateral step size and 10% overlap between tiles, a compromise between larger FOV, less distortion and faster imaging speed. With such configuration, a 2x2x1cm3 brain block can be imaged within 24 hours.</w:t>
      </w:r>
    </w:p>
    <w:p w14:paraId="3FA5182D" w14:textId="1E17DBEF" w:rsidR="00EB40CE" w:rsidRDefault="00EB40CE" w:rsidP="00C1278B"/>
    <w:p w14:paraId="145D3445" w14:textId="05490E66" w:rsidR="009F791F" w:rsidRDefault="009F791F" w:rsidP="00C1278B">
      <w:r>
        <w:t xml:space="preserve">The 2P microscope </w:t>
      </w:r>
      <w:r w:rsidR="005750F5">
        <w:t xml:space="preserve">consists of a </w:t>
      </w:r>
      <w:proofErr w:type="spellStart"/>
      <w:proofErr w:type="gramStart"/>
      <w:r w:rsidR="005750F5">
        <w:t>Ti:Sapphire</w:t>
      </w:r>
      <w:proofErr w:type="spellEnd"/>
      <w:proofErr w:type="gramEnd"/>
      <w:r w:rsidR="005750F5">
        <w:t xml:space="preserve"> mode-locked laser with 80MHz rep rate, 100fs pulse duration and approximately 4W laser power. An attenuator consists of a motorized half-wave plate (HWP) and a PBS is used to modulate the laser power into the microscope system. A 1.5X beam expander consists of two achromat lens with focal length 100mm and 150mm expands the beam size to fill the objective’s back aperture. A pair of galvo mirrors, a 4x telescope consists of a scan lens (SL50-2P2, f=50mm) and a tube lens (TTL200MP, f=200mm), and a 4x objective (Olympus, UPLFLN4x, NA=0.13) provide 3um theoretical lateral resolution and about 60um axial resolution. Two detection channels are available, one is 435-485nm and the other is 500-700nm. </w:t>
      </w:r>
    </w:p>
    <w:p w14:paraId="74CA706C" w14:textId="3B4DF748" w:rsidR="00094EB5" w:rsidRDefault="00924664" w:rsidP="00924664">
      <w:pPr>
        <w:keepNext/>
      </w:pPr>
      <w:r w:rsidRPr="00924664">
        <w:rPr>
          <w:noProof/>
        </w:rPr>
        <w:lastRenderedPageBreak/>
        <w:drawing>
          <wp:inline distT="0" distB="0" distL="0" distR="0" wp14:anchorId="2BF9E6FF" wp14:editId="4E97A86F">
            <wp:extent cx="6492480" cy="4838700"/>
            <wp:effectExtent l="0" t="0" r="3810" b="0"/>
            <wp:docPr id="2" name="Picture 1">
              <a:extLst xmlns:a="http://schemas.openxmlformats.org/drawingml/2006/main">
                <a:ext uri="{FF2B5EF4-FFF2-40B4-BE49-F238E27FC236}">
                  <a16:creationId xmlns:a16="http://schemas.microsoft.com/office/drawing/2014/main" id="{E71EE756-1C98-AA49-B7A4-09931D4276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71EE756-1C98-AA49-B7A4-09931D42766C}"/>
                        </a:ext>
                      </a:extLst>
                    </pic:cNvPr>
                    <pic:cNvPicPr>
                      <a:picLocks noChangeAspect="1"/>
                    </pic:cNvPicPr>
                  </pic:nvPicPr>
                  <pic:blipFill>
                    <a:blip r:embed="rId7"/>
                    <a:stretch>
                      <a:fillRect/>
                    </a:stretch>
                  </pic:blipFill>
                  <pic:spPr>
                    <a:xfrm>
                      <a:off x="0" y="0"/>
                      <a:ext cx="6555421" cy="4885609"/>
                    </a:xfrm>
                    <a:prstGeom prst="rect">
                      <a:avLst/>
                    </a:prstGeom>
                  </pic:spPr>
                </pic:pic>
              </a:graphicData>
            </a:graphic>
          </wp:inline>
        </w:drawing>
      </w:r>
    </w:p>
    <w:p w14:paraId="0E03FAC7" w14:textId="5AC7C0EE" w:rsidR="00924664" w:rsidRDefault="00924664" w:rsidP="00924664">
      <w:pPr>
        <w:pStyle w:val="Caption"/>
      </w:pPr>
      <w:r>
        <w:t xml:space="preserve">Figure </w:t>
      </w:r>
      <w:fldSimple w:instr=" SEQ Figure \* ARABIC ">
        <w:r w:rsidR="00DB7946">
          <w:rPr>
            <w:noProof/>
          </w:rPr>
          <w:t>1</w:t>
        </w:r>
      </w:fldSimple>
      <w:r>
        <w:t xml:space="preserve">. </w:t>
      </w:r>
      <w:r w:rsidR="00094EB5">
        <w:t>M</w:t>
      </w:r>
      <w:r>
        <w:t>echanical layout of PSOCT-2P with XYZ stages and vibratome</w:t>
      </w:r>
    </w:p>
    <w:p w14:paraId="383F47D0" w14:textId="4791DCD4" w:rsidR="00094EB5" w:rsidRDefault="005122C5" w:rsidP="00094EB5">
      <w:pPr>
        <w:keepNext/>
      </w:pPr>
      <w:r>
        <w:rPr>
          <w:noProof/>
        </w:rPr>
        <w:drawing>
          <wp:inline distT="0" distB="0" distL="0" distR="0" wp14:anchorId="3FA29AC2" wp14:editId="158A406E">
            <wp:extent cx="6191250" cy="371475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1250" cy="3714750"/>
                    </a:xfrm>
                    <a:prstGeom prst="rect">
                      <a:avLst/>
                    </a:prstGeom>
                    <a:noFill/>
                    <a:ln>
                      <a:noFill/>
                    </a:ln>
                  </pic:spPr>
                </pic:pic>
              </a:graphicData>
            </a:graphic>
          </wp:inline>
        </w:drawing>
      </w:r>
    </w:p>
    <w:p w14:paraId="5C0EDF82" w14:textId="6AF2D166" w:rsidR="00094EB5" w:rsidRDefault="00094EB5" w:rsidP="00094EB5">
      <w:pPr>
        <w:pStyle w:val="Caption"/>
      </w:pPr>
      <w:r>
        <w:t xml:space="preserve">Figure </w:t>
      </w:r>
      <w:fldSimple w:instr=" SEQ Figure \* ARABIC ">
        <w:r w:rsidR="00DB7946">
          <w:rPr>
            <w:noProof/>
          </w:rPr>
          <w:t>2</w:t>
        </w:r>
      </w:fldSimple>
      <w:r>
        <w:t>. Optical layout of PSOCT-2P system</w:t>
      </w:r>
    </w:p>
    <w:p w14:paraId="3BCB084E" w14:textId="39145508" w:rsidR="00C43E4E" w:rsidRDefault="008E2CE7" w:rsidP="00C1278B">
      <w:r>
        <w:lastRenderedPageBreak/>
        <w:t xml:space="preserve">The hybrid system works in a master-slave fashion, with the PSOCT being the master and 2P being the slave. At the start of each frame of PSOCT, a start trigger is sent to 2P to simultaneously acquire a 2P frame. When 2P finishes, a finish trigger will be sent to PSOCT so that next frame can start. In this way we make sure there’s no loss of 2P frames when 2P takes more time than PSOCT to acquire a frame. The </w:t>
      </w:r>
      <w:r w:rsidR="00C43E4E">
        <w:t>XYZ motorized stages</w:t>
      </w:r>
      <w:r>
        <w:t>, the 2P attenuator</w:t>
      </w:r>
      <w:r w:rsidR="00C43E4E">
        <w:t xml:space="preserve"> </w:t>
      </w:r>
      <w:r>
        <w:t>and the</w:t>
      </w:r>
      <w:r w:rsidR="00C43E4E">
        <w:t xml:space="preserve"> custom vibratome </w:t>
      </w:r>
      <w:r>
        <w:t xml:space="preserve">are also </w:t>
      </w:r>
      <w:r w:rsidR="00C43E4E">
        <w:t xml:space="preserve">controlled by the PSOCT </w:t>
      </w:r>
      <w:r>
        <w:t>software</w:t>
      </w:r>
      <w:r w:rsidR="00C43E4E">
        <w:t xml:space="preserve">. </w:t>
      </w:r>
      <w:r>
        <w:t xml:space="preserve"> With that been said, if 2P is turned off, PSOCT will have no problem doing its own acquisition. And while 2P alone </w:t>
      </w:r>
      <w:proofErr w:type="spellStart"/>
      <w:r>
        <w:t>can not</w:t>
      </w:r>
      <w:proofErr w:type="spellEnd"/>
      <w:r>
        <w:t xml:space="preserve"> do tiling or slicing, it can take single frames independently.</w:t>
      </w:r>
    </w:p>
    <w:p w14:paraId="1AFACB8E" w14:textId="336F3315" w:rsidR="00887715" w:rsidRDefault="00887715" w:rsidP="00887715"/>
    <w:p w14:paraId="4C0771B6" w14:textId="651D568B" w:rsidR="00ED3321" w:rsidRDefault="00ED3321" w:rsidP="00887715">
      <w:r>
        <w:t xml:space="preserve">The most powerful function of this system is to do simultaneous 2P and PSOCT imaging of a large block tissue using serial sectioning scheme. In which case the 2P and PSOCT will image the whole surface of the block by tiling. Once the surface is imaged, vibratome will cut off the superficial layer, and then 2P and PSOCT can image the next layer. Repeating in these steps, one </w:t>
      </w:r>
      <w:proofErr w:type="gramStart"/>
      <w:r>
        <w:t>is able to</w:t>
      </w:r>
      <w:proofErr w:type="gramEnd"/>
      <w:r>
        <w:t xml:space="preserve"> image a sample as large as 5x4x2.5cm.</w:t>
      </w:r>
    </w:p>
    <w:p w14:paraId="318DFD45" w14:textId="77777777" w:rsidR="00ED3321" w:rsidRDefault="00ED3321" w:rsidP="00887715"/>
    <w:p w14:paraId="225FC53A" w14:textId="033904B0" w:rsidR="003B20F9" w:rsidRPr="00C43E4E" w:rsidRDefault="004E047E" w:rsidP="003B20F9">
      <w:pPr>
        <w:pStyle w:val="ListParagraph"/>
        <w:numPr>
          <w:ilvl w:val="0"/>
          <w:numId w:val="3"/>
        </w:numPr>
        <w:rPr>
          <w:b/>
          <w:bCs/>
          <w:sz w:val="28"/>
          <w:szCs w:val="28"/>
        </w:rPr>
      </w:pPr>
      <w:r w:rsidRPr="00C43E4E">
        <w:rPr>
          <w:b/>
          <w:bCs/>
          <w:sz w:val="28"/>
          <w:szCs w:val="28"/>
        </w:rPr>
        <w:t>Operating modes</w:t>
      </w:r>
    </w:p>
    <w:p w14:paraId="3E70262E" w14:textId="3EEC65F7" w:rsidR="00924664" w:rsidRDefault="00045A2E" w:rsidP="00887715">
      <w:r>
        <w:t>Various acquisition modes have been implemented to accommodate different experiment requirements</w:t>
      </w:r>
      <w:r w:rsidR="00924664">
        <w:t xml:space="preserve">, especially for PSOCT. </w:t>
      </w:r>
    </w:p>
    <w:p w14:paraId="0E108548" w14:textId="77777777" w:rsidR="005962B4" w:rsidRDefault="005962B4" w:rsidP="00887715"/>
    <w:p w14:paraId="1A3ADAAD" w14:textId="56636693" w:rsidR="005962B4" w:rsidRDefault="00924664" w:rsidP="00887715">
      <w:r>
        <w:t xml:space="preserve">For 2P, it uses </w:t>
      </w:r>
      <w:proofErr w:type="spellStart"/>
      <w:r>
        <w:t>scanimage</w:t>
      </w:r>
      <w:proofErr w:type="spellEnd"/>
      <w:r>
        <w:t xml:space="preserve"> to </w:t>
      </w:r>
      <w:r w:rsidR="005962B4">
        <w:t xml:space="preserve">control the Galvo scanning and PTM signal digitization. It </w:t>
      </w:r>
      <w:proofErr w:type="spellStart"/>
      <w:r w:rsidR="005962B4" w:rsidRPr="00DB6762">
        <w:rPr>
          <w:b/>
          <w:bCs/>
        </w:rPr>
        <w:t>can not</w:t>
      </w:r>
      <w:proofErr w:type="spellEnd"/>
      <w:r w:rsidR="005962B4">
        <w:t xml:space="preserve"> control XYZ stages or vibratome. So </w:t>
      </w:r>
      <w:proofErr w:type="spellStart"/>
      <w:r w:rsidR="00DB6762">
        <w:t>scanimage</w:t>
      </w:r>
      <w:proofErr w:type="spellEnd"/>
      <w:r w:rsidR="00DB6762">
        <w:t xml:space="preserve"> </w:t>
      </w:r>
      <w:r w:rsidR="005962B4">
        <w:t>is limited to zoom in/out, change pixel dwell time, change number of pixels, etc.</w:t>
      </w:r>
    </w:p>
    <w:p w14:paraId="49939C9F" w14:textId="77777777" w:rsidR="005962B4" w:rsidRDefault="005962B4" w:rsidP="00887715"/>
    <w:p w14:paraId="4F1E1637" w14:textId="34498596" w:rsidR="00887715" w:rsidRDefault="005962B4" w:rsidP="00887715">
      <w:r>
        <w:t>For PSOCT, there are much more</w:t>
      </w:r>
      <w:r w:rsidR="00E83E91">
        <w:t xml:space="preserve"> configurations</w:t>
      </w:r>
      <w:r>
        <w:t xml:space="preserve">. </w:t>
      </w:r>
      <w:r w:rsidR="00BE6647">
        <w:t xml:space="preserve">Before diving into details, it is worth to note that two types of FFT are enabled in the system: GPU based </w:t>
      </w:r>
      <w:proofErr w:type="gramStart"/>
      <w:r w:rsidR="00BE6647">
        <w:t>FFT</w:t>
      </w:r>
      <w:proofErr w:type="gramEnd"/>
      <w:r w:rsidR="00BE6647">
        <w:t xml:space="preserve"> and </w:t>
      </w:r>
      <w:r>
        <w:t>digitizer based</w:t>
      </w:r>
      <w:r w:rsidR="00BE6647">
        <w:t xml:space="preserve"> FFT </w:t>
      </w:r>
      <w:r>
        <w:t>(</w:t>
      </w:r>
      <w:r w:rsidR="00E83E91">
        <w:t xml:space="preserve">aka, </w:t>
      </w:r>
      <w:r>
        <w:t>Alazar FFT)</w:t>
      </w:r>
      <w:r w:rsidR="00BE6647">
        <w:t xml:space="preserve">. GPU FFT </w:t>
      </w:r>
      <w:r>
        <w:t xml:space="preserve">retrieves the spectral domain data from the digitizer and send </w:t>
      </w:r>
      <w:r w:rsidR="00E83E91">
        <w:t xml:space="preserve">it </w:t>
      </w:r>
      <w:r>
        <w:t xml:space="preserve">to a GPU for fast FFT. GPU FFT </w:t>
      </w:r>
      <w:r w:rsidR="00BE6647">
        <w:t xml:space="preserve">uses single precision and can perform FFT on both channels simultaneously. </w:t>
      </w:r>
      <w:r>
        <w:t>Alazar</w:t>
      </w:r>
      <w:r w:rsidR="00632DF3">
        <w:t xml:space="preserve"> FFT uses 16bit FFT, which seems to toss away some sensitivity</w:t>
      </w:r>
      <w:r>
        <w:t xml:space="preserve"> </w:t>
      </w:r>
      <w:r w:rsidR="00632DF3">
        <w:t xml:space="preserve">and can only work on single channel. </w:t>
      </w:r>
      <w:r>
        <w:t>Generally, for checking sample boundary</w:t>
      </w:r>
      <w:r w:rsidR="00E83E91">
        <w:t xml:space="preserve"> and find focus,</w:t>
      </w:r>
      <w:r>
        <w:t xml:space="preserve"> use Alazar FFT. For </w:t>
      </w:r>
      <w:r w:rsidR="00E83E91">
        <w:t xml:space="preserve">real </w:t>
      </w:r>
      <w:r>
        <w:t xml:space="preserve">data acquisition, use GPU FFT. </w:t>
      </w:r>
      <w:r w:rsidR="00D9235B">
        <w:t>In addition, s</w:t>
      </w:r>
      <w:r>
        <w:t>pectral domain data acquisition</w:t>
      </w:r>
      <w:r w:rsidR="00D9235B">
        <w:t xml:space="preserve"> is also enabled</w:t>
      </w:r>
      <w:r>
        <w:t>, in which case no FFT is performed</w:t>
      </w:r>
      <w:r w:rsidR="00D9235B">
        <w:t xml:space="preserve">. </w:t>
      </w:r>
      <w:r w:rsidR="00045A2E">
        <w:t xml:space="preserve">Currently the following </w:t>
      </w:r>
      <w:r w:rsidR="00E83E91">
        <w:t>acquisitions</w:t>
      </w:r>
      <w:r w:rsidR="00045A2E">
        <w:t xml:space="preserve"> are supported:</w:t>
      </w:r>
    </w:p>
    <w:p w14:paraId="50471525" w14:textId="4CF8AAC5" w:rsidR="00045A2E" w:rsidRDefault="00045A2E" w:rsidP="00045A2E">
      <w:pPr>
        <w:pStyle w:val="ListParagraph"/>
        <w:numPr>
          <w:ilvl w:val="0"/>
          <w:numId w:val="4"/>
        </w:numPr>
      </w:pPr>
      <w:r>
        <w:t xml:space="preserve">Acquiring an averaged B-line from at least 20 B-lines. </w:t>
      </w:r>
      <w:bookmarkStart w:id="4" w:name="OLE_LINK1"/>
      <w:bookmarkStart w:id="5" w:name="OLE_LINK2"/>
      <w:r>
        <w:t xml:space="preserve">This mode can run either </w:t>
      </w:r>
      <w:r w:rsidR="00D9235B">
        <w:t>once</w:t>
      </w:r>
      <w:r>
        <w:t xml:space="preserve"> or continuously.</w:t>
      </w:r>
      <w:bookmarkEnd w:id="4"/>
      <w:bookmarkEnd w:id="5"/>
      <w:r>
        <w:t xml:space="preserve"> </w:t>
      </w:r>
      <w:bookmarkStart w:id="6" w:name="OLE_LINK3"/>
      <w:bookmarkStart w:id="7" w:name="OLE_LINK4"/>
      <w:r>
        <w:t>Real-time visualization is available</w:t>
      </w:r>
      <w:bookmarkEnd w:id="6"/>
      <w:bookmarkEnd w:id="7"/>
      <w:r>
        <w:t xml:space="preserve">. This mode is very useful when </w:t>
      </w:r>
      <w:r w:rsidR="00E83E91">
        <w:t>finding focus</w:t>
      </w:r>
      <w:r w:rsidR="00D9235B">
        <w:t xml:space="preserve">, </w:t>
      </w:r>
      <w:r w:rsidR="00E83E91">
        <w:t xml:space="preserve">adjusting </w:t>
      </w:r>
      <w:r w:rsidR="00D9235B">
        <w:t>focusing depth</w:t>
      </w:r>
      <w:r>
        <w:t xml:space="preserve"> </w:t>
      </w:r>
      <w:r w:rsidR="00D9235B">
        <w:t>and</w:t>
      </w:r>
      <w:r>
        <w:t xml:space="preserve"> adjusting the retro mirror. </w:t>
      </w:r>
      <w:r w:rsidR="00E83E91">
        <w:t>This</w:t>
      </w:r>
      <w:r>
        <w:t xml:space="preserve"> mode uses the </w:t>
      </w:r>
      <w:r w:rsidR="00D9235B">
        <w:t>Alazar</w:t>
      </w:r>
      <w:r>
        <w:t xml:space="preserve"> FFT</w:t>
      </w:r>
      <w:r w:rsidR="00D9235B">
        <w:t>.</w:t>
      </w:r>
    </w:p>
    <w:p w14:paraId="52030C20" w14:textId="0C761C4A" w:rsidR="00045A2E" w:rsidRDefault="00045A2E" w:rsidP="00045A2E">
      <w:pPr>
        <w:pStyle w:val="ListParagraph"/>
        <w:numPr>
          <w:ilvl w:val="0"/>
          <w:numId w:val="4"/>
        </w:numPr>
      </w:pPr>
      <w:r>
        <w:t xml:space="preserve">Acquiring a </w:t>
      </w:r>
      <w:r w:rsidR="00D9235B">
        <w:t xml:space="preserve">single </w:t>
      </w:r>
      <w:r>
        <w:t xml:space="preserve">C-scan. This mode can run either </w:t>
      </w:r>
      <w:r w:rsidR="00D9235B">
        <w:t>once</w:t>
      </w:r>
      <w:r>
        <w:t xml:space="preserve"> or continuously.</w:t>
      </w:r>
      <w:r w:rsidRPr="00045A2E">
        <w:t xml:space="preserve"> </w:t>
      </w:r>
      <w:r>
        <w:t xml:space="preserve">Real-time visualization of AIP is available. This mode </w:t>
      </w:r>
      <w:r w:rsidR="00E83E91">
        <w:t>is useful</w:t>
      </w:r>
      <w:r>
        <w:t xml:space="preserve"> when finding the block boundary for </w:t>
      </w:r>
      <w:r w:rsidR="00D9235B">
        <w:t>tiling</w:t>
      </w:r>
      <w:r>
        <w:t>.</w:t>
      </w:r>
      <w:r w:rsidR="00BE6647">
        <w:t xml:space="preserve"> This mode can use </w:t>
      </w:r>
      <w:r w:rsidR="00D9235B">
        <w:t>Alazar FFT</w:t>
      </w:r>
      <w:r w:rsidR="00BE6647">
        <w:t xml:space="preserve"> or GPU </w:t>
      </w:r>
      <w:r w:rsidR="00D9235B">
        <w:t>FFT. But for checking boundary, recommend using Alazar FFT.</w:t>
      </w:r>
    </w:p>
    <w:p w14:paraId="59F4FFBD" w14:textId="505E10E6" w:rsidR="00BE6647" w:rsidRDefault="00D9235B" w:rsidP="00045A2E">
      <w:pPr>
        <w:pStyle w:val="ListParagraph"/>
        <w:numPr>
          <w:ilvl w:val="0"/>
          <w:numId w:val="4"/>
        </w:numPr>
      </w:pPr>
      <w:r>
        <w:t>Tiling, aka, a</w:t>
      </w:r>
      <w:r w:rsidR="00BE6647">
        <w:t xml:space="preserve">cquiring a grid of C-scans with pre-defined mosaic coordinates. This is typically used when imaging the surface of a large sample </w:t>
      </w:r>
      <w:r w:rsidR="00E83E91">
        <w:t>when</w:t>
      </w:r>
      <w:r w:rsidR="00BE6647">
        <w:t xml:space="preserve"> no slicing is needed. </w:t>
      </w:r>
      <w:r>
        <w:t xml:space="preserve">Both Alazar FFT and GPU FFT are available, but </w:t>
      </w:r>
      <w:r w:rsidR="00E83E91">
        <w:t xml:space="preserve">for real data acquisition </w:t>
      </w:r>
      <w:r>
        <w:t>recommend using GPU FFT.</w:t>
      </w:r>
    </w:p>
    <w:p w14:paraId="2703E6E1" w14:textId="6D380E04" w:rsidR="00632DF3" w:rsidRDefault="00632DF3" w:rsidP="00045A2E">
      <w:pPr>
        <w:pStyle w:val="ListParagraph"/>
        <w:numPr>
          <w:ilvl w:val="0"/>
          <w:numId w:val="4"/>
        </w:numPr>
      </w:pPr>
      <w:r>
        <w:t xml:space="preserve">Imaging a block of sample with serial sectioning. </w:t>
      </w:r>
      <w:r w:rsidR="00D9235B">
        <w:t xml:space="preserve">This mode involves tiling and cutting, you will need to define cutting and imaging XYZ positions, the following case study will guide you through that. Both Alazar FFT and GPU FFT is available, but </w:t>
      </w:r>
      <w:r w:rsidR="00E83E91">
        <w:t xml:space="preserve">for real data acquisition </w:t>
      </w:r>
      <w:r w:rsidR="00D9235B">
        <w:t>recommend using GPU FFT.</w:t>
      </w:r>
    </w:p>
    <w:p w14:paraId="5A3A6B45" w14:textId="77777777" w:rsidR="00B21F37" w:rsidRDefault="00B21F37" w:rsidP="00D9235B"/>
    <w:p w14:paraId="02DF1CA2" w14:textId="11F928FA" w:rsidR="00D9235B" w:rsidRDefault="00D9235B" w:rsidP="00D9235B">
      <w:pPr>
        <w:rPr>
          <w:i/>
          <w:iCs/>
        </w:rPr>
      </w:pPr>
      <w:r>
        <w:t xml:space="preserve">Also note that for GPU FFT, you can choose to save amplitude only or save both amplitude and phase, which will generate more data. </w:t>
      </w:r>
      <w:r w:rsidRPr="009D4C8B">
        <w:rPr>
          <w:i/>
          <w:iCs/>
        </w:rPr>
        <w:t xml:space="preserve">At the time </w:t>
      </w:r>
      <w:r w:rsidR="00E83E91">
        <w:rPr>
          <w:i/>
          <w:iCs/>
        </w:rPr>
        <w:t xml:space="preserve">when </w:t>
      </w:r>
      <w:r w:rsidRPr="009D4C8B">
        <w:rPr>
          <w:i/>
          <w:iCs/>
        </w:rPr>
        <w:t xml:space="preserve">this manual </w:t>
      </w:r>
      <w:r w:rsidR="00E83E91">
        <w:rPr>
          <w:i/>
          <w:iCs/>
        </w:rPr>
        <w:t>is</w:t>
      </w:r>
      <w:r w:rsidRPr="009D4C8B">
        <w:rPr>
          <w:i/>
          <w:iCs/>
        </w:rPr>
        <w:t xml:space="preserve"> written, the phase measurement isn’t ready due to the </w:t>
      </w:r>
      <w:r w:rsidR="009D4C8B" w:rsidRPr="009D4C8B">
        <w:rPr>
          <w:i/>
          <w:iCs/>
        </w:rPr>
        <w:t>jitter</w:t>
      </w:r>
      <w:r w:rsidR="009D4C8B">
        <w:rPr>
          <w:i/>
          <w:iCs/>
        </w:rPr>
        <w:t>ing</w:t>
      </w:r>
      <w:r w:rsidRPr="009D4C8B">
        <w:rPr>
          <w:i/>
          <w:iCs/>
        </w:rPr>
        <w:t xml:space="preserve"> of digitizer, so </w:t>
      </w:r>
      <w:r w:rsidR="00BD1F81">
        <w:rPr>
          <w:i/>
          <w:iCs/>
        </w:rPr>
        <w:t xml:space="preserve">there’s </w:t>
      </w:r>
      <w:r w:rsidRPr="009D4C8B">
        <w:rPr>
          <w:i/>
          <w:iCs/>
        </w:rPr>
        <w:t xml:space="preserve">no point of saving phase. But if the phase issue is solved in the future, no software </w:t>
      </w:r>
      <w:r w:rsidR="00B21F37" w:rsidRPr="009D4C8B">
        <w:rPr>
          <w:i/>
          <w:iCs/>
        </w:rPr>
        <w:t>change is needed to measure phase.</w:t>
      </w:r>
    </w:p>
    <w:p w14:paraId="1EA5C6E7" w14:textId="58CC5BB7" w:rsidR="00E83E91" w:rsidRDefault="00E83E91" w:rsidP="00D9235B"/>
    <w:p w14:paraId="3F8C7A05" w14:textId="77777777" w:rsidR="002A1827" w:rsidRDefault="00E83E91" w:rsidP="00D9235B">
      <w:pPr>
        <w:rPr>
          <w:noProof/>
        </w:rPr>
      </w:pPr>
      <w:r>
        <w:t xml:space="preserve">Another note for A-line and B-line averaging is supported, use the </w:t>
      </w:r>
      <w:r w:rsidRPr="00CC0F8C">
        <w:rPr>
          <w:i/>
          <w:iCs/>
          <w:u w:val="single"/>
        </w:rPr>
        <w:t xml:space="preserve">pixel dwell </w:t>
      </w:r>
      <w:proofErr w:type="gramStart"/>
      <w:r w:rsidRPr="00CC0F8C">
        <w:rPr>
          <w:i/>
          <w:iCs/>
          <w:u w:val="single"/>
        </w:rPr>
        <w:t>time[</w:t>
      </w:r>
      <w:proofErr w:type="gramEnd"/>
      <w:r w:rsidRPr="00CC0F8C">
        <w:rPr>
          <w:i/>
          <w:iCs/>
          <w:u w:val="single"/>
        </w:rPr>
        <w:t>clock cycles]</w:t>
      </w:r>
      <w:r>
        <w:t xml:space="preserve"> and </w:t>
      </w:r>
      <w:r w:rsidRPr="00CC0F8C">
        <w:rPr>
          <w:i/>
          <w:iCs/>
          <w:u w:val="single"/>
        </w:rPr>
        <w:t>Line averages</w:t>
      </w:r>
      <w:r>
        <w:t xml:space="preserve"> for A-line and B-line averaging, respectively.</w:t>
      </w:r>
      <w:r w:rsidR="002A1827" w:rsidRPr="002A1827">
        <w:rPr>
          <w:noProof/>
        </w:rPr>
        <w:t xml:space="preserve"> </w:t>
      </w:r>
    </w:p>
    <w:p w14:paraId="32E7667B" w14:textId="44CE50ED" w:rsidR="00E83E91" w:rsidRPr="00E83E91" w:rsidRDefault="002A1827" w:rsidP="00D9235B">
      <w:r>
        <w:rPr>
          <w:noProof/>
        </w:rPr>
        <w:lastRenderedPageBreak/>
        <mc:AlternateContent>
          <mc:Choice Requires="wps">
            <w:drawing>
              <wp:anchor distT="0" distB="0" distL="114300" distR="114300" simplePos="0" relativeHeight="251754496" behindDoc="0" locked="0" layoutInCell="1" allowOverlap="1" wp14:anchorId="02A2AADE" wp14:editId="1019AF16">
                <wp:simplePos x="0" y="0"/>
                <wp:positionH relativeFrom="column">
                  <wp:posOffset>628650</wp:posOffset>
                </wp:positionH>
                <wp:positionV relativeFrom="paragraph">
                  <wp:posOffset>1276350</wp:posOffset>
                </wp:positionV>
                <wp:extent cx="457200" cy="165100"/>
                <wp:effectExtent l="19050" t="19050" r="19050" b="25400"/>
                <wp:wrapNone/>
                <wp:docPr id="59" name="Rectangle 59"/>
                <wp:cNvGraphicFramePr/>
                <a:graphic xmlns:a="http://schemas.openxmlformats.org/drawingml/2006/main">
                  <a:graphicData uri="http://schemas.microsoft.com/office/word/2010/wordprocessingShape">
                    <wps:wsp>
                      <wps:cNvSpPr/>
                      <wps:spPr>
                        <a:xfrm>
                          <a:off x="0" y="0"/>
                          <a:ext cx="457200" cy="16510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329E6" id="Rectangle 59" o:spid="_x0000_s1026" style="position:absolute;margin-left:49.5pt;margin-top:100.5pt;width:36pt;height:13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" filled="f" strokecolor="red" strokeweight="2.25pt">
                <v:stroke joinstyle="round"/>
              </v:rect>
            </w:pict>
          </mc:Fallback>
        </mc:AlternateContent>
      </w:r>
      <w:r>
        <w:rPr>
          <w:noProof/>
        </w:rPr>
        <mc:AlternateContent>
          <mc:Choice Requires="wps">
            <w:drawing>
              <wp:anchor distT="0" distB="0" distL="114300" distR="114300" simplePos="0" relativeHeight="251752448" behindDoc="0" locked="0" layoutInCell="1" allowOverlap="1" wp14:anchorId="5C0428ED" wp14:editId="2D76E49C">
                <wp:simplePos x="0" y="0"/>
                <wp:positionH relativeFrom="column">
                  <wp:posOffset>1219200</wp:posOffset>
                </wp:positionH>
                <wp:positionV relativeFrom="paragraph">
                  <wp:posOffset>342900</wp:posOffset>
                </wp:positionV>
                <wp:extent cx="457200" cy="165100"/>
                <wp:effectExtent l="19050" t="19050" r="19050" b="25400"/>
                <wp:wrapNone/>
                <wp:docPr id="56" name="Rectangle 56"/>
                <wp:cNvGraphicFramePr/>
                <a:graphic xmlns:a="http://schemas.openxmlformats.org/drawingml/2006/main">
                  <a:graphicData uri="http://schemas.microsoft.com/office/word/2010/wordprocessingShape">
                    <wps:wsp>
                      <wps:cNvSpPr/>
                      <wps:spPr>
                        <a:xfrm>
                          <a:off x="0" y="0"/>
                          <a:ext cx="457200" cy="16510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4B021E" id="Rectangle 56" o:spid="_x0000_s1026" style="position:absolute;margin-left:96pt;margin-top:27pt;width:36pt;height:13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" filled="f" strokecolor="red" strokeweight="2.25pt">
                <v:stroke joinstyle="round"/>
              </v:rect>
            </w:pict>
          </mc:Fallback>
        </mc:AlternateContent>
      </w:r>
      <w:r>
        <w:rPr>
          <w:noProof/>
        </w:rPr>
        <w:drawing>
          <wp:inline distT="0" distB="0" distL="0" distR="0" wp14:anchorId="0318DFE8" wp14:editId="40750465">
            <wp:extent cx="2286000" cy="1568636"/>
            <wp:effectExtent l="0" t="0" r="0" b="0"/>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pic:cNvPicPr/>
                  </pic:nvPicPr>
                  <pic:blipFill rotWithShape="1">
                    <a:blip r:embed="rId9"/>
                    <a:srcRect t="18601" r="77870" b="54403"/>
                    <a:stretch/>
                  </pic:blipFill>
                  <pic:spPr bwMode="auto">
                    <a:xfrm>
                      <a:off x="0" y="0"/>
                      <a:ext cx="2289325" cy="1570917"/>
                    </a:xfrm>
                    <a:prstGeom prst="rect">
                      <a:avLst/>
                    </a:prstGeom>
                    <a:ln>
                      <a:noFill/>
                    </a:ln>
                    <a:extLst>
                      <a:ext uri="{53640926-AAD7-44D8-BBD7-CCE9431645EC}">
                        <a14:shadowObscured xmlns:a14="http://schemas.microsoft.com/office/drawing/2010/main"/>
                      </a:ext>
                    </a:extLst>
                  </pic:spPr>
                </pic:pic>
              </a:graphicData>
            </a:graphic>
          </wp:inline>
        </w:drawing>
      </w:r>
    </w:p>
    <w:p w14:paraId="5BBD0AD2" w14:textId="77777777" w:rsidR="00694BDA" w:rsidRDefault="00694BDA" w:rsidP="00694BDA"/>
    <w:p w14:paraId="4F189859" w14:textId="77777777" w:rsidR="000C15E0" w:rsidRPr="009D4C8B" w:rsidRDefault="000C15E0" w:rsidP="009D4C8B">
      <w:pPr>
        <w:rPr>
          <w:b/>
          <w:bCs/>
          <w:sz w:val="28"/>
          <w:szCs w:val="28"/>
        </w:rPr>
      </w:pPr>
    </w:p>
    <w:p w14:paraId="46F3B153" w14:textId="0608F8EA" w:rsidR="009A6062" w:rsidRDefault="00C43102" w:rsidP="009D4C8B">
      <w:pPr>
        <w:pStyle w:val="ListParagraph"/>
        <w:numPr>
          <w:ilvl w:val="0"/>
          <w:numId w:val="3"/>
        </w:numPr>
        <w:rPr>
          <w:b/>
          <w:bCs/>
          <w:sz w:val="28"/>
          <w:szCs w:val="28"/>
        </w:rPr>
      </w:pPr>
      <w:r>
        <w:rPr>
          <w:b/>
          <w:bCs/>
          <w:sz w:val="28"/>
          <w:szCs w:val="28"/>
        </w:rPr>
        <w:t>Step by step manual</w:t>
      </w:r>
    </w:p>
    <w:p w14:paraId="2141E7BA" w14:textId="4F3D1D4E" w:rsidR="00DD4587" w:rsidRPr="00627863" w:rsidRDefault="00760BA7" w:rsidP="00DD4587">
      <w:pPr>
        <w:pStyle w:val="ListParagraph"/>
        <w:ind w:left="360"/>
      </w:pPr>
      <w:r>
        <w:t xml:space="preserve">We use </w:t>
      </w:r>
      <w:proofErr w:type="spellStart"/>
      <w:r>
        <w:t>MainGUI</w:t>
      </w:r>
      <w:proofErr w:type="spellEnd"/>
      <w:r>
        <w:t xml:space="preserve"> to</w:t>
      </w:r>
      <w:r w:rsidR="00DD4587" w:rsidRPr="00627863">
        <w:t xml:space="preserve"> control PSOCT, stages, vibratome</w:t>
      </w:r>
      <w:r>
        <w:t xml:space="preserve"> and</w:t>
      </w:r>
      <w:r w:rsidR="00DD4587" w:rsidRPr="00627863">
        <w:t xml:space="preserve"> 2P attenuator. </w:t>
      </w:r>
      <w:proofErr w:type="spellStart"/>
      <w:r>
        <w:t>M</w:t>
      </w:r>
      <w:r w:rsidR="00B32608" w:rsidRPr="00627863">
        <w:t>ainGUI</w:t>
      </w:r>
      <w:proofErr w:type="spellEnd"/>
      <w:r w:rsidR="00B32608" w:rsidRPr="00627863">
        <w:t xml:space="preserve"> is written in </w:t>
      </w:r>
      <w:proofErr w:type="spellStart"/>
      <w:r w:rsidR="00B32608" w:rsidRPr="00627863">
        <w:t>Labview</w:t>
      </w:r>
      <w:proofErr w:type="spellEnd"/>
      <w:r w:rsidR="00B32608" w:rsidRPr="00627863">
        <w:t xml:space="preserve">, </w:t>
      </w:r>
      <w:r>
        <w:t xml:space="preserve">on the left you can find five panels: </w:t>
      </w:r>
      <w:r w:rsidRPr="00CC0F8C">
        <w:rPr>
          <w:u w:val="single"/>
        </w:rPr>
        <w:t>Galvo, Alazar, config, Manual Controls, and Table</w:t>
      </w:r>
      <w:r>
        <w:t>. T</w:t>
      </w:r>
      <w:r w:rsidR="00B32608" w:rsidRPr="00627863">
        <w:t xml:space="preserve">o start </w:t>
      </w:r>
      <w:proofErr w:type="spellStart"/>
      <w:r w:rsidR="00B32608" w:rsidRPr="00627863">
        <w:t>mainGUI</w:t>
      </w:r>
      <w:proofErr w:type="spellEnd"/>
      <w:r w:rsidR="00B32608" w:rsidRPr="00627863">
        <w:t xml:space="preserve">, click on the arrow button at the top-left of the UI. To Run acquisition, click on the Run button at top of the UI. To stop acquisition, click the Quit button at the top of the UI. To pause acquisition in </w:t>
      </w:r>
      <w:proofErr w:type="spellStart"/>
      <w:r w:rsidR="00B32608" w:rsidRPr="00627863">
        <w:t>Moasic</w:t>
      </w:r>
      <w:proofErr w:type="spellEnd"/>
      <w:r w:rsidR="00B32608" w:rsidRPr="00627863">
        <w:t xml:space="preserve"> mode or </w:t>
      </w:r>
      <w:proofErr w:type="spellStart"/>
      <w:r w:rsidR="00B32608" w:rsidRPr="00627863">
        <w:t>Mosaic&amp;slice</w:t>
      </w:r>
      <w:proofErr w:type="spellEnd"/>
      <w:r w:rsidR="00B32608" w:rsidRPr="00627863">
        <w:t xml:space="preserve"> mode, click on the pause acquisition button located at top of manual control panel.</w:t>
      </w:r>
    </w:p>
    <w:p w14:paraId="01DC9BBF" w14:textId="652BEC27" w:rsidR="00627863" w:rsidRDefault="00584D78" w:rsidP="00DD4587">
      <w:pPr>
        <w:pStyle w:val="ListParagraph"/>
        <w:ind w:left="360"/>
      </w:pPr>
      <w:r>
        <w:rPr>
          <w:noProof/>
        </w:rPr>
        <mc:AlternateContent>
          <mc:Choice Requires="wps">
            <w:drawing>
              <wp:anchor distT="0" distB="0" distL="114300" distR="114300" simplePos="0" relativeHeight="251704320" behindDoc="0" locked="0" layoutInCell="1" allowOverlap="1" wp14:anchorId="504708B0" wp14:editId="6F02AF2C">
                <wp:simplePos x="0" y="0"/>
                <wp:positionH relativeFrom="column">
                  <wp:posOffset>482600</wp:posOffset>
                </wp:positionH>
                <wp:positionV relativeFrom="paragraph">
                  <wp:posOffset>243205</wp:posOffset>
                </wp:positionV>
                <wp:extent cx="234950" cy="273050"/>
                <wp:effectExtent l="19050" t="19050" r="12700" b="12700"/>
                <wp:wrapNone/>
                <wp:docPr id="54" name="Rectangle 54"/>
                <wp:cNvGraphicFramePr/>
                <a:graphic xmlns:a="http://schemas.openxmlformats.org/drawingml/2006/main">
                  <a:graphicData uri="http://schemas.microsoft.com/office/word/2010/wordprocessingShape">
                    <wps:wsp>
                      <wps:cNvSpPr/>
                      <wps:spPr>
                        <a:xfrm>
                          <a:off x="0" y="0"/>
                          <a:ext cx="234950" cy="27305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DCBAA" id="Rectangle 54" o:spid="_x0000_s1026" style="position:absolute;margin-left:38pt;margin-top:19.15pt;width:18.5pt;height:2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" filled="f" strokecolor="red" strokeweight="2.25pt">
                <v:stroke joinstyle="round"/>
              </v:rect>
            </w:pict>
          </mc:Fallback>
        </mc:AlternateContent>
      </w:r>
      <w:r>
        <w:rPr>
          <w:noProof/>
        </w:rPr>
        <mc:AlternateContent>
          <mc:Choice Requires="wps">
            <w:drawing>
              <wp:anchor distT="0" distB="0" distL="114300" distR="114300" simplePos="0" relativeHeight="251702272" behindDoc="0" locked="0" layoutInCell="1" allowOverlap="1" wp14:anchorId="203CF538" wp14:editId="3760D178">
                <wp:simplePos x="0" y="0"/>
                <wp:positionH relativeFrom="column">
                  <wp:posOffset>1714500</wp:posOffset>
                </wp:positionH>
                <wp:positionV relativeFrom="paragraph">
                  <wp:posOffset>1430655</wp:posOffset>
                </wp:positionV>
                <wp:extent cx="666750" cy="285750"/>
                <wp:effectExtent l="19050" t="19050" r="19050" b="19050"/>
                <wp:wrapNone/>
                <wp:docPr id="53" name="Rectangle 53"/>
                <wp:cNvGraphicFramePr/>
                <a:graphic xmlns:a="http://schemas.openxmlformats.org/drawingml/2006/main">
                  <a:graphicData uri="http://schemas.microsoft.com/office/word/2010/wordprocessingShape">
                    <wps:wsp>
                      <wps:cNvSpPr/>
                      <wps:spPr>
                        <a:xfrm>
                          <a:off x="0" y="0"/>
                          <a:ext cx="666750" cy="28575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56353" id="Rectangle 53" o:spid="_x0000_s1026" style="position:absolute;margin-left:135pt;margin-top:112.65pt;width:52.5pt;height:2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" filled="f" strokecolor="red" strokeweight="2.25pt">
                <v:stroke joinstyle="round"/>
              </v:rect>
            </w:pict>
          </mc:Fallback>
        </mc:AlternateContent>
      </w:r>
      <w:r>
        <w:rPr>
          <w:noProof/>
        </w:rPr>
        <mc:AlternateContent>
          <mc:Choice Requires="wps">
            <w:drawing>
              <wp:anchor distT="0" distB="0" distL="114300" distR="114300" simplePos="0" relativeHeight="251700224" behindDoc="0" locked="0" layoutInCell="1" allowOverlap="1" wp14:anchorId="0F5F4E52" wp14:editId="1D55032A">
                <wp:simplePos x="0" y="0"/>
                <wp:positionH relativeFrom="column">
                  <wp:posOffset>3255645</wp:posOffset>
                </wp:positionH>
                <wp:positionV relativeFrom="paragraph">
                  <wp:posOffset>458470</wp:posOffset>
                </wp:positionV>
                <wp:extent cx="742950" cy="330200"/>
                <wp:effectExtent l="19050" t="19050" r="19050" b="12700"/>
                <wp:wrapNone/>
                <wp:docPr id="52" name="Rectangle 52"/>
                <wp:cNvGraphicFramePr/>
                <a:graphic xmlns:a="http://schemas.openxmlformats.org/drawingml/2006/main">
                  <a:graphicData uri="http://schemas.microsoft.com/office/word/2010/wordprocessingShape">
                    <wps:wsp>
                      <wps:cNvSpPr/>
                      <wps:spPr>
                        <a:xfrm>
                          <a:off x="0" y="0"/>
                          <a:ext cx="742950" cy="33020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D99BF" id="Rectangle 52" o:spid="_x0000_s1026" style="position:absolute;margin-left:256.35pt;margin-top:36.1pt;width:58.5pt;height:2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" filled="f" strokecolor="red" strokeweight="2.25pt">
                <v:stroke joinstyle="round"/>
              </v:rect>
            </w:pict>
          </mc:Fallback>
        </mc:AlternateContent>
      </w:r>
      <w:r>
        <w:rPr>
          <w:noProof/>
        </w:rPr>
        <mc:AlternateContent>
          <mc:Choice Requires="wps">
            <w:drawing>
              <wp:anchor distT="0" distB="0" distL="114300" distR="114300" simplePos="0" relativeHeight="251698176" behindDoc="0" locked="0" layoutInCell="1" allowOverlap="1" wp14:anchorId="11285A57" wp14:editId="2CCB3AD4">
                <wp:simplePos x="0" y="0"/>
                <wp:positionH relativeFrom="column">
                  <wp:posOffset>2251710</wp:posOffset>
                </wp:positionH>
                <wp:positionV relativeFrom="paragraph">
                  <wp:posOffset>440055</wp:posOffset>
                </wp:positionV>
                <wp:extent cx="742950" cy="330200"/>
                <wp:effectExtent l="19050" t="19050" r="19050" b="12700"/>
                <wp:wrapNone/>
                <wp:docPr id="51" name="Rectangle 51"/>
                <wp:cNvGraphicFramePr/>
                <a:graphic xmlns:a="http://schemas.openxmlformats.org/drawingml/2006/main">
                  <a:graphicData uri="http://schemas.microsoft.com/office/word/2010/wordprocessingShape">
                    <wps:wsp>
                      <wps:cNvSpPr/>
                      <wps:spPr>
                        <a:xfrm>
                          <a:off x="0" y="0"/>
                          <a:ext cx="742950" cy="33020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86F6AE" id="Rectangle 51" o:spid="_x0000_s1026" style="position:absolute;margin-left:177.3pt;margin-top:34.65pt;width:58.5pt;height:2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" filled="f" strokecolor="red" strokeweight="2.25pt">
                <v:stroke joinstyle="round"/>
              </v:rect>
            </w:pict>
          </mc:Fallback>
        </mc:AlternateContent>
      </w:r>
      <w:r>
        <w:rPr>
          <w:noProof/>
        </w:rPr>
        <w:drawing>
          <wp:inline distT="0" distB="0" distL="0" distR="0" wp14:anchorId="76706CAB" wp14:editId="25E9E5FF">
            <wp:extent cx="4175227" cy="207645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rotWithShape="1">
                    <a:blip r:embed="rId10"/>
                    <a:srcRect r="65370" b="68205"/>
                    <a:stretch/>
                  </pic:blipFill>
                  <pic:spPr bwMode="auto">
                    <a:xfrm>
                      <a:off x="0" y="0"/>
                      <a:ext cx="4185001" cy="2081311"/>
                    </a:xfrm>
                    <a:prstGeom prst="rect">
                      <a:avLst/>
                    </a:prstGeom>
                    <a:ln>
                      <a:noFill/>
                    </a:ln>
                    <a:extLst>
                      <a:ext uri="{53640926-AAD7-44D8-BBD7-CCE9431645EC}">
                        <a14:shadowObscured xmlns:a14="http://schemas.microsoft.com/office/drawing/2010/main"/>
                      </a:ext>
                    </a:extLst>
                  </pic:spPr>
                </pic:pic>
              </a:graphicData>
            </a:graphic>
          </wp:inline>
        </w:drawing>
      </w:r>
    </w:p>
    <w:p w14:paraId="6BE29B0B" w14:textId="183DAEA4" w:rsidR="00760BA7" w:rsidRPr="00627863" w:rsidRDefault="00760BA7" w:rsidP="00DD4587">
      <w:pPr>
        <w:pStyle w:val="ListParagraph"/>
        <w:ind w:left="360"/>
      </w:pPr>
      <w:r>
        <w:rPr>
          <w:noProof/>
        </w:rPr>
        <mc:AlternateContent>
          <mc:Choice Requires="wps">
            <w:drawing>
              <wp:anchor distT="0" distB="0" distL="114300" distR="114300" simplePos="0" relativeHeight="251740160" behindDoc="0" locked="0" layoutInCell="1" allowOverlap="1" wp14:anchorId="116189B8" wp14:editId="08DA1B29">
                <wp:simplePos x="0" y="0"/>
                <wp:positionH relativeFrom="column">
                  <wp:posOffset>4622800</wp:posOffset>
                </wp:positionH>
                <wp:positionV relativeFrom="paragraph">
                  <wp:posOffset>2002155</wp:posOffset>
                </wp:positionV>
                <wp:extent cx="133350" cy="273050"/>
                <wp:effectExtent l="19050" t="19050" r="19050" b="12700"/>
                <wp:wrapNone/>
                <wp:docPr id="41" name="Rectangle 41"/>
                <wp:cNvGraphicFramePr/>
                <a:graphic xmlns:a="http://schemas.openxmlformats.org/drawingml/2006/main">
                  <a:graphicData uri="http://schemas.microsoft.com/office/word/2010/wordprocessingShape">
                    <wps:wsp>
                      <wps:cNvSpPr/>
                      <wps:spPr>
                        <a:xfrm>
                          <a:off x="0" y="0"/>
                          <a:ext cx="133350" cy="27305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91F572" id="Rectangle 41" o:spid="_x0000_s1026" style="position:absolute;margin-left:364pt;margin-top:157.65pt;width:10.5pt;height:2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" filled="f" strokecolor="red" strokeweight="2.25pt">
                <v:stroke joinstyle="round"/>
              </v:rect>
            </w:pict>
          </mc:Fallback>
        </mc:AlternateContent>
      </w:r>
      <w:r>
        <w:rPr>
          <w:noProof/>
        </w:rPr>
        <mc:AlternateContent>
          <mc:Choice Requires="wps">
            <w:drawing>
              <wp:anchor distT="0" distB="0" distL="114300" distR="114300" simplePos="0" relativeHeight="251738112" behindDoc="0" locked="0" layoutInCell="1" allowOverlap="1" wp14:anchorId="544240F9" wp14:editId="524766C0">
                <wp:simplePos x="0" y="0"/>
                <wp:positionH relativeFrom="column">
                  <wp:posOffset>3232150</wp:posOffset>
                </wp:positionH>
                <wp:positionV relativeFrom="paragraph">
                  <wp:posOffset>1386205</wp:posOffset>
                </wp:positionV>
                <wp:extent cx="165100" cy="419100"/>
                <wp:effectExtent l="19050" t="19050" r="25400" b="19050"/>
                <wp:wrapNone/>
                <wp:docPr id="40" name="Rectangle 40"/>
                <wp:cNvGraphicFramePr/>
                <a:graphic xmlns:a="http://schemas.openxmlformats.org/drawingml/2006/main">
                  <a:graphicData uri="http://schemas.microsoft.com/office/word/2010/wordprocessingShape">
                    <wps:wsp>
                      <wps:cNvSpPr/>
                      <wps:spPr>
                        <a:xfrm>
                          <a:off x="0" y="0"/>
                          <a:ext cx="165100" cy="41910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18CC3" id="Rectangle 40" o:spid="_x0000_s1026" style="position:absolute;margin-left:254.5pt;margin-top:109.15pt;width:13pt;height:33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" filled="f" strokecolor="red" strokeweight="2.25pt">
                <v:stroke joinstyle="round"/>
              </v:rect>
            </w:pict>
          </mc:Fallback>
        </mc:AlternateContent>
      </w:r>
      <w:r>
        <w:rPr>
          <w:noProof/>
        </w:rPr>
        <mc:AlternateContent>
          <mc:Choice Requires="wps">
            <w:drawing>
              <wp:anchor distT="0" distB="0" distL="114300" distR="114300" simplePos="0" relativeHeight="251736064" behindDoc="0" locked="0" layoutInCell="1" allowOverlap="1" wp14:anchorId="660480B4" wp14:editId="6CC0B0B3">
                <wp:simplePos x="0" y="0"/>
                <wp:positionH relativeFrom="column">
                  <wp:posOffset>2038350</wp:posOffset>
                </wp:positionH>
                <wp:positionV relativeFrom="paragraph">
                  <wp:posOffset>852805</wp:posOffset>
                </wp:positionV>
                <wp:extent cx="171450" cy="285750"/>
                <wp:effectExtent l="19050" t="19050" r="19050" b="19050"/>
                <wp:wrapNone/>
                <wp:docPr id="39" name="Rectangle 39"/>
                <wp:cNvGraphicFramePr/>
                <a:graphic xmlns:a="http://schemas.openxmlformats.org/drawingml/2006/main">
                  <a:graphicData uri="http://schemas.microsoft.com/office/word/2010/wordprocessingShape">
                    <wps:wsp>
                      <wps:cNvSpPr/>
                      <wps:spPr>
                        <a:xfrm>
                          <a:off x="0" y="0"/>
                          <a:ext cx="171450" cy="28575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B7BF0" id="Rectangle 39" o:spid="_x0000_s1026" style="position:absolute;margin-left:160.5pt;margin-top:67.15pt;width:13.5pt;height:2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" filled="f" strokecolor="red" strokeweight="2.25pt">
                <v:stroke joinstyle="round"/>
              </v:rect>
            </w:pict>
          </mc:Fallback>
        </mc:AlternateContent>
      </w:r>
      <w:r>
        <w:rPr>
          <w:noProof/>
        </w:rPr>
        <mc:AlternateContent>
          <mc:Choice Requires="wps">
            <w:drawing>
              <wp:anchor distT="0" distB="0" distL="114300" distR="114300" simplePos="0" relativeHeight="251734016" behindDoc="0" locked="0" layoutInCell="1" allowOverlap="1" wp14:anchorId="3DF499C2" wp14:editId="36EFF1CF">
                <wp:simplePos x="0" y="0"/>
                <wp:positionH relativeFrom="column">
                  <wp:posOffset>127000</wp:posOffset>
                </wp:positionH>
                <wp:positionV relativeFrom="paragraph">
                  <wp:posOffset>452755</wp:posOffset>
                </wp:positionV>
                <wp:extent cx="266700" cy="285750"/>
                <wp:effectExtent l="19050" t="19050" r="19050" b="19050"/>
                <wp:wrapNone/>
                <wp:docPr id="24" name="Rectangle 24"/>
                <wp:cNvGraphicFramePr/>
                <a:graphic xmlns:a="http://schemas.openxmlformats.org/drawingml/2006/main">
                  <a:graphicData uri="http://schemas.microsoft.com/office/word/2010/wordprocessingShape">
                    <wps:wsp>
                      <wps:cNvSpPr/>
                      <wps:spPr>
                        <a:xfrm>
                          <a:off x="0" y="0"/>
                          <a:ext cx="266700" cy="28575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B1DF6" id="Rectangle 24" o:spid="_x0000_s1026" style="position:absolute;margin-left:10pt;margin-top:35.65pt;width:21pt;height:2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" filled="f" strokecolor="red" strokeweight="2.25pt">
                <v:stroke joinstyle="round"/>
              </v:rect>
            </w:pict>
          </mc:Fallback>
        </mc:AlternateContent>
      </w:r>
      <w:r>
        <w:rPr>
          <w:noProof/>
        </w:rPr>
        <w:drawing>
          <wp:inline distT="0" distB="0" distL="0" distR="0" wp14:anchorId="55862E68" wp14:editId="0E2B755A">
            <wp:extent cx="1860550" cy="2877650"/>
            <wp:effectExtent l="0" t="0" r="635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rotWithShape="1">
                    <a:blip r:embed="rId11"/>
                    <a:srcRect r="79167" b="42716"/>
                    <a:stretch/>
                  </pic:blipFill>
                  <pic:spPr bwMode="auto">
                    <a:xfrm>
                      <a:off x="0" y="0"/>
                      <a:ext cx="1871429" cy="289447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F44A951" wp14:editId="283FB00D">
            <wp:extent cx="1168400" cy="2915640"/>
            <wp:effectExtent l="0" t="0" r="0" b="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rotWithShape="1">
                    <a:blip r:embed="rId12"/>
                    <a:srcRect r="79815" b="10452"/>
                    <a:stretch/>
                  </pic:blipFill>
                  <pic:spPr bwMode="auto">
                    <a:xfrm>
                      <a:off x="0" y="0"/>
                      <a:ext cx="1171547" cy="292349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0A7D954" wp14:editId="298C29D8">
            <wp:extent cx="1377950" cy="2908300"/>
            <wp:effectExtent l="0" t="0" r="0" b="635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3"/>
                    <a:srcRect r="79907" b="24609"/>
                    <a:stretch/>
                  </pic:blipFill>
                  <pic:spPr bwMode="auto">
                    <a:xfrm>
                      <a:off x="0" y="0"/>
                      <a:ext cx="1377950" cy="29083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D2E4EC" wp14:editId="135F88AE">
            <wp:extent cx="1314450" cy="2825087"/>
            <wp:effectExtent l="0" t="0" r="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rotWithShape="1">
                    <a:blip r:embed="rId14"/>
                    <a:srcRect r="81389" b="26154"/>
                    <a:stretch/>
                  </pic:blipFill>
                  <pic:spPr bwMode="auto">
                    <a:xfrm>
                      <a:off x="0" y="0"/>
                      <a:ext cx="1315449" cy="2827234"/>
                    </a:xfrm>
                    <a:prstGeom prst="rect">
                      <a:avLst/>
                    </a:prstGeom>
                    <a:ln>
                      <a:noFill/>
                    </a:ln>
                    <a:extLst>
                      <a:ext uri="{53640926-AAD7-44D8-BBD7-CCE9431645EC}">
                        <a14:shadowObscured xmlns:a14="http://schemas.microsoft.com/office/drawing/2010/main"/>
                      </a:ext>
                    </a:extLst>
                  </pic:spPr>
                </pic:pic>
              </a:graphicData>
            </a:graphic>
          </wp:inline>
        </w:drawing>
      </w:r>
    </w:p>
    <w:p w14:paraId="15C2044C" w14:textId="586C96B1" w:rsidR="00627863" w:rsidRPr="00627863" w:rsidRDefault="00760BA7" w:rsidP="00DD4587">
      <w:pPr>
        <w:pStyle w:val="ListParagraph"/>
        <w:ind w:left="360"/>
      </w:pPr>
      <w:r>
        <w:t>The</w:t>
      </w:r>
      <w:r w:rsidR="00627863" w:rsidRPr="00627863">
        <w:t xml:space="preserve"> general </w:t>
      </w:r>
      <w:r>
        <w:t>steps</w:t>
      </w:r>
      <w:r w:rsidR="00627863">
        <w:t xml:space="preserve"> </w:t>
      </w:r>
      <w:r>
        <w:t>of</w:t>
      </w:r>
      <w:r w:rsidR="00627863">
        <w:t xml:space="preserve"> block-face imaging</w:t>
      </w:r>
      <w:r>
        <w:t xml:space="preserve"> are that:</w:t>
      </w:r>
      <w:r w:rsidR="00627863">
        <w:t xml:space="preserve"> first you need to embed the sample and mount it to the XYZ stages, then you </w:t>
      </w:r>
      <w:r w:rsidR="00B105B6">
        <w:t>need</w:t>
      </w:r>
      <w:r w:rsidR="00627863">
        <w:t xml:space="preserve"> to cut off the superficial agar to expose the </w:t>
      </w:r>
      <w:r>
        <w:t xml:space="preserve">brain </w:t>
      </w:r>
      <w:r w:rsidR="00627863">
        <w:t xml:space="preserve">tissue underneath, after that you need to put tissue in focus and find the XY boundaries for the block, lastly define image </w:t>
      </w:r>
      <w:r>
        <w:t xml:space="preserve">depth </w:t>
      </w:r>
      <w:r w:rsidR="00627863">
        <w:t xml:space="preserve">and </w:t>
      </w:r>
      <w:r>
        <w:t>slice thickness</w:t>
      </w:r>
      <w:r w:rsidR="00627863">
        <w:t xml:space="preserve">, and ready 2P before </w:t>
      </w:r>
      <w:proofErr w:type="gramStart"/>
      <w:r w:rsidR="00627863">
        <w:t>run</w:t>
      </w:r>
      <w:proofErr w:type="gramEnd"/>
      <w:r w:rsidR="00627863">
        <w:t xml:space="preserve"> the experiment. </w:t>
      </w:r>
      <w:proofErr w:type="gramStart"/>
      <w:r w:rsidR="00CB4894">
        <w:t>Next</w:t>
      </w:r>
      <w:proofErr w:type="gramEnd"/>
      <w:r w:rsidR="00627863">
        <w:t xml:space="preserve"> we’ll walk through the details</w:t>
      </w:r>
      <w:r w:rsidR="00CB4894">
        <w:t xml:space="preserve"> of each step</w:t>
      </w:r>
      <w:r w:rsidR="00627863">
        <w:t>.</w:t>
      </w:r>
    </w:p>
    <w:p w14:paraId="557F20EC" w14:textId="77777777" w:rsidR="00B32608" w:rsidRPr="00DD4587" w:rsidRDefault="00B32608" w:rsidP="00DD4587">
      <w:pPr>
        <w:pStyle w:val="ListParagraph"/>
        <w:ind w:left="360"/>
        <w:rPr>
          <w:sz w:val="28"/>
          <w:szCs w:val="28"/>
        </w:rPr>
      </w:pPr>
    </w:p>
    <w:p w14:paraId="13159408" w14:textId="3BEEDC03" w:rsidR="00595483" w:rsidRDefault="00595483" w:rsidP="009D4C8B">
      <w:pPr>
        <w:pStyle w:val="ListParagraph"/>
        <w:numPr>
          <w:ilvl w:val="0"/>
          <w:numId w:val="17"/>
        </w:numPr>
      </w:pPr>
      <w:r>
        <w:lastRenderedPageBreak/>
        <w:t>Adjusting variable retarder</w:t>
      </w:r>
      <w:r w:rsidR="00DB7946">
        <w:t xml:space="preserve"> (skip this step if you have recently adjusted it)</w:t>
      </w:r>
    </w:p>
    <w:p w14:paraId="54C53DD1" w14:textId="40DFAB2F" w:rsidR="000C15E0" w:rsidRDefault="000C15E0" w:rsidP="000C15E0">
      <w:pPr>
        <w:pStyle w:val="ListParagraph"/>
      </w:pPr>
      <w:r>
        <w:t>Step 1. Turn on the PSOCT light source</w:t>
      </w:r>
      <w:r w:rsidR="007557B1">
        <w:t xml:space="preserve"> and use a glass slide as sample under the objective</w:t>
      </w:r>
    </w:p>
    <w:p w14:paraId="204444D6" w14:textId="1E952697" w:rsidR="000C15E0" w:rsidRDefault="000C15E0" w:rsidP="000C15E0">
      <w:pPr>
        <w:pStyle w:val="ListParagraph"/>
      </w:pPr>
      <w:r>
        <w:rPr>
          <w:noProof/>
        </w:rPr>
        <w:drawing>
          <wp:inline distT="0" distB="0" distL="0" distR="0" wp14:anchorId="4F97EF0C" wp14:editId="49C9AE26">
            <wp:extent cx="1709738" cy="2279650"/>
            <wp:effectExtent l="0" t="0" r="5080" b="635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1719" cy="2282292"/>
                    </a:xfrm>
                    <a:prstGeom prst="rect">
                      <a:avLst/>
                    </a:prstGeom>
                    <a:noFill/>
                    <a:ln>
                      <a:noFill/>
                    </a:ln>
                  </pic:spPr>
                </pic:pic>
              </a:graphicData>
            </a:graphic>
          </wp:inline>
        </w:drawing>
      </w:r>
      <w:r w:rsidR="007557B1">
        <w:rPr>
          <w:noProof/>
        </w:rPr>
        <w:drawing>
          <wp:inline distT="0" distB="0" distL="0" distR="0" wp14:anchorId="5AF61F8F" wp14:editId="1F25DD5B">
            <wp:extent cx="2291513" cy="1717839"/>
            <wp:effectExtent l="952"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2314218" cy="1734860"/>
                    </a:xfrm>
                    <a:prstGeom prst="rect">
                      <a:avLst/>
                    </a:prstGeom>
                    <a:noFill/>
                    <a:ln>
                      <a:noFill/>
                    </a:ln>
                  </pic:spPr>
                </pic:pic>
              </a:graphicData>
            </a:graphic>
          </wp:inline>
        </w:drawing>
      </w:r>
    </w:p>
    <w:p w14:paraId="4F763723" w14:textId="6162918E" w:rsidR="000C15E0" w:rsidRDefault="000C15E0" w:rsidP="000C15E0">
      <w:pPr>
        <w:pStyle w:val="ListParagraph"/>
      </w:pPr>
      <w:r>
        <w:t xml:space="preserve">Step 2. </w:t>
      </w:r>
      <w:r w:rsidR="007557B1">
        <w:t>While u</w:t>
      </w:r>
      <w:r w:rsidR="0090101F">
        <w:t xml:space="preserve">sing the </w:t>
      </w:r>
      <w:proofErr w:type="spellStart"/>
      <w:r w:rsidR="0090101F">
        <w:t>AlazarDSO</w:t>
      </w:r>
      <w:proofErr w:type="spellEnd"/>
      <w:r w:rsidR="0090101F">
        <w:t xml:space="preserve"> to look at the glass slide signal, </w:t>
      </w:r>
      <w:r w:rsidR="002805E8">
        <w:t xml:space="preserve">open </w:t>
      </w:r>
      <w:proofErr w:type="spellStart"/>
      <w:r w:rsidR="002805E8">
        <w:t>mainGUI</w:t>
      </w:r>
      <w:proofErr w:type="spellEnd"/>
      <w:r w:rsidR="002805E8">
        <w:t xml:space="preserve"> and click </w:t>
      </w:r>
      <w:r w:rsidR="002805E8" w:rsidRPr="00CC0F8C">
        <w:rPr>
          <w:i/>
          <w:iCs/>
          <w:u w:val="single"/>
        </w:rPr>
        <w:t>Init Stages</w:t>
      </w:r>
      <w:r w:rsidR="002805E8">
        <w:t xml:space="preserve">, </w:t>
      </w:r>
      <w:r>
        <w:t xml:space="preserve">using the </w:t>
      </w:r>
      <w:r w:rsidR="00CB4894">
        <w:t>Table</w:t>
      </w:r>
      <w:r w:rsidR="002805E8">
        <w:t xml:space="preserve"> panel</w:t>
      </w:r>
      <w:r>
        <w:t xml:space="preserve"> to move the XYZ stages and put the upper surface of glass in focus (remember to use the upper surface, not bottom surface)</w:t>
      </w:r>
    </w:p>
    <w:p w14:paraId="53B9AF0C" w14:textId="58868210" w:rsidR="0090101F" w:rsidRDefault="00CB4894" w:rsidP="000C15E0">
      <w:pPr>
        <w:pStyle w:val="ListParagraph"/>
      </w:pPr>
      <w:r>
        <w:rPr>
          <w:noProof/>
        </w:rPr>
        <mc:AlternateContent>
          <mc:Choice Requires="wps">
            <w:drawing>
              <wp:anchor distT="0" distB="0" distL="114300" distR="114300" simplePos="0" relativeHeight="251742208" behindDoc="0" locked="0" layoutInCell="1" allowOverlap="1" wp14:anchorId="2E147FE1" wp14:editId="403F8D61">
                <wp:simplePos x="0" y="0"/>
                <wp:positionH relativeFrom="column">
                  <wp:posOffset>4025900</wp:posOffset>
                </wp:positionH>
                <wp:positionV relativeFrom="paragraph">
                  <wp:posOffset>1341755</wp:posOffset>
                </wp:positionV>
                <wp:extent cx="317500" cy="254000"/>
                <wp:effectExtent l="19050" t="19050" r="25400" b="12700"/>
                <wp:wrapNone/>
                <wp:docPr id="42" name="Rectangle 42"/>
                <wp:cNvGraphicFramePr/>
                <a:graphic xmlns:a="http://schemas.openxmlformats.org/drawingml/2006/main">
                  <a:graphicData uri="http://schemas.microsoft.com/office/word/2010/wordprocessingShape">
                    <wps:wsp>
                      <wps:cNvSpPr/>
                      <wps:spPr>
                        <a:xfrm>
                          <a:off x="0" y="0"/>
                          <a:ext cx="317500" cy="25400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978C8A" id="Rectangle 42" o:spid="_x0000_s1026" style="position:absolute;margin-left:317pt;margin-top:105.65pt;width:25pt;height:20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" filled="f" strokecolor="red" strokeweight="2.25pt">
                <v:stroke joinstyle="round"/>
              </v:rect>
            </w:pict>
          </mc:Fallback>
        </mc:AlternateContent>
      </w:r>
      <w:r w:rsidR="00F64A88">
        <w:rPr>
          <w:noProof/>
        </w:rPr>
        <mc:AlternateContent>
          <mc:Choice Requires="wps">
            <w:drawing>
              <wp:anchor distT="0" distB="0" distL="114300" distR="114300" simplePos="0" relativeHeight="251688960" behindDoc="0" locked="0" layoutInCell="1" allowOverlap="1" wp14:anchorId="73804603" wp14:editId="66F1B40C">
                <wp:simplePos x="0" y="0"/>
                <wp:positionH relativeFrom="column">
                  <wp:posOffset>3722052</wp:posOffset>
                </wp:positionH>
                <wp:positionV relativeFrom="paragraph">
                  <wp:posOffset>914084</wp:posOffset>
                </wp:positionV>
                <wp:extent cx="131598" cy="595929"/>
                <wp:effectExtent l="9208" t="193992" r="0" b="207963"/>
                <wp:wrapNone/>
                <wp:docPr id="43" name="Arrow: Up 43"/>
                <wp:cNvGraphicFramePr/>
                <a:graphic xmlns:a="http://schemas.openxmlformats.org/drawingml/2006/main">
                  <a:graphicData uri="http://schemas.microsoft.com/office/word/2010/wordprocessingShape">
                    <wps:wsp>
                      <wps:cNvSpPr/>
                      <wps:spPr>
                        <a:xfrm rot="7839025" flipH="1">
                          <a:off x="0" y="0"/>
                          <a:ext cx="131598" cy="595929"/>
                        </a:xfrm>
                        <a:prstGeom prst="upArrow">
                          <a:avLst>
                            <a:gd name="adj1" fmla="val 50000"/>
                            <a:gd name="adj2" fmla="val 56601"/>
                          </a:avLst>
                        </a:prstGeom>
                        <a:solidFill>
                          <a:srgbClr val="FF0000"/>
                        </a:solidFill>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346543"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43" o:spid="_x0000_s1026" type="#_x0000_t68" style="position:absolute;margin-left:293.05pt;margin-top:1in;width:10.35pt;height:46.9pt;rotation:-8562306fd;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" adj="2700" fillcolor="red" stroked="f">
                <v:shadow on="t" color="black" opacity="41287f" offset="0,1.5pt"/>
              </v:shape>
            </w:pict>
          </mc:Fallback>
        </mc:AlternateContent>
      </w:r>
      <w:r w:rsidR="003E4E9A">
        <w:rPr>
          <w:noProof/>
        </w:rPr>
        <mc:AlternateContent>
          <mc:Choice Requires="wps">
            <w:drawing>
              <wp:anchor distT="45720" distB="45720" distL="114300" distR="114300" simplePos="0" relativeHeight="251691008" behindDoc="0" locked="0" layoutInCell="1" allowOverlap="1" wp14:anchorId="7D1F389B" wp14:editId="627A6B42">
                <wp:simplePos x="0" y="0"/>
                <wp:positionH relativeFrom="margin">
                  <wp:posOffset>2620570</wp:posOffset>
                </wp:positionH>
                <wp:positionV relativeFrom="paragraph">
                  <wp:posOffset>767426</wp:posOffset>
                </wp:positionV>
                <wp:extent cx="1385181" cy="36123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385181" cy="361238"/>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585E4A8F" w14:textId="3B17A053" w:rsidR="00DE444E" w:rsidRPr="003470FB" w:rsidRDefault="00DE444E" w:rsidP="00DE444E">
                            <w:pPr>
                              <w:rPr>
                                <w:color w:val="FF0000"/>
                              </w:rPr>
                            </w:pPr>
                            <w:r>
                              <w:rPr>
                                <w:color w:val="FF0000"/>
                              </w:rPr>
                              <w:t>Click</w:t>
                            </w:r>
                            <w:r w:rsidR="00F64A88">
                              <w:rPr>
                                <w:color w:val="FF0000"/>
                              </w:rPr>
                              <w:t xml:space="preserve"> to</w:t>
                            </w:r>
                            <w:r>
                              <w:rPr>
                                <w:color w:val="FF0000"/>
                              </w:rPr>
                              <w:t xml:space="preserve"> Init </w:t>
                            </w:r>
                            <w:r w:rsidR="003E4E9A">
                              <w:rPr>
                                <w:color w:val="FF0000"/>
                              </w:rPr>
                              <w:t>T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1F389B" id="_x0000_t202" coordsize="21600,21600" o:spt="202" path="m,l,21600r21600,l21600,xe">
                <v:stroke joinstyle="miter"/>
                <v:path gradientshapeok="t" o:connecttype="rect"/>
              </v:shapetype>
              <v:shape id="Text Box 2" o:spid="_x0000_s1026" type="#_x0000_t202" style="position:absolute;left:0;text-align:left;margin-left:206.35pt;margin-top:60.45pt;width:109.05pt;height:28.45pt;flip:x;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" filled="f" stroked="f" strokeweight="1pt">
                <v:textbox>
                  <w:txbxContent>
                    <w:p w14:paraId="585E4A8F" w14:textId="3B17A053" w:rsidR="00DE444E" w:rsidRPr="003470FB" w:rsidRDefault="00DE444E" w:rsidP="00DE444E">
                      <w:pPr>
                        <w:rPr>
                          <w:color w:val="FF0000"/>
                        </w:rPr>
                      </w:pPr>
                      <w:r>
                        <w:rPr>
                          <w:color w:val="FF0000"/>
                        </w:rPr>
                        <w:t>Click</w:t>
                      </w:r>
                      <w:r w:rsidR="00F64A88">
                        <w:rPr>
                          <w:color w:val="FF0000"/>
                        </w:rPr>
                        <w:t xml:space="preserve"> to</w:t>
                      </w:r>
                      <w:r>
                        <w:rPr>
                          <w:color w:val="FF0000"/>
                        </w:rPr>
                        <w:t xml:space="preserve"> Init </w:t>
                      </w:r>
                      <w:r w:rsidR="003E4E9A">
                        <w:rPr>
                          <w:color w:val="FF0000"/>
                        </w:rPr>
                        <w:t>Tables</w:t>
                      </w:r>
                    </w:p>
                  </w:txbxContent>
                </v:textbox>
                <w10:wrap anchorx="margin"/>
              </v:shape>
            </w:pict>
          </mc:Fallback>
        </mc:AlternateContent>
      </w:r>
      <w:r w:rsidR="0090101F">
        <w:rPr>
          <w:noProof/>
        </w:rPr>
        <w:drawing>
          <wp:inline distT="0" distB="0" distL="0" distR="0" wp14:anchorId="00140D3C" wp14:editId="07A491E1">
            <wp:extent cx="1642932" cy="1231628"/>
            <wp:effectExtent l="0" t="381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5400000">
                      <a:off x="0" y="0"/>
                      <a:ext cx="1670301" cy="1252145"/>
                    </a:xfrm>
                    <a:prstGeom prst="rect">
                      <a:avLst/>
                    </a:prstGeom>
                    <a:noFill/>
                    <a:ln>
                      <a:noFill/>
                    </a:ln>
                  </pic:spPr>
                </pic:pic>
              </a:graphicData>
            </a:graphic>
          </wp:inline>
        </w:drawing>
      </w:r>
      <w:r w:rsidR="003E4E9A">
        <w:rPr>
          <w:noProof/>
        </w:rPr>
        <w:drawing>
          <wp:inline distT="0" distB="0" distL="0" distR="0" wp14:anchorId="775EA8BC" wp14:editId="29D316FE">
            <wp:extent cx="2693464" cy="1643380"/>
            <wp:effectExtent l="0" t="0" r="0" b="0"/>
            <wp:docPr id="61" name="Picture 6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 Word&#10;&#10;Description automatically generated"/>
                    <pic:cNvPicPr/>
                  </pic:nvPicPr>
                  <pic:blipFill rotWithShape="1">
                    <a:blip r:embed="rId18">
                      <a:extLst>
                        <a:ext uri="{28A0092B-C50C-407E-A947-70E740481C1C}">
                          <a14:useLocalDpi xmlns:a14="http://schemas.microsoft.com/office/drawing/2010/main" val="0"/>
                        </a:ext>
                      </a:extLst>
                    </a:blip>
                    <a:srcRect r="29248" b="16612"/>
                    <a:stretch/>
                  </pic:blipFill>
                  <pic:spPr bwMode="auto">
                    <a:xfrm>
                      <a:off x="0" y="0"/>
                      <a:ext cx="2721947" cy="1660758"/>
                    </a:xfrm>
                    <a:prstGeom prst="rect">
                      <a:avLst/>
                    </a:prstGeom>
                    <a:ln>
                      <a:noFill/>
                    </a:ln>
                    <a:extLst>
                      <a:ext uri="{53640926-AAD7-44D8-BBD7-CCE9431645EC}">
                        <a14:shadowObscured xmlns:a14="http://schemas.microsoft.com/office/drawing/2010/main"/>
                      </a:ext>
                    </a:extLst>
                  </pic:spPr>
                </pic:pic>
              </a:graphicData>
            </a:graphic>
          </wp:inline>
        </w:drawing>
      </w:r>
      <w:r w:rsidR="003470FB">
        <w:rPr>
          <w:noProof/>
        </w:rPr>
        <w:drawing>
          <wp:inline distT="0" distB="0" distL="0" distR="0" wp14:anchorId="0C48202A" wp14:editId="44DB7E70">
            <wp:extent cx="2190750" cy="1642301"/>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00749" cy="1649797"/>
                    </a:xfrm>
                    <a:prstGeom prst="rect">
                      <a:avLst/>
                    </a:prstGeom>
                    <a:noFill/>
                    <a:ln>
                      <a:noFill/>
                    </a:ln>
                  </pic:spPr>
                </pic:pic>
              </a:graphicData>
            </a:graphic>
          </wp:inline>
        </w:drawing>
      </w:r>
    </w:p>
    <w:p w14:paraId="3B82F216" w14:textId="644E1161" w:rsidR="000C15E0" w:rsidRDefault="000C15E0" w:rsidP="000C15E0">
      <w:pPr>
        <w:pStyle w:val="ListParagraph"/>
      </w:pPr>
    </w:p>
    <w:p w14:paraId="128E58B8" w14:textId="55D03654" w:rsidR="0090101F" w:rsidRDefault="000C15E0" w:rsidP="000C15E0">
      <w:pPr>
        <w:pStyle w:val="ListParagraph"/>
      </w:pPr>
      <w:r>
        <w:t xml:space="preserve">Step 3. </w:t>
      </w:r>
      <w:r w:rsidR="0090101F">
        <w:t>Turn on the controller for variable retarder and adjust the voltage to minimize the channel</w:t>
      </w:r>
      <w:r w:rsidR="00452B5D">
        <w:t xml:space="preserve"> A (pink)</w:t>
      </w:r>
      <w:r w:rsidR="0090101F">
        <w:t xml:space="preserve"> in </w:t>
      </w:r>
      <w:proofErr w:type="spellStart"/>
      <w:r w:rsidR="0090101F">
        <w:t>AlazarDSO</w:t>
      </w:r>
      <w:proofErr w:type="spellEnd"/>
    </w:p>
    <w:p w14:paraId="1D059A91" w14:textId="18B43653" w:rsidR="000C15E0" w:rsidRDefault="0090101F" w:rsidP="000C15E0">
      <w:pPr>
        <w:pStyle w:val="ListParagraph"/>
      </w:pPr>
      <w:r>
        <w:rPr>
          <w:noProof/>
        </w:rPr>
        <w:drawing>
          <wp:inline distT="0" distB="0" distL="0" distR="0" wp14:anchorId="2B03A433" wp14:editId="199E7648">
            <wp:extent cx="2000250" cy="1499492"/>
            <wp:effectExtent l="0" t="0" r="0" b="571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4563" cy="1502726"/>
                    </a:xfrm>
                    <a:prstGeom prst="rect">
                      <a:avLst/>
                    </a:prstGeom>
                    <a:noFill/>
                    <a:ln>
                      <a:noFill/>
                    </a:ln>
                  </pic:spPr>
                </pic:pic>
              </a:graphicData>
            </a:graphic>
          </wp:inline>
        </w:drawing>
      </w:r>
      <w:r>
        <w:rPr>
          <w:noProof/>
        </w:rPr>
        <w:drawing>
          <wp:inline distT="0" distB="0" distL="0" distR="0" wp14:anchorId="3C646F19" wp14:editId="2B83B2AE">
            <wp:extent cx="2036331" cy="1526540"/>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45739" cy="1533593"/>
                    </a:xfrm>
                    <a:prstGeom prst="rect">
                      <a:avLst/>
                    </a:prstGeom>
                    <a:noFill/>
                    <a:ln>
                      <a:noFill/>
                    </a:ln>
                  </pic:spPr>
                </pic:pic>
              </a:graphicData>
            </a:graphic>
          </wp:inline>
        </w:drawing>
      </w:r>
      <w:r w:rsidR="000C15E0">
        <w:t xml:space="preserve"> </w:t>
      </w:r>
    </w:p>
    <w:p w14:paraId="4010750C" w14:textId="23AD97E2" w:rsidR="000C15E0" w:rsidRDefault="000C15E0" w:rsidP="000C15E0">
      <w:pPr>
        <w:pStyle w:val="ListParagraph"/>
      </w:pPr>
    </w:p>
    <w:p w14:paraId="007ABA74" w14:textId="387693F2" w:rsidR="000C15E0" w:rsidRDefault="000C15E0" w:rsidP="000C15E0">
      <w:pPr>
        <w:pStyle w:val="ListParagraph"/>
      </w:pPr>
    </w:p>
    <w:p w14:paraId="4540BEE8" w14:textId="70D9F06C" w:rsidR="00273FA7" w:rsidRDefault="00EC3EB9" w:rsidP="009D4C8B">
      <w:pPr>
        <w:pStyle w:val="ListParagraph"/>
        <w:numPr>
          <w:ilvl w:val="0"/>
          <w:numId w:val="17"/>
        </w:numPr>
      </w:pPr>
      <w:r>
        <w:t xml:space="preserve">Embedding and </w:t>
      </w:r>
      <w:r w:rsidR="00273FA7">
        <w:t>Mount</w:t>
      </w:r>
      <w:r w:rsidR="003470FB">
        <w:t>ing</w:t>
      </w:r>
      <w:r w:rsidR="00273FA7">
        <w:t xml:space="preserve"> sample</w:t>
      </w:r>
    </w:p>
    <w:p w14:paraId="5A93313E" w14:textId="7D3166E5" w:rsidR="00EC3EB9" w:rsidRDefault="00EC3EB9" w:rsidP="00EC3EB9">
      <w:pPr>
        <w:ind w:left="720"/>
      </w:pPr>
      <w:r>
        <w:lastRenderedPageBreak/>
        <w:t xml:space="preserve">Step 1. </w:t>
      </w:r>
      <w:r w:rsidR="007139AC">
        <w:t>Pick one set of</w:t>
      </w:r>
      <w:r>
        <w:t xml:space="preserve"> embedding mold and agar base </w:t>
      </w:r>
      <w:r w:rsidR="007139AC">
        <w:t xml:space="preserve">depending on </w:t>
      </w:r>
      <w:r w:rsidR="00DE444E">
        <w:t xml:space="preserve">the </w:t>
      </w:r>
      <w:r w:rsidR="007139AC">
        <w:t>sample size</w:t>
      </w:r>
      <w:r w:rsidR="007139AC">
        <w:rPr>
          <w:noProof/>
        </w:rPr>
        <w:drawing>
          <wp:inline distT="0" distB="0" distL="0" distR="0" wp14:anchorId="380E14B6" wp14:editId="793963EB">
            <wp:extent cx="5282565" cy="1460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t="32063" b="31063"/>
                    <a:stretch/>
                  </pic:blipFill>
                  <pic:spPr bwMode="auto">
                    <a:xfrm>
                      <a:off x="0" y="0"/>
                      <a:ext cx="5283820" cy="1460847"/>
                    </a:xfrm>
                    <a:prstGeom prst="rect">
                      <a:avLst/>
                    </a:prstGeom>
                    <a:noFill/>
                    <a:ln>
                      <a:noFill/>
                    </a:ln>
                    <a:extLst>
                      <a:ext uri="{53640926-AAD7-44D8-BBD7-CCE9431645EC}">
                        <a14:shadowObscured xmlns:a14="http://schemas.microsoft.com/office/drawing/2010/main"/>
                      </a:ext>
                    </a:extLst>
                  </pic:spPr>
                </pic:pic>
              </a:graphicData>
            </a:graphic>
          </wp:inline>
        </w:drawing>
      </w:r>
    </w:p>
    <w:p w14:paraId="3D64EC53" w14:textId="77777777" w:rsidR="007139AC" w:rsidRDefault="00EC3EB9" w:rsidP="00EC3EB9">
      <w:pPr>
        <w:ind w:left="720"/>
      </w:pPr>
      <w:r>
        <w:t>Step 2. Embed the sample with 4.5% agar. After agar solid, break the embedding mold to retrieve the sample block</w:t>
      </w:r>
    </w:p>
    <w:p w14:paraId="35D95E15" w14:textId="0AD22BAA" w:rsidR="00EC3EB9" w:rsidRDefault="007139AC" w:rsidP="00EC3EB9">
      <w:pPr>
        <w:ind w:left="720"/>
      </w:pPr>
      <w:r>
        <w:rPr>
          <w:noProof/>
        </w:rPr>
        <w:drawing>
          <wp:inline distT="0" distB="0" distL="0" distR="0" wp14:anchorId="6E678BA2" wp14:editId="5AFE208D">
            <wp:extent cx="3892550" cy="16209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19223" b="25236"/>
                    <a:stretch/>
                  </pic:blipFill>
                  <pic:spPr bwMode="auto">
                    <a:xfrm>
                      <a:off x="0" y="0"/>
                      <a:ext cx="3901683" cy="1624754"/>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03D0063" wp14:editId="74906433">
            <wp:extent cx="1616885" cy="1716249"/>
            <wp:effectExtent l="762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l="13677" r="15687"/>
                    <a:stretch/>
                  </pic:blipFill>
                  <pic:spPr bwMode="auto">
                    <a:xfrm rot="5400000">
                      <a:off x="0" y="0"/>
                      <a:ext cx="1641543" cy="1742422"/>
                    </a:xfrm>
                    <a:prstGeom prst="rect">
                      <a:avLst/>
                    </a:prstGeom>
                    <a:noFill/>
                    <a:ln>
                      <a:noFill/>
                    </a:ln>
                    <a:extLst>
                      <a:ext uri="{53640926-AAD7-44D8-BBD7-CCE9431645EC}">
                        <a14:shadowObscured xmlns:a14="http://schemas.microsoft.com/office/drawing/2010/main"/>
                      </a:ext>
                    </a:extLst>
                  </pic:spPr>
                </pic:pic>
              </a:graphicData>
            </a:graphic>
          </wp:inline>
        </w:drawing>
      </w:r>
    </w:p>
    <w:p w14:paraId="7075DD97" w14:textId="7EF7E5B9" w:rsidR="00EC3EB9" w:rsidRDefault="00EC3EB9" w:rsidP="00EC3EB9">
      <w:pPr>
        <w:ind w:left="720"/>
      </w:pPr>
      <w:r>
        <w:t>Step 3. Screw the sample block to the bath, mount the bath to the Z stage</w:t>
      </w:r>
      <w:r w:rsidR="002C423E">
        <w:t xml:space="preserve">. You need to lower Z stage to 0 </w:t>
      </w:r>
      <w:proofErr w:type="gramStart"/>
      <w:r w:rsidR="002C423E">
        <w:t>in order to</w:t>
      </w:r>
      <w:proofErr w:type="gramEnd"/>
      <w:r w:rsidR="002C423E">
        <w:t xml:space="preserve"> mount the bath.</w:t>
      </w:r>
    </w:p>
    <w:p w14:paraId="630E2CD1" w14:textId="555E5CE4" w:rsidR="007139AC" w:rsidRDefault="00CB4894" w:rsidP="00EC3EB9">
      <w:pPr>
        <w:ind w:left="720"/>
      </w:pPr>
      <w:r>
        <w:rPr>
          <w:noProof/>
        </w:rPr>
        <mc:AlternateContent>
          <mc:Choice Requires="wps">
            <w:drawing>
              <wp:anchor distT="0" distB="0" distL="114300" distR="114300" simplePos="0" relativeHeight="251744256" behindDoc="0" locked="0" layoutInCell="1" allowOverlap="1" wp14:anchorId="13210F0C" wp14:editId="6364286A">
                <wp:simplePos x="0" y="0"/>
                <wp:positionH relativeFrom="column">
                  <wp:posOffset>3632200</wp:posOffset>
                </wp:positionH>
                <wp:positionV relativeFrom="paragraph">
                  <wp:posOffset>1165860</wp:posOffset>
                </wp:positionV>
                <wp:extent cx="787400" cy="590550"/>
                <wp:effectExtent l="19050" t="19050" r="12700" b="19050"/>
                <wp:wrapNone/>
                <wp:docPr id="45" name="Rectangle 45"/>
                <wp:cNvGraphicFramePr/>
                <a:graphic xmlns:a="http://schemas.openxmlformats.org/drawingml/2006/main">
                  <a:graphicData uri="http://schemas.microsoft.com/office/word/2010/wordprocessingShape">
                    <wps:wsp>
                      <wps:cNvSpPr/>
                      <wps:spPr>
                        <a:xfrm>
                          <a:off x="0" y="0"/>
                          <a:ext cx="787400" cy="59055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7E3FE" id="Rectangle 45" o:spid="_x0000_s1026" style="position:absolute;margin-left:286pt;margin-top:91.8pt;width:62pt;height:4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" filled="f" strokecolor="red" strokeweight="2.25pt">
                <v:stroke joinstyle="round"/>
              </v:rect>
            </w:pict>
          </mc:Fallback>
        </mc:AlternateContent>
      </w:r>
      <w:r w:rsidR="007139AC">
        <w:rPr>
          <w:noProof/>
        </w:rPr>
        <w:drawing>
          <wp:inline distT="0" distB="0" distL="0" distR="0" wp14:anchorId="32D60961" wp14:editId="4336BAF2">
            <wp:extent cx="2647950" cy="19853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10800000">
                      <a:off x="0" y="0"/>
                      <a:ext cx="2669191" cy="2001275"/>
                    </a:xfrm>
                    <a:prstGeom prst="rect">
                      <a:avLst/>
                    </a:prstGeom>
                    <a:noFill/>
                    <a:ln>
                      <a:noFill/>
                    </a:ln>
                  </pic:spPr>
                </pic:pic>
              </a:graphicData>
            </a:graphic>
          </wp:inline>
        </w:drawing>
      </w:r>
      <w:r w:rsidR="00650184">
        <w:rPr>
          <w:noProof/>
        </w:rPr>
        <w:drawing>
          <wp:inline distT="0" distB="0" distL="0" distR="0" wp14:anchorId="4B82C195" wp14:editId="2D69ABA4">
            <wp:extent cx="3732778" cy="1979497"/>
            <wp:effectExtent l="0" t="0" r="1270" b="1905"/>
            <wp:docPr id="58" name="Picture 5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indoor&#10;&#10;Description automatically generated"/>
                    <pic:cNvPicPr/>
                  </pic:nvPicPr>
                  <pic:blipFill rotWithShape="1">
                    <a:blip r:embed="rId26">
                      <a:extLst>
                        <a:ext uri="{BEBA8EAE-BF5A-486C-A8C5-ECC9F3942E4B}">
                          <a14:imgProps xmlns:a14="http://schemas.microsoft.com/office/drawing/2010/main">
                            <a14:imgLayer r:embed="rId27">
                              <a14:imgEffect>
                                <a14:saturation sat="66000"/>
                              </a14:imgEffect>
                              <a14:imgEffect>
                                <a14:brightnessContrast bright="20000" contrast="-20000"/>
                              </a14:imgEffect>
                            </a14:imgLayer>
                          </a14:imgProps>
                        </a:ext>
                        <a:ext uri="{28A0092B-C50C-407E-A947-70E740481C1C}">
                          <a14:useLocalDpi xmlns:a14="http://schemas.microsoft.com/office/drawing/2010/main" val="0"/>
                        </a:ext>
                      </a:extLst>
                    </a:blip>
                    <a:srcRect l="16143" t="22761"/>
                    <a:stretch/>
                  </pic:blipFill>
                  <pic:spPr bwMode="auto">
                    <a:xfrm>
                      <a:off x="0" y="0"/>
                      <a:ext cx="3800680" cy="2015506"/>
                    </a:xfrm>
                    <a:prstGeom prst="rect">
                      <a:avLst/>
                    </a:prstGeom>
                    <a:ln>
                      <a:noFill/>
                    </a:ln>
                    <a:extLst>
                      <a:ext uri="{53640926-AAD7-44D8-BBD7-CCE9431645EC}">
                        <a14:shadowObscured xmlns:a14="http://schemas.microsoft.com/office/drawing/2010/main"/>
                      </a:ext>
                    </a:extLst>
                  </pic:spPr>
                </pic:pic>
              </a:graphicData>
            </a:graphic>
          </wp:inline>
        </w:drawing>
      </w:r>
    </w:p>
    <w:p w14:paraId="6626113E" w14:textId="24ACF38C" w:rsidR="00273FA7" w:rsidRDefault="00273FA7" w:rsidP="00273FA7">
      <w:pPr>
        <w:pStyle w:val="ListParagraph"/>
      </w:pPr>
      <w:r>
        <w:t xml:space="preserve">Step </w:t>
      </w:r>
      <w:r w:rsidR="00EC3EB9">
        <w:t>4</w:t>
      </w:r>
      <w:r>
        <w:t>. Home each motorized stage</w:t>
      </w:r>
      <w:r w:rsidR="00094BB6">
        <w:t xml:space="preserve"> in kinesis software</w:t>
      </w:r>
      <w:r w:rsidR="0028570E">
        <w:t xml:space="preserve"> (skip if you have done </w:t>
      </w:r>
      <w:r w:rsidR="002A1827">
        <w:t xml:space="preserve">so </w:t>
      </w:r>
      <w:r w:rsidR="0028570E">
        <w:t>this recently)</w:t>
      </w:r>
    </w:p>
    <w:p w14:paraId="6378138E" w14:textId="3238B3C6" w:rsidR="00273FA7" w:rsidRPr="003961AE" w:rsidRDefault="00273FA7" w:rsidP="00273FA7">
      <w:pPr>
        <w:pStyle w:val="ListParagraph"/>
        <w:rPr>
          <w:b/>
          <w:bCs/>
        </w:rPr>
      </w:pPr>
      <w:r>
        <w:t xml:space="preserve">Step </w:t>
      </w:r>
      <w:r w:rsidR="00EC3EB9">
        <w:t>5</w:t>
      </w:r>
      <w:r>
        <w:t xml:space="preserve">. Clean the objective </w:t>
      </w:r>
      <w:r w:rsidR="00EA369D">
        <w:t xml:space="preserve">spacer. </w:t>
      </w:r>
      <w:r w:rsidR="00EA369D" w:rsidRPr="003961AE">
        <w:rPr>
          <w:b/>
          <w:bCs/>
        </w:rPr>
        <w:t>The spacer bottom is not flat but tilted, so orientation matters.</w:t>
      </w:r>
      <w:r w:rsidR="00EC3EB9" w:rsidRPr="003961AE">
        <w:rPr>
          <w:b/>
          <w:bCs/>
        </w:rPr>
        <w:t xml:space="preserve"> </w:t>
      </w:r>
      <w:r w:rsidR="00EA369D" w:rsidRPr="003961AE">
        <w:rPr>
          <w:b/>
          <w:bCs/>
        </w:rPr>
        <w:t>M</w:t>
      </w:r>
      <w:r w:rsidR="00EC3EB9" w:rsidRPr="003961AE">
        <w:rPr>
          <w:b/>
          <w:bCs/>
        </w:rPr>
        <w:t xml:space="preserve">ount it with </w:t>
      </w:r>
      <w:r w:rsidR="00584D78" w:rsidRPr="003961AE">
        <w:rPr>
          <w:b/>
          <w:bCs/>
        </w:rPr>
        <w:t xml:space="preserve">appropriate orientation, you should be able to find the orientation instruction </w:t>
      </w:r>
      <w:r w:rsidR="002A1827" w:rsidRPr="003961AE">
        <w:rPr>
          <w:b/>
          <w:bCs/>
        </w:rPr>
        <w:t xml:space="preserve">sheet </w:t>
      </w:r>
      <w:r w:rsidR="00584D78" w:rsidRPr="003961AE">
        <w:rPr>
          <w:b/>
          <w:bCs/>
        </w:rPr>
        <w:t>near the microscope system</w:t>
      </w:r>
      <w:r w:rsidR="0028570E" w:rsidRPr="003961AE">
        <w:rPr>
          <w:b/>
          <w:bCs/>
        </w:rPr>
        <w:t xml:space="preserve">. </w:t>
      </w:r>
      <w:r w:rsidR="00EA369D" w:rsidRPr="003961AE">
        <w:rPr>
          <w:b/>
          <w:bCs/>
        </w:rPr>
        <w:t>The height, or how deep you push the spacer, also matters, it changes the focus depth. There should be a maker line on objective indicating how deep it should go in, match the spacer top with that line. If you see the internal reflection is overlapping with tissue signal, the spacer height is the only adjustment to correct for that.</w:t>
      </w:r>
    </w:p>
    <w:p w14:paraId="585CF994" w14:textId="7B6F8D8C" w:rsidR="00F52523" w:rsidRDefault="00F52523" w:rsidP="00273FA7">
      <w:pPr>
        <w:pStyle w:val="ListParagraph"/>
      </w:pPr>
      <w:r>
        <w:rPr>
          <w:noProof/>
        </w:rPr>
        <w:drawing>
          <wp:inline distT="0" distB="0" distL="0" distR="0" wp14:anchorId="119FFBA9" wp14:editId="4C94C851">
            <wp:extent cx="1353513" cy="1764561"/>
            <wp:effectExtent l="4128" t="0" r="3492" b="3493"/>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r="42488"/>
                    <a:stretch/>
                  </pic:blipFill>
                  <pic:spPr bwMode="auto">
                    <a:xfrm rot="5400000">
                      <a:off x="0" y="0"/>
                      <a:ext cx="1365002" cy="1779540"/>
                    </a:xfrm>
                    <a:prstGeom prst="rect">
                      <a:avLst/>
                    </a:prstGeom>
                    <a:noFill/>
                    <a:ln>
                      <a:noFill/>
                    </a:ln>
                    <a:extLst>
                      <a:ext uri="{53640926-AAD7-44D8-BBD7-CCE9431645EC}">
                        <a14:shadowObscured xmlns:a14="http://schemas.microsoft.com/office/drawing/2010/main"/>
                      </a:ext>
                    </a:extLst>
                  </pic:spPr>
                </pic:pic>
              </a:graphicData>
            </a:graphic>
          </wp:inline>
        </w:drawing>
      </w:r>
    </w:p>
    <w:p w14:paraId="67D065AF" w14:textId="77777777" w:rsidR="006E0123" w:rsidRDefault="00273FA7" w:rsidP="00273FA7">
      <w:pPr>
        <w:pStyle w:val="ListParagraph"/>
      </w:pPr>
      <w:r>
        <w:t xml:space="preserve">Step </w:t>
      </w:r>
      <w:r w:rsidR="00EC3EB9">
        <w:t>6</w:t>
      </w:r>
      <w:r>
        <w:t>. Adjust the stages to the initial cut position</w:t>
      </w:r>
      <w:r w:rsidR="006E0123">
        <w:t>.</w:t>
      </w:r>
      <w:r>
        <w:t xml:space="preserve"> </w:t>
      </w:r>
    </w:p>
    <w:p w14:paraId="09A880AA" w14:textId="34EFECD7" w:rsidR="006E0123" w:rsidRDefault="006E0123" w:rsidP="006E0123">
      <w:pPr>
        <w:pStyle w:val="ListParagraph"/>
        <w:numPr>
          <w:ilvl w:val="0"/>
          <w:numId w:val="20"/>
        </w:numPr>
      </w:pPr>
      <w:r>
        <w:lastRenderedPageBreak/>
        <w:t xml:space="preserve">Press </w:t>
      </w:r>
      <w:r w:rsidRPr="00CC0F8C">
        <w:rPr>
          <w:i/>
          <w:iCs/>
          <w:u w:val="single"/>
        </w:rPr>
        <w:t>Init Table</w:t>
      </w:r>
      <w:r>
        <w:t xml:space="preserve"> to initialize the stages (if wasn`t done previously)</w:t>
      </w:r>
      <w:r w:rsidR="003E4E9A">
        <w:t xml:space="preserve">. It should show </w:t>
      </w:r>
      <w:r w:rsidR="009F378F">
        <w:t>numbers</w:t>
      </w:r>
      <w:r w:rsidR="003E4E9A">
        <w:t xml:space="preserve"> in cage rotator window after initialization.</w:t>
      </w:r>
    </w:p>
    <w:p w14:paraId="0C484D2E" w14:textId="2796A57E" w:rsidR="006E0123" w:rsidRDefault="006E0123" w:rsidP="006E0123">
      <w:pPr>
        <w:pStyle w:val="ListParagraph"/>
        <w:numPr>
          <w:ilvl w:val="0"/>
          <w:numId w:val="20"/>
        </w:numPr>
      </w:pPr>
      <w:r>
        <w:t>Move Z = 0</w:t>
      </w:r>
      <w:r w:rsidR="00B3089A">
        <w:t>. First enter position in the box then press “MOVE” button next to the box 2 times.</w:t>
      </w:r>
    </w:p>
    <w:p w14:paraId="64EB1F5C" w14:textId="7E6B944D" w:rsidR="006E0123" w:rsidRDefault="006E0123" w:rsidP="006E0123">
      <w:pPr>
        <w:pStyle w:val="ListParagraph"/>
        <w:numPr>
          <w:ilvl w:val="0"/>
          <w:numId w:val="20"/>
        </w:numPr>
      </w:pPr>
      <w:r>
        <w:t>Move Y = 100 (to avoid collision with a post)</w:t>
      </w:r>
    </w:p>
    <w:p w14:paraId="12773BAC" w14:textId="4FADF5B0" w:rsidR="006E0123" w:rsidRDefault="006E0123" w:rsidP="006E0123">
      <w:pPr>
        <w:pStyle w:val="ListParagraph"/>
        <w:numPr>
          <w:ilvl w:val="0"/>
          <w:numId w:val="20"/>
        </w:numPr>
      </w:pPr>
      <w:r>
        <w:t xml:space="preserve">Move X = 250 </w:t>
      </w:r>
    </w:p>
    <w:p w14:paraId="0B51E397" w14:textId="002544E3" w:rsidR="003E4E9A" w:rsidRDefault="00584D78" w:rsidP="00627086">
      <w:pPr>
        <w:jc w:val="center"/>
      </w:pPr>
      <w:r>
        <w:rPr>
          <w:noProof/>
        </w:rPr>
        <mc:AlternateContent>
          <mc:Choice Requires="wps">
            <w:drawing>
              <wp:anchor distT="0" distB="0" distL="114300" distR="114300" simplePos="0" relativeHeight="251706368" behindDoc="0" locked="0" layoutInCell="1" allowOverlap="1" wp14:anchorId="7DCCC83C" wp14:editId="2393F172">
                <wp:simplePos x="0" y="0"/>
                <wp:positionH relativeFrom="margin">
                  <wp:posOffset>1473200</wp:posOffset>
                </wp:positionH>
                <wp:positionV relativeFrom="paragraph">
                  <wp:posOffset>276860</wp:posOffset>
                </wp:positionV>
                <wp:extent cx="317500" cy="171450"/>
                <wp:effectExtent l="0" t="0" r="25400" b="19050"/>
                <wp:wrapNone/>
                <wp:docPr id="11" name="Text Box 11"/>
                <wp:cNvGraphicFramePr/>
                <a:graphic xmlns:a="http://schemas.openxmlformats.org/drawingml/2006/main">
                  <a:graphicData uri="http://schemas.microsoft.com/office/word/2010/wordprocessingShape">
                    <wps:wsp>
                      <wps:cNvSpPr txBox="1"/>
                      <wps:spPr>
                        <a:xfrm>
                          <a:off x="0" y="0"/>
                          <a:ext cx="317500" cy="171450"/>
                        </a:xfrm>
                        <a:prstGeom prst="rect">
                          <a:avLst/>
                        </a:prstGeom>
                        <a:solidFill>
                          <a:schemeClr val="lt1"/>
                        </a:solidFill>
                        <a:ln w="6350">
                          <a:solidFill>
                            <a:prstClr val="black"/>
                          </a:solidFill>
                        </a:ln>
                      </wps:spPr>
                      <wps:txbx>
                        <w:txbxContent>
                          <w:p w14:paraId="625A6951" w14:textId="6FC36308" w:rsidR="00584D78" w:rsidRPr="00584D78" w:rsidRDefault="00584D78" w:rsidP="00584D78">
                            <w:pPr>
                              <w:spacing w:line="140" w:lineRule="exact"/>
                              <w:rPr>
                                <w:color w:val="FF0000"/>
                                <w:sz w:val="18"/>
                                <w:szCs w:val="18"/>
                              </w:rPr>
                            </w:pPr>
                            <w:r w:rsidRPr="00584D78">
                              <w:rPr>
                                <w:color w:val="FF0000"/>
                                <w:sz w:val="18"/>
                                <w:szCs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CC83C" id="Text Box 11" o:spid="_x0000_s1027" type="#_x0000_t202" style="position:absolute;left:0;text-align:left;margin-left:116pt;margin-top:21.8pt;width:25pt;height:13.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" fillcolor="white [3201]" strokeweight=".5pt">
                <v:textbox>
                  <w:txbxContent>
                    <w:p w14:paraId="625A6951" w14:textId="6FC36308" w:rsidR="00584D78" w:rsidRPr="00584D78" w:rsidRDefault="00584D78" w:rsidP="00584D78">
                      <w:pPr>
                        <w:spacing w:line="140" w:lineRule="exact"/>
                        <w:rPr>
                          <w:color w:val="FF0000"/>
                          <w:sz w:val="18"/>
                          <w:szCs w:val="18"/>
                        </w:rPr>
                      </w:pPr>
                      <w:r w:rsidRPr="00584D78">
                        <w:rPr>
                          <w:color w:val="FF0000"/>
                          <w:sz w:val="18"/>
                          <w:szCs w:val="18"/>
                        </w:rPr>
                        <w:t>4.</w:t>
                      </w:r>
                    </w:p>
                  </w:txbxContent>
                </v:textbox>
                <w10:wrap anchorx="margin"/>
              </v:shape>
            </w:pict>
          </mc:Fallback>
        </mc:AlternateContent>
      </w:r>
      <w:r>
        <w:rPr>
          <w:noProof/>
        </w:rPr>
        <mc:AlternateContent>
          <mc:Choice Requires="wps">
            <w:drawing>
              <wp:anchor distT="0" distB="0" distL="114300" distR="114300" simplePos="0" relativeHeight="251705344" behindDoc="0" locked="0" layoutInCell="1" allowOverlap="1" wp14:anchorId="01EF0170" wp14:editId="798A2D7A">
                <wp:simplePos x="0" y="0"/>
                <wp:positionH relativeFrom="column">
                  <wp:posOffset>1473200</wp:posOffset>
                </wp:positionH>
                <wp:positionV relativeFrom="paragraph">
                  <wp:posOffset>441960</wp:posOffset>
                </wp:positionV>
                <wp:extent cx="133350" cy="120650"/>
                <wp:effectExtent l="0" t="0" r="19050" b="12700"/>
                <wp:wrapNone/>
                <wp:docPr id="9" name="Rectangle 9"/>
                <wp:cNvGraphicFramePr/>
                <a:graphic xmlns:a="http://schemas.openxmlformats.org/drawingml/2006/main">
                  <a:graphicData uri="http://schemas.microsoft.com/office/word/2010/wordprocessingShape">
                    <wps:wsp>
                      <wps:cNvSpPr/>
                      <wps:spPr>
                        <a:xfrm>
                          <a:off x="0" y="0"/>
                          <a:ext cx="133350" cy="1206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65D92C" id="Rectangle 9" o:spid="_x0000_s1026" style="position:absolute;margin-left:116pt;margin-top:34.8pt;width:10.5pt;height:9.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" fillcolor="white [3212]" strokecolor="white [3212]" strokeweight="1pt"/>
            </w:pict>
          </mc:Fallback>
        </mc:AlternateContent>
      </w:r>
      <w:r w:rsidR="00B3089A">
        <w:rPr>
          <w:noProof/>
        </w:rPr>
        <w:drawing>
          <wp:inline distT="0" distB="0" distL="0" distR="0" wp14:anchorId="1E334F82" wp14:editId="6D1E1F30">
            <wp:extent cx="6889854" cy="3594225"/>
            <wp:effectExtent l="0" t="0" r="6350" b="6350"/>
            <wp:docPr id="62" name="Picture 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 Word&#10;&#10;Description automatically generated"/>
                    <pic:cNvPicPr/>
                  </pic:nvPicPr>
                  <pic:blipFill rotWithShape="1">
                    <a:blip r:embed="rId29">
                      <a:extLst>
                        <a:ext uri="{28A0092B-C50C-407E-A947-70E740481C1C}">
                          <a14:useLocalDpi xmlns:a14="http://schemas.microsoft.com/office/drawing/2010/main" val="0"/>
                        </a:ext>
                      </a:extLst>
                    </a:blip>
                    <a:srcRect r="17756" b="17122"/>
                    <a:stretch/>
                  </pic:blipFill>
                  <pic:spPr bwMode="auto">
                    <a:xfrm>
                      <a:off x="0" y="0"/>
                      <a:ext cx="6926160" cy="3613165"/>
                    </a:xfrm>
                    <a:prstGeom prst="rect">
                      <a:avLst/>
                    </a:prstGeom>
                    <a:ln>
                      <a:noFill/>
                    </a:ln>
                    <a:extLst>
                      <a:ext uri="{53640926-AAD7-44D8-BBD7-CCE9431645EC}">
                        <a14:shadowObscured xmlns:a14="http://schemas.microsoft.com/office/drawing/2010/main"/>
                      </a:ext>
                    </a:extLst>
                  </pic:spPr>
                </pic:pic>
              </a:graphicData>
            </a:graphic>
          </wp:inline>
        </w:drawing>
      </w:r>
    </w:p>
    <w:p w14:paraId="36C2B42A" w14:textId="6DCEDEF3" w:rsidR="006E0123" w:rsidRDefault="009C242C" w:rsidP="006E0123">
      <w:pPr>
        <w:pStyle w:val="ListParagraph"/>
        <w:numPr>
          <w:ilvl w:val="0"/>
          <w:numId w:val="20"/>
        </w:numPr>
      </w:pPr>
      <w:r>
        <w:t>Gradually move Z stage up until the blade is cutting a thin slice off the surface.</w:t>
      </w:r>
    </w:p>
    <w:p w14:paraId="32BD88C3" w14:textId="5F371F50" w:rsidR="00273FA7" w:rsidRDefault="006E0123" w:rsidP="006E0123">
      <w:pPr>
        <w:pStyle w:val="ListParagraph"/>
        <w:numPr>
          <w:ilvl w:val="0"/>
          <w:numId w:val="20"/>
        </w:numPr>
      </w:pPr>
      <w:r>
        <w:t>I</w:t>
      </w:r>
      <w:r w:rsidR="00273FA7">
        <w:t>mmerse the sample with immersion medium</w:t>
      </w:r>
      <w:r w:rsidR="0028570E">
        <w:t xml:space="preserve"> (PBS or TDE)</w:t>
      </w:r>
      <w:r>
        <w:t xml:space="preserve">. </w:t>
      </w:r>
      <w:r w:rsidR="009C242C">
        <w:t xml:space="preserve">DO NOT use pump at this stage as it introduces bubbles. </w:t>
      </w:r>
      <w:r>
        <w:t xml:space="preserve">Fill up until </w:t>
      </w:r>
      <w:r w:rsidR="009C242C">
        <w:t>blade is immersed in liquid.</w:t>
      </w:r>
    </w:p>
    <w:p w14:paraId="4ABC5F4B" w14:textId="1575F8EA" w:rsidR="00F52523" w:rsidRDefault="00C9716B" w:rsidP="00273FA7">
      <w:pPr>
        <w:pStyle w:val="ListParagraph"/>
      </w:pPr>
      <w:r>
        <w:rPr>
          <w:noProof/>
        </w:rPr>
        <w:drawing>
          <wp:inline distT="0" distB="0" distL="0" distR="0" wp14:anchorId="105213C2" wp14:editId="6D5B358F">
            <wp:extent cx="3739081" cy="2587747"/>
            <wp:effectExtent l="0" t="0" r="0" b="3175"/>
            <wp:docPr id="7" name="Picture 7" descr="A close-up of a sewing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up of a sewing machine&#10;&#10;Description automatically generated with low confidence"/>
                    <pic:cNvPicPr/>
                  </pic:nvPicPr>
                  <pic:blipFill rotWithShape="1">
                    <a:blip r:embed="rId30">
                      <a:extLst>
                        <a:ext uri="{28A0092B-C50C-407E-A947-70E740481C1C}">
                          <a14:useLocalDpi xmlns:a14="http://schemas.microsoft.com/office/drawing/2010/main" val="0"/>
                        </a:ext>
                      </a:extLst>
                    </a:blip>
                    <a:srcRect t="25442"/>
                    <a:stretch/>
                  </pic:blipFill>
                  <pic:spPr bwMode="auto">
                    <a:xfrm>
                      <a:off x="0" y="0"/>
                      <a:ext cx="3746515" cy="2592892"/>
                    </a:xfrm>
                    <a:prstGeom prst="rect">
                      <a:avLst/>
                    </a:prstGeom>
                    <a:ln>
                      <a:noFill/>
                    </a:ln>
                    <a:extLst>
                      <a:ext uri="{53640926-AAD7-44D8-BBD7-CCE9431645EC}">
                        <a14:shadowObscured xmlns:a14="http://schemas.microsoft.com/office/drawing/2010/main"/>
                      </a:ext>
                    </a:extLst>
                  </pic:spPr>
                </pic:pic>
              </a:graphicData>
            </a:graphic>
          </wp:inline>
        </w:drawing>
      </w:r>
    </w:p>
    <w:p w14:paraId="66B538F7" w14:textId="2571968F" w:rsidR="00273FA7" w:rsidRDefault="00273FA7" w:rsidP="00273FA7">
      <w:pPr>
        <w:pStyle w:val="ListParagraph"/>
        <w:rPr>
          <w:b/>
          <w:bCs/>
        </w:rPr>
      </w:pPr>
      <w:r>
        <w:t xml:space="preserve">Step </w:t>
      </w:r>
      <w:r w:rsidR="00EC3EB9">
        <w:t>7</w:t>
      </w:r>
      <w:r>
        <w:t xml:space="preserve">. </w:t>
      </w:r>
      <w:r w:rsidR="00E152BE">
        <w:t>Enter the cut</w:t>
      </w:r>
      <w:r w:rsidR="0028570E">
        <w:t>ting</w:t>
      </w:r>
      <w:r w:rsidR="00E152BE">
        <w:t xml:space="preserve"> XYZ positions</w:t>
      </w:r>
      <w:r w:rsidR="00B44CD4">
        <w:t xml:space="preserve"> in </w:t>
      </w:r>
      <w:r w:rsidR="00B44CD4" w:rsidRPr="00424BFB">
        <w:rPr>
          <w:b/>
          <w:bCs/>
        </w:rPr>
        <w:t>Config tab</w:t>
      </w:r>
      <w:r w:rsidR="00E152BE">
        <w:t>, c</w:t>
      </w:r>
      <w:r>
        <w:t xml:space="preserve">ut the superficial agar </w:t>
      </w:r>
      <w:r w:rsidR="00E152BE">
        <w:t xml:space="preserve">using vibratome mode </w:t>
      </w:r>
      <w:r w:rsidR="00B44CD4">
        <w:t xml:space="preserve">(set in </w:t>
      </w:r>
      <w:r w:rsidR="00B44CD4" w:rsidRPr="00424BFB">
        <w:rPr>
          <w:b/>
          <w:bCs/>
        </w:rPr>
        <w:t>Galvo tab</w:t>
      </w:r>
      <w:r w:rsidR="00B44CD4">
        <w:t xml:space="preserve">) </w:t>
      </w:r>
      <w:r>
        <w:t>until tissue is exposed</w:t>
      </w:r>
      <w:r w:rsidR="00ED3321">
        <w:t xml:space="preserve">. </w:t>
      </w:r>
      <w:r w:rsidR="0028570E" w:rsidRPr="0028570E">
        <w:rPr>
          <w:b/>
          <w:bCs/>
        </w:rPr>
        <w:t xml:space="preserve">Cutting height is defined by the </w:t>
      </w:r>
      <w:r w:rsidR="0028570E" w:rsidRPr="002C423E">
        <w:rPr>
          <w:b/>
          <w:bCs/>
          <w:i/>
          <w:iCs/>
        </w:rPr>
        <w:t>first cut height</w:t>
      </w:r>
      <w:r w:rsidR="0028570E" w:rsidRPr="0028570E">
        <w:rPr>
          <w:b/>
          <w:bCs/>
        </w:rPr>
        <w:t xml:space="preserve"> in </w:t>
      </w:r>
      <w:r w:rsidR="0028570E" w:rsidRPr="002C423E">
        <w:rPr>
          <w:b/>
          <w:bCs/>
          <w:i/>
          <w:iCs/>
        </w:rPr>
        <w:t>Z stage settings</w:t>
      </w:r>
      <w:r w:rsidR="0028570E" w:rsidRPr="0028570E">
        <w:rPr>
          <w:b/>
          <w:bCs/>
        </w:rPr>
        <w:t>.</w:t>
      </w:r>
      <w:r w:rsidR="00C9716B" w:rsidRPr="00C9716B">
        <w:rPr>
          <w:noProof/>
        </w:rPr>
        <w:t xml:space="preserve"> </w:t>
      </w:r>
      <w:r w:rsidR="00417A5B">
        <w:rPr>
          <w:noProof/>
        </w:rPr>
        <w:t>Write down last cutting Z position!</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3"/>
        <w:gridCol w:w="4288"/>
        <w:gridCol w:w="2459"/>
      </w:tblGrid>
      <w:tr w:rsidR="00650184" w14:paraId="3E6B3AD8" w14:textId="77777777" w:rsidTr="00CB4894">
        <w:tc>
          <w:tcPr>
            <w:tcW w:w="3333" w:type="dxa"/>
          </w:tcPr>
          <w:p w14:paraId="1B316F22" w14:textId="0934F129" w:rsidR="00C9716B" w:rsidRDefault="00C9716B" w:rsidP="00273FA7">
            <w:pPr>
              <w:pStyle w:val="ListParagraph"/>
              <w:ind w:left="0"/>
              <w:rPr>
                <w:b/>
                <w:bCs/>
              </w:rPr>
            </w:pPr>
            <w:r>
              <w:rPr>
                <w:b/>
                <w:bCs/>
                <w:noProof/>
              </w:rPr>
              <w:lastRenderedPageBreak/>
              <w:drawing>
                <wp:inline distT="0" distB="0" distL="0" distR="0" wp14:anchorId="6254D576" wp14:editId="5EFD029A">
                  <wp:extent cx="2100404" cy="3728720"/>
                  <wp:effectExtent l="0" t="0" r="0" b="50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rotWithShape="1">
                          <a:blip r:embed="rId31">
                            <a:extLst>
                              <a:ext uri="{28A0092B-C50C-407E-A947-70E740481C1C}">
                                <a14:useLocalDpi xmlns:a14="http://schemas.microsoft.com/office/drawing/2010/main" val="0"/>
                              </a:ext>
                            </a:extLst>
                          </a:blip>
                          <a:srcRect l="1360" r="76108" b="28889"/>
                          <a:stretch/>
                        </pic:blipFill>
                        <pic:spPr bwMode="auto">
                          <a:xfrm>
                            <a:off x="0" y="0"/>
                            <a:ext cx="2112245" cy="3749740"/>
                          </a:xfrm>
                          <a:prstGeom prst="rect">
                            <a:avLst/>
                          </a:prstGeom>
                          <a:ln>
                            <a:noFill/>
                          </a:ln>
                          <a:extLst>
                            <a:ext uri="{53640926-AAD7-44D8-BBD7-CCE9431645EC}">
                              <a14:shadowObscured xmlns:a14="http://schemas.microsoft.com/office/drawing/2010/main"/>
                            </a:ext>
                          </a:extLst>
                        </pic:spPr>
                      </pic:pic>
                    </a:graphicData>
                  </a:graphic>
                </wp:inline>
              </w:drawing>
            </w:r>
          </w:p>
        </w:tc>
        <w:tc>
          <w:tcPr>
            <w:tcW w:w="4288" w:type="dxa"/>
          </w:tcPr>
          <w:p w14:paraId="528121E6" w14:textId="1341BF3A" w:rsidR="00C9716B" w:rsidRDefault="00CB4894" w:rsidP="00273FA7">
            <w:pPr>
              <w:pStyle w:val="ListParagraph"/>
              <w:ind w:left="0"/>
              <w:rPr>
                <w:b/>
                <w:bCs/>
              </w:rPr>
            </w:pPr>
            <w:r>
              <w:rPr>
                <w:noProof/>
              </w:rPr>
              <mc:AlternateContent>
                <mc:Choice Requires="wps">
                  <w:drawing>
                    <wp:anchor distT="0" distB="0" distL="114300" distR="114300" simplePos="0" relativeHeight="251748352" behindDoc="0" locked="0" layoutInCell="1" allowOverlap="1" wp14:anchorId="5F8CDDF1" wp14:editId="54D668C1">
                      <wp:simplePos x="0" y="0"/>
                      <wp:positionH relativeFrom="column">
                        <wp:posOffset>805815</wp:posOffset>
                      </wp:positionH>
                      <wp:positionV relativeFrom="paragraph">
                        <wp:posOffset>3460750</wp:posOffset>
                      </wp:positionV>
                      <wp:extent cx="749300" cy="292100"/>
                      <wp:effectExtent l="19050" t="19050" r="12700" b="12700"/>
                      <wp:wrapNone/>
                      <wp:docPr id="47" name="Rectangle 47"/>
                      <wp:cNvGraphicFramePr/>
                      <a:graphic xmlns:a="http://schemas.openxmlformats.org/drawingml/2006/main">
                        <a:graphicData uri="http://schemas.microsoft.com/office/word/2010/wordprocessingShape">
                          <wps:wsp>
                            <wps:cNvSpPr/>
                            <wps:spPr>
                              <a:xfrm>
                                <a:off x="0" y="0"/>
                                <a:ext cx="749300" cy="29210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6A752" id="Rectangle 47" o:spid="_x0000_s1026" style="position:absolute;margin-left:63.45pt;margin-top:272.5pt;width:59pt;height:2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" filled="f" strokecolor="red" strokeweight="2.25pt">
                      <v:stroke joinstyle="round"/>
                    </v:rect>
                  </w:pict>
                </mc:Fallback>
              </mc:AlternateContent>
            </w:r>
            <w:r>
              <w:rPr>
                <w:noProof/>
              </w:rPr>
              <mc:AlternateContent>
                <mc:Choice Requires="wps">
                  <w:drawing>
                    <wp:anchor distT="0" distB="0" distL="114300" distR="114300" simplePos="0" relativeHeight="251746304" behindDoc="0" locked="0" layoutInCell="1" allowOverlap="1" wp14:anchorId="38CEA3A3" wp14:editId="01DB111E">
                      <wp:simplePos x="0" y="0"/>
                      <wp:positionH relativeFrom="column">
                        <wp:posOffset>291465</wp:posOffset>
                      </wp:positionH>
                      <wp:positionV relativeFrom="paragraph">
                        <wp:posOffset>895350</wp:posOffset>
                      </wp:positionV>
                      <wp:extent cx="1473200" cy="349250"/>
                      <wp:effectExtent l="19050" t="19050" r="12700" b="12700"/>
                      <wp:wrapNone/>
                      <wp:docPr id="46" name="Rectangle 46"/>
                      <wp:cNvGraphicFramePr/>
                      <a:graphic xmlns:a="http://schemas.openxmlformats.org/drawingml/2006/main">
                        <a:graphicData uri="http://schemas.microsoft.com/office/word/2010/wordprocessingShape">
                          <wps:wsp>
                            <wps:cNvSpPr/>
                            <wps:spPr>
                              <a:xfrm>
                                <a:off x="0" y="0"/>
                                <a:ext cx="1473200" cy="34925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8E857C" id="Rectangle 46" o:spid="_x0000_s1026" style="position:absolute;margin-left:22.95pt;margin-top:70.5pt;width:116pt;height:2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" filled="f" strokecolor="red" strokeweight="2.25pt">
                      <v:stroke joinstyle="round"/>
                    </v:rect>
                  </w:pict>
                </mc:Fallback>
              </mc:AlternateContent>
            </w:r>
            <w:r w:rsidR="00650184">
              <w:rPr>
                <w:noProof/>
              </w:rPr>
              <w:drawing>
                <wp:inline distT="0" distB="0" distL="0" distR="0" wp14:anchorId="0EE6718F" wp14:editId="505CA484">
                  <wp:extent cx="2743200" cy="5414210"/>
                  <wp:effectExtent l="0" t="0" r="0" b="0"/>
                  <wp:docPr id="57" name="Picture 5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ord&#10;&#10;Description automatically generated"/>
                          <pic:cNvPicPr/>
                        </pic:nvPicPr>
                        <pic:blipFill rotWithShape="1">
                          <a:blip r:embed="rId32">
                            <a:extLst>
                              <a:ext uri="{28A0092B-C50C-407E-A947-70E740481C1C}">
                                <a14:useLocalDpi xmlns:a14="http://schemas.microsoft.com/office/drawing/2010/main" val="0"/>
                              </a:ext>
                            </a:extLst>
                          </a:blip>
                          <a:srcRect r="74917" b="4115"/>
                          <a:stretch/>
                        </pic:blipFill>
                        <pic:spPr bwMode="auto">
                          <a:xfrm>
                            <a:off x="0" y="0"/>
                            <a:ext cx="2750526" cy="5428669"/>
                          </a:xfrm>
                          <a:prstGeom prst="rect">
                            <a:avLst/>
                          </a:prstGeom>
                          <a:ln>
                            <a:noFill/>
                          </a:ln>
                          <a:extLst>
                            <a:ext uri="{53640926-AAD7-44D8-BBD7-CCE9431645EC}">
                              <a14:shadowObscured xmlns:a14="http://schemas.microsoft.com/office/drawing/2010/main"/>
                            </a:ext>
                          </a:extLst>
                        </pic:spPr>
                      </pic:pic>
                    </a:graphicData>
                  </a:graphic>
                </wp:inline>
              </w:drawing>
            </w:r>
          </w:p>
        </w:tc>
        <w:tc>
          <w:tcPr>
            <w:tcW w:w="2459" w:type="dxa"/>
          </w:tcPr>
          <w:p w14:paraId="3EFE5763" w14:textId="259CD494" w:rsidR="00C9716B" w:rsidRDefault="00C9716B" w:rsidP="00273FA7">
            <w:pPr>
              <w:pStyle w:val="ListParagraph"/>
              <w:ind w:left="0"/>
              <w:rPr>
                <w:b/>
                <w:bCs/>
              </w:rPr>
            </w:pPr>
            <w:r>
              <w:rPr>
                <w:noProof/>
              </w:rPr>
              <mc:AlternateContent>
                <mc:Choice Requires="wps">
                  <w:drawing>
                    <wp:anchor distT="45720" distB="45720" distL="114300" distR="114300" simplePos="0" relativeHeight="251665408" behindDoc="0" locked="0" layoutInCell="1" allowOverlap="1" wp14:anchorId="6607C7BC" wp14:editId="58B3C3E0">
                      <wp:simplePos x="0" y="0"/>
                      <wp:positionH relativeFrom="margin">
                        <wp:posOffset>-604526</wp:posOffset>
                      </wp:positionH>
                      <wp:positionV relativeFrom="paragraph">
                        <wp:posOffset>1338090</wp:posOffset>
                      </wp:positionV>
                      <wp:extent cx="2324100" cy="1548142"/>
                      <wp:effectExtent l="0" t="0" r="12700" b="1397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1548142"/>
                              </a:xfrm>
                              <a:prstGeom prst="rect">
                                <a:avLst/>
                              </a:prstGeom>
                              <a:solidFill>
                                <a:srgbClr val="FFFFFF"/>
                              </a:solidFill>
                              <a:ln w="9525">
                                <a:solidFill>
                                  <a:srgbClr val="000000"/>
                                </a:solidFill>
                                <a:miter lim="800000"/>
                                <a:headEnd/>
                                <a:tailEnd/>
                              </a:ln>
                            </wps:spPr>
                            <wps:txbx>
                              <w:txbxContent>
                                <w:p w14:paraId="2B220968" w14:textId="3C6831CE" w:rsidR="003470FB" w:rsidRDefault="003470FB" w:rsidP="003470FB">
                                  <w:pPr>
                                    <w:rPr>
                                      <w:color w:val="FF0000"/>
                                    </w:rPr>
                                  </w:pPr>
                                  <w:r>
                                    <w:rPr>
                                      <w:color w:val="FF0000"/>
                                    </w:rPr>
                                    <w:t>1: enter cutting XY position</w:t>
                                  </w:r>
                                  <w:r w:rsidR="00650184">
                                    <w:rPr>
                                      <w:color w:val="FF0000"/>
                                    </w:rPr>
                                    <w:t xml:space="preserve"> (use current position output)</w:t>
                                  </w:r>
                                </w:p>
                                <w:p w14:paraId="3F875341" w14:textId="2BF8116B" w:rsidR="003470FB" w:rsidRDefault="003470FB" w:rsidP="003470FB">
                                  <w:pPr>
                                    <w:rPr>
                                      <w:color w:val="FF0000"/>
                                    </w:rPr>
                                  </w:pPr>
                                  <w:r>
                                    <w:rPr>
                                      <w:color w:val="FF0000"/>
                                    </w:rPr>
                                    <w:t>2: enter cutting Z position</w:t>
                                  </w:r>
                                </w:p>
                                <w:p w14:paraId="76B9248C" w14:textId="407DA601" w:rsidR="003470FB" w:rsidRDefault="003470FB" w:rsidP="003470FB">
                                  <w:pPr>
                                    <w:rPr>
                                      <w:color w:val="FF0000"/>
                                    </w:rPr>
                                  </w:pPr>
                                  <w:r>
                                    <w:rPr>
                                      <w:color w:val="FF0000"/>
                                    </w:rPr>
                                    <w:t xml:space="preserve">3: enter </w:t>
                                  </w:r>
                                  <w:r w:rsidR="0028570E">
                                    <w:rPr>
                                      <w:color w:val="FF0000"/>
                                    </w:rPr>
                                    <w:t xml:space="preserve">random numbers </w:t>
                                  </w:r>
                                  <w:r w:rsidR="00650184">
                                    <w:rPr>
                                      <w:color w:val="FF0000"/>
                                    </w:rPr>
                                    <w:t>(we don`t use this feature here)</w:t>
                                  </w:r>
                                </w:p>
                                <w:p w14:paraId="2F5651CD" w14:textId="6778946B" w:rsidR="00CB4894" w:rsidRDefault="00CB4894" w:rsidP="003470FB">
                                  <w:pPr>
                                    <w:rPr>
                                      <w:color w:val="FF0000"/>
                                    </w:rPr>
                                  </w:pPr>
                                  <w:r>
                                    <w:rPr>
                                      <w:color w:val="FF0000"/>
                                    </w:rPr>
                                    <w:t>4: set #cycles per rep to be 1</w:t>
                                  </w:r>
                                </w:p>
                                <w:p w14:paraId="1A205EDD" w14:textId="713B9695" w:rsidR="00650184" w:rsidRDefault="00CB4894" w:rsidP="003470FB">
                                  <w:pPr>
                                    <w:rPr>
                                      <w:color w:val="FF0000"/>
                                    </w:rPr>
                                  </w:pPr>
                                  <w:r>
                                    <w:rPr>
                                      <w:color w:val="FF0000"/>
                                    </w:rPr>
                                    <w:t>5</w:t>
                                  </w:r>
                                  <w:r w:rsidR="00650184">
                                    <w:rPr>
                                      <w:color w:val="FF0000"/>
                                    </w:rPr>
                                    <w:t>: Click 2 times to disable pause</w:t>
                                  </w:r>
                                </w:p>
                                <w:p w14:paraId="2728604A" w14:textId="03A90752" w:rsidR="00650184" w:rsidRPr="003470FB" w:rsidRDefault="00CB4894" w:rsidP="003470FB">
                                  <w:pPr>
                                    <w:rPr>
                                      <w:color w:val="FF0000"/>
                                    </w:rPr>
                                  </w:pPr>
                                  <w:r>
                                    <w:rPr>
                                      <w:color w:val="FF0000"/>
                                    </w:rPr>
                                    <w:t>6</w:t>
                                  </w:r>
                                  <w:r w:rsidR="00650184">
                                    <w:rPr>
                                      <w:color w:val="FF0000"/>
                                    </w:rPr>
                                    <w:t>: Set power to 2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07C7BC" id="_x0000_s1028" type="#_x0000_t202" style="position:absolute;margin-left:-47.6pt;margin-top:105.35pt;width:183pt;height:121.9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">
                      <v:textbox>
                        <w:txbxContent>
                          <w:p w14:paraId="2B220968" w14:textId="3C6831CE" w:rsidR="003470FB" w:rsidRDefault="003470FB" w:rsidP="003470FB">
                            <w:pPr>
                              <w:rPr>
                                <w:color w:val="FF0000"/>
                              </w:rPr>
                            </w:pPr>
                            <w:r>
                              <w:rPr>
                                <w:color w:val="FF0000"/>
                              </w:rPr>
                              <w:t>1: enter cutting XY position</w:t>
                            </w:r>
                            <w:r w:rsidR="00650184">
                              <w:rPr>
                                <w:color w:val="FF0000"/>
                              </w:rPr>
                              <w:t xml:space="preserve"> (use current position output)</w:t>
                            </w:r>
                          </w:p>
                          <w:p w14:paraId="3F875341" w14:textId="2BF8116B" w:rsidR="003470FB" w:rsidRDefault="003470FB" w:rsidP="003470FB">
                            <w:pPr>
                              <w:rPr>
                                <w:color w:val="FF0000"/>
                              </w:rPr>
                            </w:pPr>
                            <w:r>
                              <w:rPr>
                                <w:color w:val="FF0000"/>
                              </w:rPr>
                              <w:t>2: enter cutting Z position</w:t>
                            </w:r>
                          </w:p>
                          <w:p w14:paraId="76B9248C" w14:textId="407DA601" w:rsidR="003470FB" w:rsidRDefault="003470FB" w:rsidP="003470FB">
                            <w:pPr>
                              <w:rPr>
                                <w:color w:val="FF0000"/>
                              </w:rPr>
                            </w:pPr>
                            <w:r>
                              <w:rPr>
                                <w:color w:val="FF0000"/>
                              </w:rPr>
                              <w:t xml:space="preserve">3: enter </w:t>
                            </w:r>
                            <w:r w:rsidR="0028570E">
                              <w:rPr>
                                <w:color w:val="FF0000"/>
                              </w:rPr>
                              <w:t xml:space="preserve">random numbers </w:t>
                            </w:r>
                            <w:r w:rsidR="00650184">
                              <w:rPr>
                                <w:color w:val="FF0000"/>
                              </w:rPr>
                              <w:t>(we don`t use this feature here)</w:t>
                            </w:r>
                          </w:p>
                          <w:p w14:paraId="2F5651CD" w14:textId="6778946B" w:rsidR="00CB4894" w:rsidRDefault="00CB4894" w:rsidP="003470FB">
                            <w:pPr>
                              <w:rPr>
                                <w:color w:val="FF0000"/>
                              </w:rPr>
                            </w:pPr>
                            <w:r>
                              <w:rPr>
                                <w:color w:val="FF0000"/>
                              </w:rPr>
                              <w:t>4: set #cycles per rep to be 1</w:t>
                            </w:r>
                          </w:p>
                          <w:p w14:paraId="1A205EDD" w14:textId="713B9695" w:rsidR="00650184" w:rsidRDefault="00CB4894" w:rsidP="003470FB">
                            <w:pPr>
                              <w:rPr>
                                <w:color w:val="FF0000"/>
                              </w:rPr>
                            </w:pPr>
                            <w:r>
                              <w:rPr>
                                <w:color w:val="FF0000"/>
                              </w:rPr>
                              <w:t>5</w:t>
                            </w:r>
                            <w:r w:rsidR="00650184">
                              <w:rPr>
                                <w:color w:val="FF0000"/>
                              </w:rPr>
                              <w:t>: Click 2 times to disable pause</w:t>
                            </w:r>
                          </w:p>
                          <w:p w14:paraId="2728604A" w14:textId="03A90752" w:rsidR="00650184" w:rsidRPr="003470FB" w:rsidRDefault="00CB4894" w:rsidP="003470FB">
                            <w:pPr>
                              <w:rPr>
                                <w:color w:val="FF0000"/>
                              </w:rPr>
                            </w:pPr>
                            <w:r>
                              <w:rPr>
                                <w:color w:val="FF0000"/>
                              </w:rPr>
                              <w:t>6</w:t>
                            </w:r>
                            <w:r w:rsidR="00650184">
                              <w:rPr>
                                <w:color w:val="FF0000"/>
                              </w:rPr>
                              <w:t>: Set power to 200</w:t>
                            </w:r>
                          </w:p>
                        </w:txbxContent>
                      </v:textbox>
                      <w10:wrap anchorx="margin"/>
                    </v:shape>
                  </w:pict>
                </mc:Fallback>
              </mc:AlternateContent>
            </w:r>
            <w:r>
              <w:rPr>
                <w:b/>
                <w:bCs/>
                <w:noProof/>
              </w:rPr>
              <w:drawing>
                <wp:inline distT="0" distB="0" distL="0" distR="0" wp14:anchorId="7EA06DF1" wp14:editId="33575026">
                  <wp:extent cx="1509820" cy="506994"/>
                  <wp:effectExtent l="0" t="0" r="1905" b="1270"/>
                  <wp:docPr id="15" name="Picture 1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ord&#10;&#10;Description automatically generated"/>
                          <pic:cNvPicPr/>
                        </pic:nvPicPr>
                        <pic:blipFill rotWithShape="1">
                          <a:blip r:embed="rId33">
                            <a:extLst>
                              <a:ext uri="{28A0092B-C50C-407E-A947-70E740481C1C}">
                                <a14:useLocalDpi xmlns:a14="http://schemas.microsoft.com/office/drawing/2010/main" val="0"/>
                              </a:ext>
                            </a:extLst>
                          </a:blip>
                          <a:srcRect l="40935" t="71227" r="44112" b="19048"/>
                          <a:stretch/>
                        </pic:blipFill>
                        <pic:spPr bwMode="auto">
                          <a:xfrm>
                            <a:off x="0" y="0"/>
                            <a:ext cx="1528019" cy="5131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4292AD9C" w14:textId="1C7F7436" w:rsidR="00F52523" w:rsidRDefault="00F52523" w:rsidP="00776792"/>
    <w:p w14:paraId="685B8765" w14:textId="227CEFA5" w:rsidR="009D4C8B" w:rsidRDefault="00494D67" w:rsidP="009D4C8B">
      <w:pPr>
        <w:pStyle w:val="ListParagraph"/>
        <w:numPr>
          <w:ilvl w:val="0"/>
          <w:numId w:val="17"/>
        </w:numPr>
      </w:pPr>
      <w:r>
        <w:t>Put sample in focus</w:t>
      </w:r>
    </w:p>
    <w:p w14:paraId="6F504E15" w14:textId="72D648FE" w:rsidR="00626141" w:rsidRDefault="00273FA7" w:rsidP="00626141">
      <w:pPr>
        <w:pStyle w:val="ListParagraph"/>
      </w:pPr>
      <w:r>
        <w:t xml:space="preserve">Step 1. Move the sample </w:t>
      </w:r>
      <w:r w:rsidR="009C242C">
        <w:t xml:space="preserve">to </w:t>
      </w:r>
      <w:r>
        <w:t>under objective</w:t>
      </w:r>
    </w:p>
    <w:p w14:paraId="792FE250" w14:textId="154188DF" w:rsidR="00417A5B" w:rsidRDefault="00417A5B" w:rsidP="00417A5B">
      <w:pPr>
        <w:pStyle w:val="ListParagraph"/>
        <w:numPr>
          <w:ilvl w:val="0"/>
          <w:numId w:val="21"/>
        </w:numPr>
      </w:pPr>
      <w:r>
        <w:t>Move Z = 0 -&gt; Move X = 50 -&gt; Move Y = 50 -&gt; Adjust X to place center of the objective on top of the sample</w:t>
      </w:r>
    </w:p>
    <w:p w14:paraId="17D3D9AE" w14:textId="0E2C9E18" w:rsidR="00273FA7" w:rsidRDefault="00273FA7" w:rsidP="00626141">
      <w:pPr>
        <w:pStyle w:val="ListParagraph"/>
      </w:pPr>
      <w:r>
        <w:t>Step 2. Move Z stage to put sample close to the objective cover</w:t>
      </w:r>
      <w:r w:rsidR="009852BE">
        <w:t>, about 2-3mm from the bottom of cover</w:t>
      </w:r>
    </w:p>
    <w:p w14:paraId="60B9B258" w14:textId="629A733B" w:rsidR="00417A5B" w:rsidRDefault="00417A5B" w:rsidP="00417A5B">
      <w:pPr>
        <w:pStyle w:val="ListParagraph"/>
        <w:numPr>
          <w:ilvl w:val="0"/>
          <w:numId w:val="21"/>
        </w:numPr>
      </w:pPr>
      <w:r>
        <w:t xml:space="preserve">Use following formula: </w:t>
      </w:r>
      <w:r w:rsidR="009C242C">
        <w:t>imaging Z stage</w:t>
      </w:r>
      <w:r>
        <w:t xml:space="preserve"> position = Last cutting Z position – 8 mm</w:t>
      </w:r>
    </w:p>
    <w:p w14:paraId="4A81976D" w14:textId="207384BD" w:rsidR="009F378F" w:rsidRDefault="00584D78" w:rsidP="009F378F">
      <w:pPr>
        <w:pStyle w:val="ListParagraph"/>
      </w:pPr>
      <w:r>
        <w:rPr>
          <w:noProof/>
        </w:rPr>
        <w:lastRenderedPageBreak/>
        <mc:AlternateContent>
          <mc:Choice Requires="wps">
            <w:drawing>
              <wp:anchor distT="0" distB="0" distL="114300" distR="114300" simplePos="0" relativeHeight="251707392" behindDoc="0" locked="0" layoutInCell="1" allowOverlap="1" wp14:anchorId="209B5431" wp14:editId="32D1D684">
                <wp:simplePos x="0" y="0"/>
                <wp:positionH relativeFrom="column">
                  <wp:posOffset>1511300</wp:posOffset>
                </wp:positionH>
                <wp:positionV relativeFrom="paragraph">
                  <wp:posOffset>2593340</wp:posOffset>
                </wp:positionV>
                <wp:extent cx="387350" cy="184150"/>
                <wp:effectExtent l="0" t="0" r="12700" b="25400"/>
                <wp:wrapNone/>
                <wp:docPr id="14" name="Rectangle 14"/>
                <wp:cNvGraphicFramePr/>
                <a:graphic xmlns:a="http://schemas.openxmlformats.org/drawingml/2006/main">
                  <a:graphicData uri="http://schemas.microsoft.com/office/word/2010/wordprocessingShape">
                    <wps:wsp>
                      <wps:cNvSpPr/>
                      <wps:spPr>
                        <a:xfrm>
                          <a:off x="0" y="0"/>
                          <a:ext cx="387350" cy="1841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DFF730" id="Rectangle 14" o:spid="_x0000_s1026" style="position:absolute;margin-left:119pt;margin-top:204.2pt;width:30.5pt;height:14.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" filled="f" strokecolor="#ed7d31 [3205]">
                <v:stroke joinstyle="round"/>
              </v:rect>
            </w:pict>
          </mc:Fallback>
        </mc:AlternateContent>
      </w:r>
      <w:r w:rsidR="00273FA7">
        <w:t xml:space="preserve">Step 3. In </w:t>
      </w:r>
      <w:r w:rsidR="00417A5B" w:rsidRPr="009F378F">
        <w:rPr>
          <w:b/>
          <w:bCs/>
        </w:rPr>
        <w:t>Galvo tab</w:t>
      </w:r>
      <w:r w:rsidR="00273FA7">
        <w:t xml:space="preserve"> set </w:t>
      </w:r>
      <w:r w:rsidR="00610645" w:rsidRPr="00CC0F8C">
        <w:rPr>
          <w:i/>
          <w:iCs/>
          <w:u w:val="single"/>
        </w:rPr>
        <w:t>Custom Y size</w:t>
      </w:r>
      <w:r w:rsidR="00273FA7">
        <w:t xml:space="preserve"> to be 20, set </w:t>
      </w:r>
      <w:r w:rsidR="00273FA7" w:rsidRPr="00CC0F8C">
        <w:rPr>
          <w:i/>
          <w:iCs/>
          <w:u w:val="single"/>
        </w:rPr>
        <w:t xml:space="preserve">continuous </w:t>
      </w:r>
      <w:r w:rsidR="00417A5B" w:rsidRPr="00CC0F8C">
        <w:rPr>
          <w:i/>
          <w:iCs/>
          <w:u w:val="single"/>
        </w:rPr>
        <w:t>frame</w:t>
      </w:r>
      <w:r w:rsidR="00273FA7">
        <w:t>,</w:t>
      </w:r>
      <w:r w:rsidR="00CA51C0">
        <w:t xml:space="preserve"> in </w:t>
      </w:r>
      <w:r w:rsidR="009F378F">
        <w:rPr>
          <w:b/>
          <w:bCs/>
        </w:rPr>
        <w:t>M</w:t>
      </w:r>
      <w:r w:rsidR="00CA51C0" w:rsidRPr="009F378F">
        <w:rPr>
          <w:b/>
          <w:bCs/>
        </w:rPr>
        <w:t xml:space="preserve">anual </w:t>
      </w:r>
      <w:r w:rsidR="009F378F">
        <w:rPr>
          <w:b/>
          <w:bCs/>
        </w:rPr>
        <w:t>C</w:t>
      </w:r>
      <w:r w:rsidR="00CA51C0" w:rsidRPr="009F378F">
        <w:rPr>
          <w:b/>
          <w:bCs/>
        </w:rPr>
        <w:t>ontrol</w:t>
      </w:r>
      <w:r w:rsidR="009F378F">
        <w:rPr>
          <w:b/>
          <w:bCs/>
        </w:rPr>
        <w:t>s</w:t>
      </w:r>
      <w:r w:rsidR="00273FA7">
        <w:t xml:space="preserve"> </w:t>
      </w:r>
      <w:r w:rsidR="00CA51C0">
        <w:t xml:space="preserve">panel </w:t>
      </w:r>
      <w:r w:rsidR="00273FA7">
        <w:t xml:space="preserve">choose </w:t>
      </w:r>
      <w:r w:rsidR="00273FA7" w:rsidRPr="00CC0F8C">
        <w:rPr>
          <w:i/>
          <w:iCs/>
          <w:u w:val="single"/>
        </w:rPr>
        <w:t>Alazar B-line</w:t>
      </w:r>
      <w:r w:rsidR="00273FA7">
        <w:t xml:space="preserve">, choose </w:t>
      </w:r>
      <w:r w:rsidR="00273FA7" w:rsidRPr="00CC0F8C">
        <w:rPr>
          <w:u w:val="single"/>
        </w:rPr>
        <w:t>channel B</w:t>
      </w:r>
      <w:r w:rsidR="00610645">
        <w:t xml:space="preserve">, </w:t>
      </w:r>
      <w:r w:rsidR="009204D5">
        <w:t>s</w:t>
      </w:r>
      <w:r w:rsidR="00610645">
        <w:t xml:space="preserve">et </w:t>
      </w:r>
      <w:r w:rsidR="00610645" w:rsidRPr="00CC0F8C">
        <w:rPr>
          <w:i/>
          <w:iCs/>
          <w:u w:val="single"/>
        </w:rPr>
        <w:t>#pixels to s</w:t>
      </w:r>
      <w:r w:rsidR="002805E8" w:rsidRPr="00CC0F8C">
        <w:rPr>
          <w:i/>
          <w:iCs/>
          <w:u w:val="single"/>
        </w:rPr>
        <w:t>ave</w:t>
      </w:r>
      <w:r w:rsidR="00610645">
        <w:t xml:space="preserve"> to be 800</w:t>
      </w:r>
      <w:r w:rsidR="00417A5B">
        <w:t xml:space="preserve">, disable </w:t>
      </w:r>
      <w:r w:rsidR="00417A5B" w:rsidRPr="00CC0F8C">
        <w:rPr>
          <w:i/>
          <w:iCs/>
          <w:u w:val="single"/>
        </w:rPr>
        <w:t>save data</w:t>
      </w:r>
      <w:r w:rsidR="00776792">
        <w:t>,</w:t>
      </w:r>
      <w:r w:rsidR="00273FA7">
        <w:t xml:space="preserve"> </w:t>
      </w:r>
      <w:r w:rsidR="00776792">
        <w:t>then click</w:t>
      </w:r>
      <w:r w:rsidR="00273FA7">
        <w:t xml:space="preserve"> </w:t>
      </w:r>
      <w:r w:rsidR="00CA51C0">
        <w:t>R</w:t>
      </w:r>
      <w:r w:rsidR="00273FA7">
        <w:t>un</w:t>
      </w:r>
      <w:r w:rsidR="009F378F">
        <w:br/>
      </w:r>
      <w:r>
        <w:rPr>
          <w:noProof/>
        </w:rPr>
        <w:drawing>
          <wp:inline distT="0" distB="0" distL="0" distR="0" wp14:anchorId="692C31BD" wp14:editId="48483A2F">
            <wp:extent cx="1835150" cy="2682515"/>
            <wp:effectExtent l="0" t="0" r="0" b="381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rotWithShape="1">
                    <a:blip r:embed="rId34"/>
                    <a:srcRect r="64907" b="40660"/>
                    <a:stretch/>
                  </pic:blipFill>
                  <pic:spPr bwMode="auto">
                    <a:xfrm>
                      <a:off x="0" y="0"/>
                      <a:ext cx="1839696" cy="2689161"/>
                    </a:xfrm>
                    <a:prstGeom prst="rect">
                      <a:avLst/>
                    </a:prstGeom>
                    <a:ln>
                      <a:noFill/>
                    </a:ln>
                    <a:extLst>
                      <a:ext uri="{53640926-AAD7-44D8-BBD7-CCE9431645EC}">
                        <a14:shadowObscured xmlns:a14="http://schemas.microsoft.com/office/drawing/2010/main"/>
                      </a:ext>
                    </a:extLst>
                  </pic:spPr>
                </pic:pic>
              </a:graphicData>
            </a:graphic>
          </wp:inline>
        </w:drawing>
      </w:r>
      <w:r w:rsidR="009F378F">
        <w:rPr>
          <w:noProof/>
        </w:rPr>
        <w:drawing>
          <wp:inline distT="0" distB="0" distL="0" distR="0" wp14:anchorId="21CF3CE2" wp14:editId="7204C54C">
            <wp:extent cx="2207838" cy="2688196"/>
            <wp:effectExtent l="0" t="0" r="2540" b="4445"/>
            <wp:docPr id="128" name="Picture 12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 Word&#10;&#10;Description automatically generated"/>
                    <pic:cNvPicPr/>
                  </pic:nvPicPr>
                  <pic:blipFill rotWithShape="1">
                    <a:blip r:embed="rId35">
                      <a:extLst>
                        <a:ext uri="{28A0092B-C50C-407E-A947-70E740481C1C}">
                          <a14:useLocalDpi xmlns:a14="http://schemas.microsoft.com/office/drawing/2010/main" val="0"/>
                        </a:ext>
                      </a:extLst>
                    </a:blip>
                    <a:srcRect l="879" t="5216" r="81254" b="52793"/>
                    <a:stretch/>
                  </pic:blipFill>
                  <pic:spPr bwMode="auto">
                    <a:xfrm>
                      <a:off x="0" y="0"/>
                      <a:ext cx="2224166" cy="2708076"/>
                    </a:xfrm>
                    <a:prstGeom prst="rect">
                      <a:avLst/>
                    </a:prstGeom>
                    <a:ln>
                      <a:noFill/>
                    </a:ln>
                    <a:extLst>
                      <a:ext uri="{53640926-AAD7-44D8-BBD7-CCE9431645EC}">
                        <a14:shadowObscured xmlns:a14="http://schemas.microsoft.com/office/drawing/2010/main"/>
                      </a:ext>
                    </a:extLst>
                  </pic:spPr>
                </pic:pic>
              </a:graphicData>
            </a:graphic>
          </wp:inline>
        </w:drawing>
      </w:r>
    </w:p>
    <w:p w14:paraId="5E16C237" w14:textId="342B571A" w:rsidR="00F52523" w:rsidRDefault="00F52523" w:rsidP="00626141">
      <w:pPr>
        <w:pStyle w:val="ListParagraph"/>
      </w:pPr>
    </w:p>
    <w:p w14:paraId="2FDADDBF" w14:textId="69B76BDE" w:rsidR="00424BFB" w:rsidRDefault="00273FA7" w:rsidP="00626141">
      <w:pPr>
        <w:pStyle w:val="ListParagraph"/>
      </w:pPr>
      <w:r>
        <w:t>Step 4.</w:t>
      </w:r>
      <w:r w:rsidR="00424BFB">
        <w:t xml:space="preserve"> </w:t>
      </w:r>
      <w:r w:rsidR="00627086">
        <w:t>Place sample in focus.</w:t>
      </w:r>
      <w:r w:rsidR="00424BFB">
        <w:t xml:space="preserve"> </w:t>
      </w:r>
    </w:p>
    <w:p w14:paraId="5FB263BB" w14:textId="14A297E0" w:rsidR="00424BFB" w:rsidRDefault="00273FA7" w:rsidP="00424BFB">
      <w:pPr>
        <w:pStyle w:val="ListParagraph"/>
        <w:numPr>
          <w:ilvl w:val="0"/>
          <w:numId w:val="21"/>
        </w:numPr>
      </w:pPr>
      <w:r>
        <w:t>Adjust the ref arm reflector to find the tissue signal</w:t>
      </w:r>
      <w:r w:rsidR="00424BFB">
        <w:t xml:space="preserve"> (objective should be on top of the brain tissue)</w:t>
      </w:r>
      <w:r>
        <w:t xml:space="preserve">. </w:t>
      </w:r>
    </w:p>
    <w:p w14:paraId="2E7DA290" w14:textId="62505325" w:rsidR="00424BFB" w:rsidRDefault="00273FA7" w:rsidP="00424BFB">
      <w:pPr>
        <w:pStyle w:val="ListParagraph"/>
        <w:numPr>
          <w:ilvl w:val="0"/>
          <w:numId w:val="21"/>
        </w:numPr>
      </w:pPr>
      <w:r>
        <w:t>Once found,</w:t>
      </w:r>
      <w:r w:rsidR="00424BFB">
        <w:t xml:space="preserve"> </w:t>
      </w:r>
      <w:r w:rsidR="009C242C">
        <w:t>move the XY stages to image the agar</w:t>
      </w:r>
      <w:r w:rsidR="00424BFB">
        <w:t xml:space="preserve"> (its low scattering allows you to visually see the focus depth).</w:t>
      </w:r>
      <w:r>
        <w:t xml:space="preserve"> </w:t>
      </w:r>
      <w:r w:rsidR="00424BFB">
        <w:t>F</w:t>
      </w:r>
      <w:r>
        <w:t>ine</w:t>
      </w:r>
      <w:r w:rsidR="00610645">
        <w:t>-</w:t>
      </w:r>
      <w:r>
        <w:t>tune Z stage</w:t>
      </w:r>
      <w:r w:rsidR="00424BFB">
        <w:t xml:space="preserve"> position</w:t>
      </w:r>
      <w:r>
        <w:t xml:space="preserve"> and reflector to put </w:t>
      </w:r>
      <w:r w:rsidR="00424BFB">
        <w:t>sample</w:t>
      </w:r>
      <w:r>
        <w:t xml:space="preserve"> in focus</w:t>
      </w:r>
      <w:r w:rsidR="009204D5">
        <w:t>.</w:t>
      </w:r>
      <w:r w:rsidR="00424BFB">
        <w:t xml:space="preserve"> You should get image </w:t>
      </w:r>
      <w:proofErr w:type="gramStart"/>
      <w:r w:rsidR="00424BFB">
        <w:t>similar to</w:t>
      </w:r>
      <w:proofErr w:type="gramEnd"/>
      <w:r w:rsidR="00424BFB">
        <w:t xml:space="preserve"> the one shown in fig</w:t>
      </w:r>
      <w:r w:rsidR="009C242C">
        <w:t xml:space="preserve"> below</w:t>
      </w:r>
      <w:r w:rsidR="00424BFB">
        <w:t>.</w:t>
      </w:r>
      <w:r w:rsidR="009204D5">
        <w:t xml:space="preserve"> </w:t>
      </w:r>
      <w:r w:rsidR="00424BFB">
        <w:t>(leave about 30-50 pixels empty at the top of B-line)</w:t>
      </w:r>
    </w:p>
    <w:p w14:paraId="4072DBD9" w14:textId="5F3E398B" w:rsidR="00627086" w:rsidRDefault="009204D5" w:rsidP="00626141">
      <w:pPr>
        <w:pStyle w:val="ListParagraph"/>
        <w:numPr>
          <w:ilvl w:val="0"/>
          <w:numId w:val="21"/>
        </w:numPr>
      </w:pPr>
      <w:r>
        <w:t>Click Quit,</w:t>
      </w:r>
      <w:r w:rsidR="00610645">
        <w:t xml:space="preserve"> </w:t>
      </w:r>
      <w:r w:rsidR="00424BFB">
        <w:t xml:space="preserve">in </w:t>
      </w:r>
      <w:r w:rsidR="00424BFB" w:rsidRPr="00424BFB">
        <w:rPr>
          <w:b/>
          <w:bCs/>
        </w:rPr>
        <w:t>Manual Controls tab</w:t>
      </w:r>
      <w:r w:rsidR="00424BFB">
        <w:t xml:space="preserve"> </w:t>
      </w:r>
      <w:r w:rsidR="00610645">
        <w:t xml:space="preserve">set </w:t>
      </w:r>
      <w:r w:rsidR="00610645" w:rsidRPr="00CC0F8C">
        <w:rPr>
          <w:i/>
          <w:iCs/>
          <w:u w:val="single"/>
        </w:rPr>
        <w:t>#pixels to s</w:t>
      </w:r>
      <w:r w:rsidR="002805E8" w:rsidRPr="00CC0F8C">
        <w:rPr>
          <w:i/>
          <w:iCs/>
          <w:u w:val="single"/>
        </w:rPr>
        <w:t>ave</w:t>
      </w:r>
      <w:r w:rsidR="00610645">
        <w:t xml:space="preserve"> as 300</w:t>
      </w:r>
      <w:r>
        <w:t xml:space="preserve"> and </w:t>
      </w:r>
      <w:proofErr w:type="gramStart"/>
      <w:r>
        <w:t>Run</w:t>
      </w:r>
      <w:proofErr w:type="gramEnd"/>
      <w:r>
        <w:t xml:space="preserve"> again, make sure signal filled in the B-line</w:t>
      </w:r>
      <w:r w:rsidR="00273FA7">
        <w:t>.</w:t>
      </w:r>
      <w:r w:rsidR="009852BE">
        <w:t xml:space="preserve"> </w:t>
      </w:r>
      <w:r w:rsidR="00CA51C0">
        <w:t xml:space="preserve">Then Move XY stages to make sure tissue surface is smooth and captured by the </w:t>
      </w:r>
      <w:proofErr w:type="gramStart"/>
      <w:r w:rsidR="00CA51C0">
        <w:t>300</w:t>
      </w:r>
      <w:r w:rsidR="00424BFB">
        <w:t xml:space="preserve"> </w:t>
      </w:r>
      <w:r w:rsidR="00CA51C0">
        <w:t>pixe</w:t>
      </w:r>
      <w:r w:rsidR="00424BFB">
        <w:t>l</w:t>
      </w:r>
      <w:proofErr w:type="gramEnd"/>
      <w:r w:rsidR="00CA51C0">
        <w:t xml:space="preserve"> depths. </w:t>
      </w:r>
      <w:r w:rsidR="00627086">
        <w:t>Check that sample is even and we have everywhere</w:t>
      </w:r>
      <w:r w:rsidR="009852BE">
        <w:t xml:space="preserve"> </w:t>
      </w:r>
      <w:r w:rsidR="00627086">
        <w:t xml:space="preserve">at least </w:t>
      </w:r>
      <w:r w:rsidR="009852BE">
        <w:t>30</w:t>
      </w:r>
      <w:r w:rsidR="00610645">
        <w:t>-50</w:t>
      </w:r>
      <w:r w:rsidR="009852BE">
        <w:t xml:space="preserve"> pixels empty at the top of B-line</w:t>
      </w:r>
      <w:r w:rsidR="00E152BE">
        <w:t xml:space="preserve">. </w:t>
      </w:r>
    </w:p>
    <w:p w14:paraId="1168EE6C" w14:textId="77777777" w:rsidR="00627086" w:rsidRPr="00424BFB" w:rsidRDefault="00627086" w:rsidP="00627086">
      <w:pPr>
        <w:pStyle w:val="ListParagraph"/>
        <w:numPr>
          <w:ilvl w:val="0"/>
          <w:numId w:val="21"/>
        </w:numPr>
      </w:pPr>
      <w:r>
        <w:t xml:space="preserve">In </w:t>
      </w:r>
      <w:r w:rsidRPr="00424BFB">
        <w:rPr>
          <w:b/>
          <w:bCs/>
        </w:rPr>
        <w:t>Config tab</w:t>
      </w:r>
      <w:r>
        <w:t xml:space="preserve"> enter the Z stage height to </w:t>
      </w:r>
      <w:r w:rsidRPr="00CC0F8C">
        <w:rPr>
          <w:i/>
          <w:iCs/>
          <w:u w:val="single"/>
        </w:rPr>
        <w:t>first image height</w:t>
      </w:r>
      <w:r w:rsidRPr="00424BFB">
        <w:rPr>
          <w:i/>
          <w:iCs/>
        </w:rPr>
        <w:t xml:space="preserve"> </w:t>
      </w:r>
      <w:r>
        <w:t xml:space="preserve">in </w:t>
      </w:r>
      <w:r w:rsidRPr="00CC0F8C">
        <w:rPr>
          <w:i/>
          <w:iCs/>
          <w:u w:val="single"/>
        </w:rPr>
        <w:t>Z stage settings</w:t>
      </w:r>
    </w:p>
    <w:p w14:paraId="603415AC" w14:textId="1C9CA501" w:rsidR="001953B8" w:rsidRPr="009204D5" w:rsidRDefault="001953B8" w:rsidP="00627086">
      <w:pPr>
        <w:ind w:left="1080"/>
      </w:pPr>
      <w:r>
        <w:rPr>
          <w:noProof/>
        </w:rPr>
        <w:drawing>
          <wp:inline distT="0" distB="0" distL="0" distR="0" wp14:anchorId="21F1E1D8" wp14:editId="3B835D01">
            <wp:extent cx="3456305" cy="1230662"/>
            <wp:effectExtent l="0" t="0" r="0" b="1270"/>
            <wp:docPr id="130" name="Picture 1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application&#10;&#10;Description automatically generated"/>
                    <pic:cNvPicPr/>
                  </pic:nvPicPr>
                  <pic:blipFill rotWithShape="1">
                    <a:blip r:embed="rId36">
                      <a:extLst>
                        <a:ext uri="{BEBA8EAE-BF5A-486C-A8C5-ECC9F3942E4B}">
                          <a14:imgProps xmlns:a14="http://schemas.microsoft.com/office/drawing/2010/main">
                            <a14:imgLayer r:embed="rId37">
                              <a14:imgEffect>
                                <a14:brightnessContrast bright="35000" contrast="25000"/>
                              </a14:imgEffect>
                            </a14:imgLayer>
                          </a14:imgProps>
                        </a:ext>
                        <a:ext uri="{28A0092B-C50C-407E-A947-70E740481C1C}">
                          <a14:useLocalDpi xmlns:a14="http://schemas.microsoft.com/office/drawing/2010/main" val="0"/>
                        </a:ext>
                      </a:extLst>
                    </a:blip>
                    <a:srcRect l="23499" t="5763" r="38482" b="68125"/>
                    <a:stretch/>
                  </pic:blipFill>
                  <pic:spPr bwMode="auto">
                    <a:xfrm>
                      <a:off x="0" y="0"/>
                      <a:ext cx="3485488" cy="1241053"/>
                    </a:xfrm>
                    <a:prstGeom prst="rect">
                      <a:avLst/>
                    </a:prstGeom>
                    <a:ln>
                      <a:noFill/>
                    </a:ln>
                    <a:extLst>
                      <a:ext uri="{53640926-AAD7-44D8-BBD7-CCE9431645EC}">
                        <a14:shadowObscured xmlns:a14="http://schemas.microsoft.com/office/drawing/2010/main"/>
                      </a:ext>
                    </a:extLst>
                  </pic:spPr>
                </pic:pic>
              </a:graphicData>
            </a:graphic>
          </wp:inline>
        </w:drawing>
      </w:r>
      <w:r w:rsidR="00627086">
        <w:rPr>
          <w:noProof/>
        </w:rPr>
        <w:drawing>
          <wp:inline distT="0" distB="0" distL="0" distR="0" wp14:anchorId="78B49C22" wp14:editId="43D6CDB2">
            <wp:extent cx="2100404" cy="1087355"/>
            <wp:effectExtent l="0" t="0" r="0" b="5080"/>
            <wp:docPr id="131" name="Picture 1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 application&#10;&#10;Description automatically generated"/>
                    <pic:cNvPicPr/>
                  </pic:nvPicPr>
                  <pic:blipFill rotWithShape="1">
                    <a:blip r:embed="rId38">
                      <a:extLst>
                        <a:ext uri="{28A0092B-C50C-407E-A947-70E740481C1C}">
                          <a14:useLocalDpi xmlns:a14="http://schemas.microsoft.com/office/drawing/2010/main" val="0"/>
                        </a:ext>
                      </a:extLst>
                    </a:blip>
                    <a:srcRect t="53729" r="81122" b="27420"/>
                    <a:stretch/>
                  </pic:blipFill>
                  <pic:spPr bwMode="auto">
                    <a:xfrm>
                      <a:off x="0" y="0"/>
                      <a:ext cx="2126289" cy="1100755"/>
                    </a:xfrm>
                    <a:prstGeom prst="rect">
                      <a:avLst/>
                    </a:prstGeom>
                    <a:ln>
                      <a:noFill/>
                    </a:ln>
                    <a:extLst>
                      <a:ext uri="{53640926-AAD7-44D8-BBD7-CCE9431645EC}">
                        <a14:shadowObscured xmlns:a14="http://schemas.microsoft.com/office/drawing/2010/main"/>
                      </a:ext>
                    </a:extLst>
                  </pic:spPr>
                </pic:pic>
              </a:graphicData>
            </a:graphic>
          </wp:inline>
        </w:drawing>
      </w:r>
    </w:p>
    <w:p w14:paraId="1C837FBA" w14:textId="16DE7EB4" w:rsidR="00F52523" w:rsidRDefault="00F52523" w:rsidP="00626141">
      <w:pPr>
        <w:pStyle w:val="ListParagraph"/>
      </w:pPr>
    </w:p>
    <w:p w14:paraId="70AF7DF4" w14:textId="4C28AAD7" w:rsidR="00424BFB" w:rsidRDefault="00424BFB" w:rsidP="00626141">
      <w:pPr>
        <w:pStyle w:val="ListParagraph"/>
      </w:pPr>
    </w:p>
    <w:p w14:paraId="4F2ED43E" w14:textId="52913C11" w:rsidR="00627086" w:rsidRDefault="00627086" w:rsidP="00626141">
      <w:pPr>
        <w:pStyle w:val="ListParagraph"/>
      </w:pPr>
    </w:p>
    <w:p w14:paraId="28BA4772" w14:textId="77777777" w:rsidR="00627086" w:rsidRDefault="00627086" w:rsidP="00626141">
      <w:pPr>
        <w:pStyle w:val="ListParagraph"/>
      </w:pPr>
    </w:p>
    <w:p w14:paraId="06AF707E" w14:textId="72C77076" w:rsidR="009D4C8B" w:rsidRDefault="00595483" w:rsidP="009D4C8B">
      <w:pPr>
        <w:pStyle w:val="ListParagraph"/>
        <w:numPr>
          <w:ilvl w:val="0"/>
          <w:numId w:val="17"/>
        </w:numPr>
      </w:pPr>
      <w:r>
        <w:t xml:space="preserve">PSOCT </w:t>
      </w:r>
      <w:r w:rsidR="009D4C8B">
        <w:t>Checking tissue boundary</w:t>
      </w:r>
    </w:p>
    <w:p w14:paraId="4F8549F3" w14:textId="77777777" w:rsidR="00BB1FC0" w:rsidRDefault="009852BE" w:rsidP="00BB1FC0">
      <w:pPr>
        <w:pStyle w:val="ListParagraph"/>
      </w:pPr>
      <w:r>
        <w:t xml:space="preserve">Step 1. </w:t>
      </w:r>
      <w:r w:rsidR="00CA51C0">
        <w:t xml:space="preserve">Stop and restart </w:t>
      </w:r>
      <w:proofErr w:type="spellStart"/>
      <w:r w:rsidR="00CA51C0">
        <w:t>mainGUI</w:t>
      </w:r>
      <w:proofErr w:type="spellEnd"/>
      <w:r w:rsidR="00CA51C0">
        <w:t xml:space="preserve">. </w:t>
      </w:r>
      <w:r>
        <w:t xml:space="preserve">In </w:t>
      </w:r>
      <w:r w:rsidR="006867E2" w:rsidRPr="006867E2">
        <w:rPr>
          <w:b/>
          <w:bCs/>
        </w:rPr>
        <w:t>Galvo tab</w:t>
      </w:r>
      <w:r w:rsidR="006867E2">
        <w:t xml:space="preserve"> </w:t>
      </w:r>
      <w:r>
        <w:t xml:space="preserve">set </w:t>
      </w:r>
      <w:r w:rsidR="00610645" w:rsidRPr="00CC0F8C">
        <w:rPr>
          <w:i/>
          <w:iCs/>
          <w:u w:val="single"/>
        </w:rPr>
        <w:t>Custom X&amp;Y size</w:t>
      </w:r>
      <w:r>
        <w:t xml:space="preserve"> to be 300, </w:t>
      </w:r>
      <w:r w:rsidRPr="00CC0F8C">
        <w:rPr>
          <w:i/>
          <w:iCs/>
          <w:u w:val="single"/>
        </w:rPr>
        <w:t>X step size</w:t>
      </w:r>
      <w:r>
        <w:t xml:space="preserve"> to be 10, </w:t>
      </w:r>
      <w:r w:rsidRPr="00CC0F8C">
        <w:rPr>
          <w:i/>
          <w:iCs/>
          <w:u w:val="single"/>
        </w:rPr>
        <w:t>Y step size</w:t>
      </w:r>
      <w:r>
        <w:t xml:space="preserve"> to be 10, set </w:t>
      </w:r>
      <w:r w:rsidRPr="00CC0F8C">
        <w:rPr>
          <w:i/>
          <w:iCs/>
          <w:u w:val="single"/>
        </w:rPr>
        <w:t xml:space="preserve">continuous </w:t>
      </w:r>
      <w:r w:rsidR="006867E2" w:rsidRPr="00CC0F8C">
        <w:rPr>
          <w:i/>
          <w:iCs/>
          <w:u w:val="single"/>
        </w:rPr>
        <w:t>frame</w:t>
      </w:r>
      <w:r>
        <w:t>,</w:t>
      </w:r>
      <w:r w:rsidR="006867E2">
        <w:t xml:space="preserve"> in </w:t>
      </w:r>
      <w:r w:rsidR="006867E2">
        <w:rPr>
          <w:b/>
          <w:bCs/>
        </w:rPr>
        <w:t>Manual Controls tab</w:t>
      </w:r>
      <w:r>
        <w:t xml:space="preserve"> choose </w:t>
      </w:r>
      <w:r w:rsidRPr="00CC0F8C">
        <w:rPr>
          <w:i/>
          <w:iCs/>
          <w:u w:val="single"/>
        </w:rPr>
        <w:t>Alazar FFT</w:t>
      </w:r>
      <w:r>
        <w:t xml:space="preserve">, choose </w:t>
      </w:r>
      <w:r w:rsidRPr="00CC0F8C">
        <w:rPr>
          <w:u w:val="single"/>
        </w:rPr>
        <w:t>channel B</w:t>
      </w:r>
      <w:r w:rsidR="00C439A3">
        <w:t xml:space="preserve">. Check </w:t>
      </w:r>
      <w:proofErr w:type="spellStart"/>
      <w:r w:rsidR="00C439A3">
        <w:t>local_folder</w:t>
      </w:r>
      <w:proofErr w:type="spellEnd"/>
      <w:r w:rsidR="00C439A3">
        <w:t xml:space="preserve"> in Disk W:</w:t>
      </w:r>
      <w:r w:rsidR="00776792">
        <w:t>\</w:t>
      </w:r>
      <w:r w:rsidR="00C439A3">
        <w:t>, make sure there’s no data from previous experiment.</w:t>
      </w:r>
      <w:r w:rsidR="00BB1FC0">
        <w:t xml:space="preserve"> </w:t>
      </w:r>
      <w:r w:rsidR="00BB1FC0">
        <w:t xml:space="preserve">Note: if you create a new data folder in W:\ instead of using the </w:t>
      </w:r>
      <w:proofErr w:type="spellStart"/>
      <w:r w:rsidR="00BB1FC0" w:rsidRPr="00DE444E">
        <w:rPr>
          <w:i/>
          <w:iCs/>
        </w:rPr>
        <w:t>local_folder</w:t>
      </w:r>
      <w:proofErr w:type="spellEnd"/>
      <w:r w:rsidR="00BB1FC0">
        <w:t xml:space="preserve"> that’s already there, remember to configure the folder settings to allow access for all users. Otherwise, the server will not be able to access files there.</w:t>
      </w:r>
    </w:p>
    <w:p w14:paraId="683250AE" w14:textId="4772CA04" w:rsidR="009852BE" w:rsidRDefault="009852BE" w:rsidP="009852BE">
      <w:pPr>
        <w:pStyle w:val="ListParagraph"/>
      </w:pPr>
    </w:p>
    <w:p w14:paraId="640F67F2" w14:textId="5410A29B" w:rsidR="00F52523" w:rsidRDefault="00C439A3" w:rsidP="009852BE">
      <w:pPr>
        <w:pStyle w:val="ListParagraph"/>
      </w:pPr>
      <w:r>
        <w:rPr>
          <w:noProof/>
        </w:rPr>
        <w:lastRenderedPageBreak/>
        <mc:AlternateContent>
          <mc:Choice Requires="wps">
            <w:drawing>
              <wp:anchor distT="0" distB="0" distL="114300" distR="114300" simplePos="0" relativeHeight="251750400" behindDoc="0" locked="0" layoutInCell="1" allowOverlap="1" wp14:anchorId="1D3AF498" wp14:editId="4A5CED59">
                <wp:simplePos x="0" y="0"/>
                <wp:positionH relativeFrom="column">
                  <wp:posOffset>2781300</wp:posOffset>
                </wp:positionH>
                <wp:positionV relativeFrom="paragraph">
                  <wp:posOffset>1517650</wp:posOffset>
                </wp:positionV>
                <wp:extent cx="1054100" cy="711200"/>
                <wp:effectExtent l="0" t="0" r="12700" b="12700"/>
                <wp:wrapNone/>
                <wp:docPr id="49" name="Rectangle 49"/>
                <wp:cNvGraphicFramePr/>
                <a:graphic xmlns:a="http://schemas.openxmlformats.org/drawingml/2006/main">
                  <a:graphicData uri="http://schemas.microsoft.com/office/word/2010/wordprocessingShape">
                    <wps:wsp>
                      <wps:cNvSpPr/>
                      <wps:spPr>
                        <a:xfrm>
                          <a:off x="0" y="0"/>
                          <a:ext cx="1054100" cy="7112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0DF03" id="Rectangle 49" o:spid="_x0000_s1026" style="position:absolute;margin-left:219pt;margin-top:119.5pt;width:83pt;height:56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" filled="f" strokecolor="#ed7d31 [3205]">
                <v:stroke joinstyle="round"/>
              </v:rect>
            </w:pict>
          </mc:Fallback>
        </mc:AlternateContent>
      </w:r>
      <w:r w:rsidR="002E74D5">
        <w:rPr>
          <w:noProof/>
        </w:rPr>
        <mc:AlternateContent>
          <mc:Choice Requires="wps">
            <w:drawing>
              <wp:anchor distT="0" distB="0" distL="114300" distR="114300" simplePos="0" relativeHeight="251711488" behindDoc="0" locked="0" layoutInCell="1" allowOverlap="1" wp14:anchorId="639DAB91" wp14:editId="3A3CA409">
                <wp:simplePos x="0" y="0"/>
                <wp:positionH relativeFrom="column">
                  <wp:posOffset>2813050</wp:posOffset>
                </wp:positionH>
                <wp:positionV relativeFrom="paragraph">
                  <wp:posOffset>1302385</wp:posOffset>
                </wp:positionV>
                <wp:extent cx="603250" cy="184150"/>
                <wp:effectExtent l="0" t="0" r="25400" b="25400"/>
                <wp:wrapNone/>
                <wp:docPr id="18" name="Rectangle 18"/>
                <wp:cNvGraphicFramePr/>
                <a:graphic xmlns:a="http://schemas.openxmlformats.org/drawingml/2006/main">
                  <a:graphicData uri="http://schemas.microsoft.com/office/word/2010/wordprocessingShape">
                    <wps:wsp>
                      <wps:cNvSpPr/>
                      <wps:spPr>
                        <a:xfrm>
                          <a:off x="0" y="0"/>
                          <a:ext cx="603250" cy="1841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ED20C3" id="Rectangle 18" o:spid="_x0000_s1026" style="position:absolute;margin-left:221.5pt;margin-top:102.55pt;width:47.5pt;height:1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" filled="f" strokecolor="#ed7d31 [3205]">
                <v:stroke joinstyle="round"/>
              </v:rect>
            </w:pict>
          </mc:Fallback>
        </mc:AlternateContent>
      </w:r>
      <w:r w:rsidR="002E74D5">
        <w:rPr>
          <w:noProof/>
        </w:rPr>
        <mc:AlternateContent>
          <mc:Choice Requires="wps">
            <w:drawing>
              <wp:anchor distT="0" distB="0" distL="114300" distR="114300" simplePos="0" relativeHeight="251709440" behindDoc="0" locked="0" layoutInCell="1" allowOverlap="1" wp14:anchorId="59EDEAD6" wp14:editId="67EFCA08">
                <wp:simplePos x="0" y="0"/>
                <wp:positionH relativeFrom="column">
                  <wp:posOffset>2806700</wp:posOffset>
                </wp:positionH>
                <wp:positionV relativeFrom="paragraph">
                  <wp:posOffset>1035685</wp:posOffset>
                </wp:positionV>
                <wp:extent cx="895350" cy="184150"/>
                <wp:effectExtent l="0" t="0" r="19050" b="25400"/>
                <wp:wrapNone/>
                <wp:docPr id="17" name="Rectangle 17"/>
                <wp:cNvGraphicFramePr/>
                <a:graphic xmlns:a="http://schemas.openxmlformats.org/drawingml/2006/main">
                  <a:graphicData uri="http://schemas.microsoft.com/office/word/2010/wordprocessingShape">
                    <wps:wsp>
                      <wps:cNvSpPr/>
                      <wps:spPr>
                        <a:xfrm>
                          <a:off x="0" y="0"/>
                          <a:ext cx="895350" cy="1841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E4937" id="Rectangle 17" o:spid="_x0000_s1026" style="position:absolute;margin-left:221pt;margin-top:81.55pt;width:70.5pt;height:1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" filled="f" strokecolor="#ed7d31 [3205]">
                <v:stroke joinstyle="round"/>
              </v:rect>
            </w:pict>
          </mc:Fallback>
        </mc:AlternateContent>
      </w:r>
      <w:r w:rsidR="00027211">
        <w:rPr>
          <w:noProof/>
        </w:rPr>
        <w:drawing>
          <wp:inline distT="0" distB="0" distL="0" distR="0" wp14:anchorId="61173317" wp14:editId="289CA039">
            <wp:extent cx="2081926" cy="2642704"/>
            <wp:effectExtent l="0" t="0" r="1270" b="0"/>
            <wp:docPr id="134" name="Picture 1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application&#10;&#10;Description automatically generated"/>
                    <pic:cNvPicPr/>
                  </pic:nvPicPr>
                  <pic:blipFill rotWithShape="1">
                    <a:blip r:embed="rId39">
                      <a:extLst>
                        <a:ext uri="{28A0092B-C50C-407E-A947-70E740481C1C}">
                          <a14:useLocalDpi xmlns:a14="http://schemas.microsoft.com/office/drawing/2010/main" val="0"/>
                        </a:ext>
                      </a:extLst>
                    </a:blip>
                    <a:srcRect l="1272" t="5462" r="81518" b="52543"/>
                    <a:stretch/>
                  </pic:blipFill>
                  <pic:spPr bwMode="auto">
                    <a:xfrm>
                      <a:off x="0" y="0"/>
                      <a:ext cx="2102970" cy="2669417"/>
                    </a:xfrm>
                    <a:prstGeom prst="rect">
                      <a:avLst/>
                    </a:prstGeom>
                    <a:ln>
                      <a:noFill/>
                    </a:ln>
                    <a:extLst>
                      <a:ext uri="{53640926-AAD7-44D8-BBD7-CCE9431645EC}">
                        <a14:shadowObscured xmlns:a14="http://schemas.microsoft.com/office/drawing/2010/main"/>
                      </a:ext>
                    </a:extLst>
                  </pic:spPr>
                </pic:pic>
              </a:graphicData>
            </a:graphic>
          </wp:inline>
        </w:drawing>
      </w:r>
      <w:r w:rsidR="002E74D5">
        <w:rPr>
          <w:noProof/>
        </w:rPr>
        <w:drawing>
          <wp:inline distT="0" distB="0" distL="0" distR="0" wp14:anchorId="47806EA8" wp14:editId="5CE8352C">
            <wp:extent cx="2120900" cy="2654178"/>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rotWithShape="1">
                    <a:blip r:embed="rId40"/>
                    <a:srcRect r="51759" b="46395"/>
                    <a:stretch/>
                  </pic:blipFill>
                  <pic:spPr bwMode="auto">
                    <a:xfrm>
                      <a:off x="0" y="0"/>
                      <a:ext cx="2128667" cy="2663898"/>
                    </a:xfrm>
                    <a:prstGeom prst="rect">
                      <a:avLst/>
                    </a:prstGeom>
                    <a:ln>
                      <a:noFill/>
                    </a:ln>
                    <a:extLst>
                      <a:ext uri="{53640926-AAD7-44D8-BBD7-CCE9431645EC}">
                        <a14:shadowObscured xmlns:a14="http://schemas.microsoft.com/office/drawing/2010/main"/>
                      </a:ext>
                    </a:extLst>
                  </pic:spPr>
                </pic:pic>
              </a:graphicData>
            </a:graphic>
          </wp:inline>
        </w:drawing>
      </w:r>
    </w:p>
    <w:p w14:paraId="7C051248" w14:textId="1DB51F0F" w:rsidR="009852BE" w:rsidRDefault="009852BE" w:rsidP="009852BE">
      <w:pPr>
        <w:pStyle w:val="ListParagraph"/>
      </w:pPr>
      <w:r>
        <w:t>Step 2. Move XY stages to find the edge of tissue</w:t>
      </w:r>
      <w:r w:rsidR="00F53EAF">
        <w:t xml:space="preserve"> (as shown in fig</w:t>
      </w:r>
      <w:r w:rsidR="009C242C">
        <w:t xml:space="preserve"> below</w:t>
      </w:r>
      <w:r w:rsidR="00F53EAF">
        <w:t>)</w:t>
      </w:r>
      <w:r>
        <w:t xml:space="preserve">, enter the </w:t>
      </w:r>
      <w:r w:rsidR="00610645" w:rsidRPr="00CC0F8C">
        <w:rPr>
          <w:i/>
          <w:iCs/>
          <w:u w:val="single"/>
        </w:rPr>
        <w:t xml:space="preserve">start and stop X&amp;Y </w:t>
      </w:r>
      <w:r w:rsidRPr="00CC0F8C">
        <w:rPr>
          <w:i/>
          <w:iCs/>
          <w:u w:val="single"/>
        </w:rPr>
        <w:t>positions</w:t>
      </w:r>
      <w:r>
        <w:t xml:space="preserve"> to </w:t>
      </w:r>
      <w:r w:rsidRPr="00CC0F8C">
        <w:rPr>
          <w:i/>
          <w:iCs/>
          <w:u w:val="single"/>
        </w:rPr>
        <w:t>Mosaic Parameter</w:t>
      </w:r>
      <w:r w:rsidR="00610645">
        <w:t xml:space="preserve">. Leave </w:t>
      </w:r>
      <w:proofErr w:type="gramStart"/>
      <w:r w:rsidR="00610645" w:rsidRPr="00CC0F8C">
        <w:rPr>
          <w:i/>
          <w:iCs/>
          <w:u w:val="single"/>
        </w:rPr>
        <w:t>FOV</w:t>
      </w:r>
      <w:r w:rsidR="00CC0F8C" w:rsidRPr="00CC0F8C">
        <w:rPr>
          <w:i/>
          <w:iCs/>
          <w:u w:val="single"/>
        </w:rPr>
        <w:t>[</w:t>
      </w:r>
      <w:proofErr w:type="gramEnd"/>
      <w:r w:rsidR="00CC0F8C" w:rsidRPr="00CC0F8C">
        <w:rPr>
          <w:i/>
          <w:iCs/>
          <w:u w:val="single"/>
        </w:rPr>
        <w:t>mm]</w:t>
      </w:r>
      <w:r w:rsidR="00610645">
        <w:t xml:space="preserve"> and </w:t>
      </w:r>
      <w:r w:rsidR="009C242C">
        <w:t xml:space="preserve">leave </w:t>
      </w:r>
      <w:r w:rsidR="00610645">
        <w:t>other parameters as default</w:t>
      </w:r>
      <w:r w:rsidR="009204D5">
        <w:t xml:space="preserve"> (</w:t>
      </w:r>
      <w:r w:rsidR="00776792">
        <w:t>if</w:t>
      </w:r>
      <w:r w:rsidR="009204D5">
        <w:t xml:space="preserve"> you use a different FOV than 3x3mm, you’ll have to change </w:t>
      </w:r>
      <w:r w:rsidR="00776792">
        <w:t>FOV[mm], Percent Overlap</w:t>
      </w:r>
      <w:r w:rsidR="009204D5">
        <w:t>)</w:t>
      </w:r>
      <w:r w:rsidR="00610645">
        <w:t>.</w:t>
      </w:r>
    </w:p>
    <w:p w14:paraId="2261E9ED" w14:textId="79EE55F1" w:rsidR="00C439A3" w:rsidRDefault="00F53EAF" w:rsidP="00C439A3">
      <w:pPr>
        <w:pStyle w:val="ListParagraph"/>
      </w:pPr>
      <w:r>
        <w:rPr>
          <w:noProof/>
        </w:rPr>
        <w:drawing>
          <wp:inline distT="0" distB="0" distL="0" distR="0" wp14:anchorId="4D819F3E" wp14:editId="6BF1829D">
            <wp:extent cx="6219731" cy="3911097"/>
            <wp:effectExtent l="0" t="0" r="3810" b="635"/>
            <wp:docPr id="136" name="Picture 1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application&#10;&#10;Description automatically generated"/>
                    <pic:cNvPicPr/>
                  </pic:nvPicPr>
                  <pic:blipFill rotWithShape="1">
                    <a:blip r:embed="rId41">
                      <a:extLst>
                        <a:ext uri="{28A0092B-C50C-407E-A947-70E740481C1C}">
                          <a14:useLocalDpi xmlns:a14="http://schemas.microsoft.com/office/drawing/2010/main" val="0"/>
                        </a:ext>
                      </a:extLst>
                    </a:blip>
                    <a:srcRect r="39538" b="26373"/>
                    <a:stretch/>
                  </pic:blipFill>
                  <pic:spPr bwMode="auto">
                    <a:xfrm>
                      <a:off x="0" y="0"/>
                      <a:ext cx="6269590" cy="3942450"/>
                    </a:xfrm>
                    <a:prstGeom prst="rect">
                      <a:avLst/>
                    </a:prstGeom>
                    <a:ln>
                      <a:noFill/>
                    </a:ln>
                    <a:extLst>
                      <a:ext uri="{53640926-AAD7-44D8-BBD7-CCE9431645EC}">
                        <a14:shadowObscured xmlns:a14="http://schemas.microsoft.com/office/drawing/2010/main"/>
                      </a:ext>
                    </a:extLst>
                  </pic:spPr>
                </pic:pic>
              </a:graphicData>
            </a:graphic>
          </wp:inline>
        </w:drawing>
      </w:r>
    </w:p>
    <w:p w14:paraId="589D7F73" w14:textId="4AA2CDDE" w:rsidR="00595483" w:rsidRDefault="00595483" w:rsidP="009D4C8B">
      <w:pPr>
        <w:pStyle w:val="ListParagraph"/>
        <w:numPr>
          <w:ilvl w:val="0"/>
          <w:numId w:val="17"/>
        </w:numPr>
      </w:pPr>
      <w:r>
        <w:t>Setting 2P as slave</w:t>
      </w:r>
      <w:r w:rsidR="009C242C">
        <w:t xml:space="preserve"> and fine-tune focus</w:t>
      </w:r>
    </w:p>
    <w:p w14:paraId="6B4281DB" w14:textId="118A38E6" w:rsidR="009852BE" w:rsidRDefault="009852BE" w:rsidP="009852BE">
      <w:pPr>
        <w:pStyle w:val="ListParagraph"/>
      </w:pPr>
      <w:r>
        <w:t>Step 1. Turn on the 2P laser</w:t>
      </w:r>
      <w:r w:rsidR="009C242C">
        <w:t xml:space="preserve"> by switch the key to on</w:t>
      </w:r>
      <w:r>
        <w:t xml:space="preserve">. After laser shows OK, </w:t>
      </w:r>
      <w:r w:rsidR="009C242C">
        <w:t xml:space="preserve">open </w:t>
      </w:r>
      <w:r>
        <w:t>shutter</w:t>
      </w:r>
      <w:r w:rsidR="009C242C">
        <w:t xml:space="preserve"> (DO NOT open shutter immediately after key on)</w:t>
      </w:r>
    </w:p>
    <w:p w14:paraId="1D267D79" w14:textId="1553B15D" w:rsidR="004F2903" w:rsidRDefault="004F2903" w:rsidP="009852BE">
      <w:pPr>
        <w:pStyle w:val="ListParagraph"/>
      </w:pPr>
      <w:r>
        <w:t>Step 2. In 2P computer,</w:t>
      </w:r>
      <w:r w:rsidR="00E73081">
        <w:t xml:space="preserve"> open </w:t>
      </w:r>
      <w:proofErr w:type="spellStart"/>
      <w:r w:rsidR="00E73081">
        <w:t>matlab</w:t>
      </w:r>
      <w:proofErr w:type="spellEnd"/>
      <w:r w:rsidR="00E73081">
        <w:t>, run “</w:t>
      </w:r>
      <w:proofErr w:type="spellStart"/>
      <w:r w:rsidR="00E73081">
        <w:t>scanimage</w:t>
      </w:r>
      <w:proofErr w:type="spellEnd"/>
      <w:r w:rsidR="00E73081">
        <w:t>”, click continue.</w:t>
      </w:r>
      <w:r>
        <w:t xml:space="preserve"> </w:t>
      </w:r>
      <w:r w:rsidR="00E73081">
        <w:t>L</w:t>
      </w:r>
      <w:r>
        <w:t xml:space="preserve">oad default settings, </w:t>
      </w:r>
      <w:r w:rsidR="00E73081">
        <w:t xml:space="preserve">create </w:t>
      </w:r>
      <w:r w:rsidR="00157984">
        <w:t xml:space="preserve">a </w:t>
      </w:r>
      <w:r w:rsidR="00776792">
        <w:t xml:space="preserve">data </w:t>
      </w:r>
      <w:r w:rsidR="00E73081">
        <w:t xml:space="preserve">folder in Data Disk (V:) and </w:t>
      </w:r>
      <w:r w:rsidR="00157984">
        <w:t>enter</w:t>
      </w:r>
      <w:r>
        <w:t xml:space="preserve"> </w:t>
      </w:r>
      <w:r w:rsidR="00E73081">
        <w:t xml:space="preserve">it in </w:t>
      </w:r>
      <w:proofErr w:type="spellStart"/>
      <w:r w:rsidR="00E73081">
        <w:t>scanimage</w:t>
      </w:r>
      <w:proofErr w:type="spellEnd"/>
      <w:r w:rsidR="00E73081">
        <w:t xml:space="preserve"> as </w:t>
      </w:r>
      <w:r>
        <w:t>file directory</w:t>
      </w:r>
      <w:r w:rsidR="009C242C">
        <w:t>.</w:t>
      </w:r>
    </w:p>
    <w:p w14:paraId="023EAAA6" w14:textId="35A69948" w:rsidR="009C242C" w:rsidRDefault="00F64A88" w:rsidP="00E73081">
      <w:pPr>
        <w:pStyle w:val="ListParagraph"/>
      </w:pPr>
      <w:r>
        <w:rPr>
          <w:noProof/>
        </w:rPr>
        <w:lastRenderedPageBreak/>
        <mc:AlternateContent>
          <mc:Choice Requires="wps">
            <w:drawing>
              <wp:anchor distT="0" distB="0" distL="114300" distR="114300" simplePos="0" relativeHeight="251727872" behindDoc="0" locked="0" layoutInCell="1" allowOverlap="1" wp14:anchorId="789344AD" wp14:editId="4A42A56B">
                <wp:simplePos x="0" y="0"/>
                <wp:positionH relativeFrom="column">
                  <wp:posOffset>1562100</wp:posOffset>
                </wp:positionH>
                <wp:positionV relativeFrom="paragraph">
                  <wp:posOffset>368300</wp:posOffset>
                </wp:positionV>
                <wp:extent cx="311150" cy="184150"/>
                <wp:effectExtent l="19050" t="19050" r="12700" b="25400"/>
                <wp:wrapNone/>
                <wp:docPr id="28" name="Rectangle 28"/>
                <wp:cNvGraphicFramePr/>
                <a:graphic xmlns:a="http://schemas.openxmlformats.org/drawingml/2006/main">
                  <a:graphicData uri="http://schemas.microsoft.com/office/word/2010/wordprocessingShape">
                    <wps:wsp>
                      <wps:cNvSpPr/>
                      <wps:spPr>
                        <a:xfrm>
                          <a:off x="0" y="0"/>
                          <a:ext cx="311150" cy="1841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F6288" id="Rectangle 28" o:spid="_x0000_s1026" style="position:absolute;margin-left:123pt;margin-top:29pt;width:24.5pt;height:1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" filled="f" strokecolor="#ed7d31 [3205]" strokeweight="2.25pt">
                <v:stroke joinstyle="round"/>
              </v:rect>
            </w:pict>
          </mc:Fallback>
        </mc:AlternateContent>
      </w:r>
      <w:r>
        <w:rPr>
          <w:noProof/>
        </w:rPr>
        <w:drawing>
          <wp:inline distT="0" distB="0" distL="0" distR="0" wp14:anchorId="7369D3A3" wp14:editId="636E693E">
            <wp:extent cx="2928269" cy="2108835"/>
            <wp:effectExtent l="0" t="0" r="571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46681" cy="2122095"/>
                    </a:xfrm>
                    <a:prstGeom prst="rect">
                      <a:avLst/>
                    </a:prstGeom>
                  </pic:spPr>
                </pic:pic>
              </a:graphicData>
            </a:graphic>
          </wp:inline>
        </w:drawing>
      </w:r>
      <w:r>
        <w:rPr>
          <w:noProof/>
        </w:rPr>
        <w:drawing>
          <wp:inline distT="0" distB="0" distL="0" distR="0" wp14:anchorId="2BCFA8B8" wp14:editId="320D90CB">
            <wp:extent cx="3276622" cy="21005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12113"/>
                    <a:stretch/>
                  </pic:blipFill>
                  <pic:spPr bwMode="auto">
                    <a:xfrm>
                      <a:off x="0" y="0"/>
                      <a:ext cx="3311075" cy="2122667"/>
                    </a:xfrm>
                    <a:prstGeom prst="rect">
                      <a:avLst/>
                    </a:prstGeom>
                    <a:ln>
                      <a:noFill/>
                    </a:ln>
                    <a:extLst>
                      <a:ext uri="{53640926-AAD7-44D8-BBD7-CCE9431645EC}">
                        <a14:shadowObscured xmlns:a14="http://schemas.microsoft.com/office/drawing/2010/main"/>
                      </a:ext>
                    </a:extLst>
                  </pic:spPr>
                </pic:pic>
              </a:graphicData>
            </a:graphic>
          </wp:inline>
        </w:drawing>
      </w:r>
    </w:p>
    <w:p w14:paraId="7B338E99" w14:textId="02ECF943" w:rsidR="009C242C" w:rsidRDefault="009C242C" w:rsidP="00E73081">
      <w:pPr>
        <w:pStyle w:val="ListParagraph"/>
      </w:pPr>
      <w:r>
        <w:t>Step 3. Move XY stage to image gray matter. Click GRAB in Main Controls to grab an 2PM image. Move the Z stage up and down by 50um or so and take images at those positions as well. Compare those images and determine which is the best focus depth. Enter that focus depth to PSOCT computer-&gt;</w:t>
      </w:r>
      <w:proofErr w:type="spellStart"/>
      <w:r>
        <w:t>mainGUI</w:t>
      </w:r>
      <w:proofErr w:type="spellEnd"/>
      <w:r>
        <w:t>-&gt;config-&gt;first image height.</w:t>
      </w:r>
    </w:p>
    <w:p w14:paraId="00DF20A1" w14:textId="7A4547A0" w:rsidR="009C242C" w:rsidRDefault="009C242C" w:rsidP="00E73081">
      <w:pPr>
        <w:pStyle w:val="ListParagraph"/>
      </w:pPr>
      <w:r>
        <w:t xml:space="preserve">Step 4. If you changed the first image height by a lot, you need to readjust the reference arm, making sure there’s 30-50 pixels </w:t>
      </w:r>
      <w:r w:rsidR="00BB1FC0">
        <w:t>above tissue signal.</w:t>
      </w:r>
    </w:p>
    <w:p w14:paraId="29EE3111" w14:textId="201F9087" w:rsidR="00BB1FC0" w:rsidRDefault="00BB1FC0" w:rsidP="00E73081">
      <w:pPr>
        <w:pStyle w:val="ListParagraph"/>
      </w:pPr>
      <w:r>
        <w:t>Step 5, make a subfolder inside the 2PM data folder, change the default save folder to that new folder and click LOOP.</w:t>
      </w:r>
    </w:p>
    <w:p w14:paraId="7D93E8F2" w14:textId="53533DA4" w:rsidR="00E73081" w:rsidRDefault="00BB1FC0" w:rsidP="00E73081">
      <w:pPr>
        <w:pStyle w:val="ListParagraph"/>
      </w:pPr>
      <w:r>
        <w:rPr>
          <w:noProof/>
        </w:rPr>
        <mc:AlternateContent>
          <mc:Choice Requires="wps">
            <w:drawing>
              <wp:anchor distT="0" distB="0" distL="114300" distR="114300" simplePos="0" relativeHeight="251731968" behindDoc="0" locked="0" layoutInCell="1" allowOverlap="1" wp14:anchorId="10BFF0E4" wp14:editId="39D86380">
                <wp:simplePos x="0" y="0"/>
                <wp:positionH relativeFrom="column">
                  <wp:posOffset>1403350</wp:posOffset>
                </wp:positionH>
                <wp:positionV relativeFrom="paragraph">
                  <wp:posOffset>718185</wp:posOffset>
                </wp:positionV>
                <wp:extent cx="603250" cy="114300"/>
                <wp:effectExtent l="19050" t="19050" r="25400" b="19050"/>
                <wp:wrapNone/>
                <wp:docPr id="38" name="Rectangle 38"/>
                <wp:cNvGraphicFramePr/>
                <a:graphic xmlns:a="http://schemas.openxmlformats.org/drawingml/2006/main">
                  <a:graphicData uri="http://schemas.microsoft.com/office/word/2010/wordprocessingShape">
                    <wps:wsp>
                      <wps:cNvSpPr/>
                      <wps:spPr>
                        <a:xfrm>
                          <a:off x="0" y="0"/>
                          <a:ext cx="603250" cy="11430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C08B8" id="Rectangle 38" o:spid="_x0000_s1026" style="position:absolute;margin-left:110.5pt;margin-top:56.55pt;width:47.5pt;height:9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" filled="f" strokecolor="#ed7d31 [3205]" strokeweight="2.25pt">
                <v:stroke joinstyle="round"/>
              </v:rect>
            </w:pict>
          </mc:Fallback>
        </mc:AlternateContent>
      </w:r>
      <w:r>
        <w:rPr>
          <w:noProof/>
        </w:rPr>
        <mc:AlternateContent>
          <mc:Choice Requires="wps">
            <w:drawing>
              <wp:anchor distT="0" distB="0" distL="114300" distR="114300" simplePos="0" relativeHeight="251729920" behindDoc="0" locked="0" layoutInCell="1" allowOverlap="1" wp14:anchorId="5D55154B" wp14:editId="45570C59">
                <wp:simplePos x="0" y="0"/>
                <wp:positionH relativeFrom="column">
                  <wp:posOffset>838199</wp:posOffset>
                </wp:positionH>
                <wp:positionV relativeFrom="paragraph">
                  <wp:posOffset>1035685</wp:posOffset>
                </wp:positionV>
                <wp:extent cx="390525" cy="161925"/>
                <wp:effectExtent l="19050" t="19050" r="28575" b="28575"/>
                <wp:wrapNone/>
                <wp:docPr id="37" name="Rectangle 37"/>
                <wp:cNvGraphicFramePr/>
                <a:graphic xmlns:a="http://schemas.openxmlformats.org/drawingml/2006/main">
                  <a:graphicData uri="http://schemas.microsoft.com/office/word/2010/wordprocessingShape">
                    <wps:wsp>
                      <wps:cNvSpPr/>
                      <wps:spPr>
                        <a:xfrm>
                          <a:off x="0" y="0"/>
                          <a:ext cx="390525" cy="1619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DAD60" id="Rectangle 37" o:spid="_x0000_s1026" style="position:absolute;margin-left:66pt;margin-top:81.55pt;width:30.75pt;height:12.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" filled="f" strokecolor="#ed7d31 [3205]" strokeweight="2.25pt">
                <v:stroke joinstyle="round"/>
              </v:rect>
            </w:pict>
          </mc:Fallback>
        </mc:AlternateContent>
      </w:r>
      <w:r w:rsidR="00157984">
        <w:rPr>
          <w:noProof/>
        </w:rPr>
        <w:drawing>
          <wp:inline distT="0" distB="0" distL="0" distR="0" wp14:anchorId="285CF91F" wp14:editId="3F5731B4">
            <wp:extent cx="4737100" cy="120015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 r="23769" b="65665"/>
                    <a:stretch/>
                  </pic:blipFill>
                  <pic:spPr bwMode="auto">
                    <a:xfrm>
                      <a:off x="0" y="0"/>
                      <a:ext cx="4747611" cy="1202813"/>
                    </a:xfrm>
                    <a:prstGeom prst="rect">
                      <a:avLst/>
                    </a:prstGeom>
                    <a:ln>
                      <a:noFill/>
                    </a:ln>
                    <a:extLst>
                      <a:ext uri="{53640926-AAD7-44D8-BBD7-CCE9431645EC}">
                        <a14:shadowObscured xmlns:a14="http://schemas.microsoft.com/office/drawing/2010/main"/>
                      </a:ext>
                    </a:extLst>
                  </pic:spPr>
                </pic:pic>
              </a:graphicData>
            </a:graphic>
          </wp:inline>
        </w:drawing>
      </w:r>
    </w:p>
    <w:p w14:paraId="3D41E9C1" w14:textId="60AE4701" w:rsidR="00EC3EB9" w:rsidRDefault="00EC3EB9" w:rsidP="00EC3EB9">
      <w:pPr>
        <w:pStyle w:val="ListParagraph"/>
        <w:numPr>
          <w:ilvl w:val="0"/>
          <w:numId w:val="17"/>
        </w:numPr>
      </w:pPr>
      <w:r>
        <w:t>Setting up local server</w:t>
      </w:r>
    </w:p>
    <w:p w14:paraId="3378210F" w14:textId="01231991" w:rsidR="00EC3EB9" w:rsidRDefault="00EC3EB9" w:rsidP="00EC3EB9">
      <w:pPr>
        <w:pStyle w:val="ListParagraph"/>
      </w:pPr>
      <w:r>
        <w:t xml:space="preserve">Step 1. </w:t>
      </w:r>
      <w:r w:rsidR="00BB1FC0">
        <w:t xml:space="preserve">Connect the PSOCT computer keyboard to the local server. </w:t>
      </w:r>
      <w:r>
        <w:t xml:space="preserve">In </w:t>
      </w:r>
      <w:r w:rsidR="00776792">
        <w:t>Terminal</w:t>
      </w:r>
      <w:r>
        <w:t xml:space="preserve"> navigate to ~/</w:t>
      </w:r>
      <w:proofErr w:type="spellStart"/>
      <w:r>
        <w:t>PycharmProjects</w:t>
      </w:r>
      <w:proofErr w:type="spellEnd"/>
      <w:r>
        <w:t>/</w:t>
      </w:r>
      <w:proofErr w:type="spellStart"/>
      <w:r>
        <w:t>Braincache</w:t>
      </w:r>
      <w:proofErr w:type="spellEnd"/>
      <w:r>
        <w:t>/</w:t>
      </w:r>
    </w:p>
    <w:p w14:paraId="6F515432" w14:textId="074A28BE" w:rsidR="00EC3EB9" w:rsidRDefault="00EC3EB9" w:rsidP="00EC3EB9">
      <w:pPr>
        <w:pStyle w:val="ListParagraph"/>
      </w:pPr>
      <w:r>
        <w:t xml:space="preserve">Step 2. Run “python </w:t>
      </w:r>
      <w:r w:rsidR="00BB1FC0">
        <w:t>data2SCC</w:t>
      </w:r>
      <w:r>
        <w:t>.py”</w:t>
      </w:r>
    </w:p>
    <w:p w14:paraId="4309B553" w14:textId="146796FA" w:rsidR="00BB1FC0" w:rsidRDefault="00BB1FC0" w:rsidP="00BB1FC0">
      <w:pPr>
        <w:pStyle w:val="ListParagraph"/>
        <w:numPr>
          <w:ilvl w:val="0"/>
          <w:numId w:val="17"/>
        </w:numPr>
      </w:pPr>
      <w:r>
        <w:t>Setting up text message reminder</w:t>
      </w:r>
    </w:p>
    <w:p w14:paraId="4E8F376E" w14:textId="5955299F" w:rsidR="00776792" w:rsidRDefault="00776792" w:rsidP="00EC3EB9">
      <w:pPr>
        <w:pStyle w:val="ListParagraph"/>
      </w:pPr>
      <w:r>
        <w:t xml:space="preserve">Step </w:t>
      </w:r>
      <w:r w:rsidR="00BB1FC0">
        <w:t>1</w:t>
      </w:r>
      <w:r>
        <w:t xml:space="preserve">. Log in to </w:t>
      </w:r>
      <w:proofErr w:type="spellStart"/>
      <w:r>
        <w:t>gmail</w:t>
      </w:r>
      <w:proofErr w:type="spellEnd"/>
      <w:r>
        <w:t xml:space="preserve"> account </w:t>
      </w:r>
      <w:hyperlink r:id="rId45" w:history="1">
        <w:r w:rsidRPr="004B1D09">
          <w:rPr>
            <w:rStyle w:val="Hyperlink"/>
            <w:rFonts w:ascii="Roboto" w:hAnsi="Roboto"/>
            <w:sz w:val="21"/>
            <w:szCs w:val="21"/>
            <w:shd w:val="clear" w:color="auto" w:fill="FFFFFF"/>
          </w:rPr>
          <w:t>serialsectionoct@gmail.com</w:t>
        </w:r>
      </w:hyperlink>
      <w:r>
        <w:rPr>
          <w:rFonts w:ascii="Roboto" w:hAnsi="Roboto"/>
          <w:color w:val="5F6368"/>
          <w:sz w:val="21"/>
          <w:szCs w:val="21"/>
          <w:shd w:val="clear" w:color="auto" w:fill="FFFFFF"/>
        </w:rPr>
        <w:t xml:space="preserve">, go to </w:t>
      </w:r>
      <w:r w:rsidRPr="00CC0F8C">
        <w:rPr>
          <w:rFonts w:ascii="Roboto" w:hAnsi="Roboto"/>
          <w:i/>
          <w:iCs/>
          <w:color w:val="5F6368"/>
          <w:sz w:val="21"/>
          <w:szCs w:val="21"/>
          <w:u w:val="single"/>
          <w:shd w:val="clear" w:color="auto" w:fill="FFFFFF"/>
        </w:rPr>
        <w:t>manage your google account</w:t>
      </w:r>
      <w:r>
        <w:rPr>
          <w:rFonts w:ascii="Roboto" w:hAnsi="Roboto"/>
          <w:color w:val="5F6368"/>
          <w:sz w:val="21"/>
          <w:szCs w:val="21"/>
          <w:shd w:val="clear" w:color="auto" w:fill="FFFFFF"/>
        </w:rPr>
        <w:t xml:space="preserve"> -&gt; </w:t>
      </w:r>
      <w:r w:rsidRPr="00CC0F8C">
        <w:rPr>
          <w:rFonts w:ascii="Roboto" w:hAnsi="Roboto"/>
          <w:i/>
          <w:iCs/>
          <w:color w:val="5F6368"/>
          <w:sz w:val="21"/>
          <w:szCs w:val="21"/>
          <w:u w:val="single"/>
          <w:shd w:val="clear" w:color="auto" w:fill="FFFFFF"/>
        </w:rPr>
        <w:t>Security</w:t>
      </w:r>
      <w:r>
        <w:rPr>
          <w:rFonts w:ascii="Roboto" w:hAnsi="Roboto"/>
          <w:color w:val="5F6368"/>
          <w:sz w:val="21"/>
          <w:szCs w:val="21"/>
          <w:shd w:val="clear" w:color="auto" w:fill="FFFFFF"/>
        </w:rPr>
        <w:t>-&gt;</w:t>
      </w:r>
      <w:r w:rsidRPr="00CC0F8C">
        <w:rPr>
          <w:rFonts w:ascii="Roboto" w:hAnsi="Roboto"/>
          <w:i/>
          <w:iCs/>
          <w:color w:val="5F6368"/>
          <w:sz w:val="21"/>
          <w:szCs w:val="21"/>
          <w:u w:val="single"/>
          <w:shd w:val="clear" w:color="auto" w:fill="FFFFFF"/>
        </w:rPr>
        <w:t>Less secure app access</w:t>
      </w:r>
      <w:r>
        <w:rPr>
          <w:rFonts w:ascii="Roboto" w:hAnsi="Roboto"/>
          <w:color w:val="5F6368"/>
          <w:sz w:val="21"/>
          <w:szCs w:val="21"/>
          <w:shd w:val="clear" w:color="auto" w:fill="FFFFFF"/>
        </w:rPr>
        <w:t>, make sure access is turned on.</w:t>
      </w:r>
    </w:p>
    <w:p w14:paraId="062A6ED0" w14:textId="2E36F5B5" w:rsidR="00776792" w:rsidRDefault="00776792" w:rsidP="00EC3EB9">
      <w:pPr>
        <w:pStyle w:val="ListParagraph"/>
      </w:pPr>
      <w:r>
        <w:rPr>
          <w:noProof/>
        </w:rPr>
        <mc:AlternateContent>
          <mc:Choice Requires="wps">
            <w:drawing>
              <wp:anchor distT="0" distB="0" distL="114300" distR="114300" simplePos="0" relativeHeight="251756544" behindDoc="0" locked="0" layoutInCell="1" allowOverlap="1" wp14:anchorId="165EC7AA" wp14:editId="0A550C96">
                <wp:simplePos x="0" y="0"/>
                <wp:positionH relativeFrom="column">
                  <wp:posOffset>1930400</wp:posOffset>
                </wp:positionH>
                <wp:positionV relativeFrom="paragraph">
                  <wp:posOffset>1948815</wp:posOffset>
                </wp:positionV>
                <wp:extent cx="311150" cy="184150"/>
                <wp:effectExtent l="19050" t="19050" r="12700" b="25400"/>
                <wp:wrapNone/>
                <wp:docPr id="132" name="Rectangle 132"/>
                <wp:cNvGraphicFramePr/>
                <a:graphic xmlns:a="http://schemas.openxmlformats.org/drawingml/2006/main">
                  <a:graphicData uri="http://schemas.microsoft.com/office/word/2010/wordprocessingShape">
                    <wps:wsp>
                      <wps:cNvSpPr/>
                      <wps:spPr>
                        <a:xfrm>
                          <a:off x="0" y="0"/>
                          <a:ext cx="311150" cy="1841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96AFC" id="Rectangle 132" o:spid="_x0000_s1026" style="position:absolute;margin-left:152pt;margin-top:153.45pt;width:24.5pt;height:14.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" filled="f" strokecolor="#ed7d31 [3205]" strokeweight="2.25pt">
                <v:stroke joinstyle="round"/>
              </v:rect>
            </w:pict>
          </mc:Fallback>
        </mc:AlternateContent>
      </w:r>
      <w:r>
        <w:rPr>
          <w:noProof/>
        </w:rPr>
        <w:drawing>
          <wp:inline distT="0" distB="0" distL="0" distR="0" wp14:anchorId="1E978C0B" wp14:editId="4BBC7539">
            <wp:extent cx="5978554" cy="2438400"/>
            <wp:effectExtent l="0" t="0" r="3175" b="0"/>
            <wp:docPr id="129" name="Picture 1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 application, email&#10;&#10;Description automatically generated"/>
                    <pic:cNvPicPr/>
                  </pic:nvPicPr>
                  <pic:blipFill rotWithShape="1">
                    <a:blip r:embed="rId46"/>
                    <a:srcRect t="8435" r="1018" b="23461"/>
                    <a:stretch/>
                  </pic:blipFill>
                  <pic:spPr bwMode="auto">
                    <a:xfrm>
                      <a:off x="0" y="0"/>
                      <a:ext cx="5981346" cy="2439539"/>
                    </a:xfrm>
                    <a:prstGeom prst="rect">
                      <a:avLst/>
                    </a:prstGeom>
                    <a:ln>
                      <a:noFill/>
                    </a:ln>
                    <a:extLst>
                      <a:ext uri="{53640926-AAD7-44D8-BBD7-CCE9431645EC}">
                        <a14:shadowObscured xmlns:a14="http://schemas.microsoft.com/office/drawing/2010/main"/>
                      </a:ext>
                    </a:extLst>
                  </pic:spPr>
                </pic:pic>
              </a:graphicData>
            </a:graphic>
          </wp:inline>
        </w:drawing>
      </w:r>
    </w:p>
    <w:p w14:paraId="45E7F349" w14:textId="75F86135" w:rsidR="006E32F5" w:rsidRDefault="006E32F5" w:rsidP="00EC3EB9">
      <w:pPr>
        <w:pStyle w:val="ListParagraph"/>
      </w:pPr>
    </w:p>
    <w:p w14:paraId="168F77B5" w14:textId="3E4593CE" w:rsidR="009D4C8B" w:rsidRDefault="00C43102" w:rsidP="009D4C8B">
      <w:pPr>
        <w:pStyle w:val="ListParagraph"/>
        <w:numPr>
          <w:ilvl w:val="0"/>
          <w:numId w:val="17"/>
        </w:numPr>
      </w:pPr>
      <w:r>
        <w:t>If experiment is i</w:t>
      </w:r>
      <w:r w:rsidR="009D4C8B">
        <w:t>maging the surface of tissue or a slice of tissue</w:t>
      </w:r>
    </w:p>
    <w:p w14:paraId="726663E8" w14:textId="4AF3D227" w:rsidR="004F2903" w:rsidRDefault="004F2903" w:rsidP="004F2903">
      <w:pPr>
        <w:pStyle w:val="ListParagraph"/>
      </w:pPr>
      <w:r>
        <w:t>Step 1. If using 2P, turn off room light. Close microscope curtain</w:t>
      </w:r>
    </w:p>
    <w:p w14:paraId="06D1F80A" w14:textId="763FAA9D" w:rsidR="004F2903" w:rsidRDefault="004F2903" w:rsidP="004F2903">
      <w:pPr>
        <w:pStyle w:val="ListParagraph"/>
      </w:pPr>
      <w:r>
        <w:lastRenderedPageBreak/>
        <w:t xml:space="preserve">Step 2. If using 2P, turn on PMT controller, using default voltage settings. </w:t>
      </w:r>
      <w:r w:rsidR="007C0250">
        <w:t>Setting shutter to X gate mode and enable</w:t>
      </w:r>
      <w:r w:rsidR="003C3D6A">
        <w:t xml:space="preserve">. Enter </w:t>
      </w:r>
      <w:r w:rsidR="00BB1FC0">
        <w:t>9</w:t>
      </w:r>
      <w:r w:rsidR="003C3D6A">
        <w:t>0mW in attenuator power.</w:t>
      </w:r>
    </w:p>
    <w:p w14:paraId="6D80E958" w14:textId="34D70421" w:rsidR="009632AA" w:rsidRDefault="004F2903" w:rsidP="009632AA">
      <w:pPr>
        <w:pStyle w:val="ListParagraph"/>
      </w:pPr>
      <w:r>
        <w:t xml:space="preserve">Step 3. In </w:t>
      </w:r>
      <w:proofErr w:type="spellStart"/>
      <w:r>
        <w:t>mainGUI</w:t>
      </w:r>
      <w:proofErr w:type="spellEnd"/>
      <w:r>
        <w:t xml:space="preserve">, </w:t>
      </w:r>
      <w:r w:rsidR="002805E8">
        <w:t xml:space="preserve">restart software, </w:t>
      </w:r>
      <w:r w:rsidR="007C582A">
        <w:t xml:space="preserve">in </w:t>
      </w:r>
      <w:r w:rsidR="007C582A">
        <w:rPr>
          <w:b/>
          <w:bCs/>
        </w:rPr>
        <w:t xml:space="preserve">Galvo tab </w:t>
      </w:r>
      <w:r>
        <w:t xml:space="preserve">choose </w:t>
      </w:r>
      <w:r w:rsidRPr="00CC0F8C">
        <w:rPr>
          <w:i/>
          <w:iCs/>
          <w:u w:val="single"/>
        </w:rPr>
        <w:t>Mosaic mode</w:t>
      </w:r>
      <w:r>
        <w:t xml:space="preserve">, set </w:t>
      </w:r>
      <w:r w:rsidR="0009379D" w:rsidRPr="00CC0F8C">
        <w:rPr>
          <w:i/>
          <w:iCs/>
          <w:u w:val="single"/>
        </w:rPr>
        <w:t>custom X size</w:t>
      </w:r>
      <w:r>
        <w:t xml:space="preserve"> to be 1</w:t>
      </w:r>
      <w:r w:rsidR="007C0250">
        <w:t>20</w:t>
      </w:r>
      <w:r>
        <w:t>0 (or some other FOV size</w:t>
      </w:r>
      <w:r w:rsidR="0009379D">
        <w:t xml:space="preserve"> as you wish</w:t>
      </w:r>
      <w:r>
        <w:t xml:space="preserve">), </w:t>
      </w:r>
      <w:r w:rsidR="0009379D" w:rsidRPr="00CC0F8C">
        <w:rPr>
          <w:i/>
          <w:iCs/>
          <w:u w:val="single"/>
        </w:rPr>
        <w:t>Y size</w:t>
      </w:r>
      <w:r>
        <w:t xml:space="preserve"> to be 1100 (or some other FOV size</w:t>
      </w:r>
      <w:r w:rsidR="0009379D">
        <w:t xml:space="preserve"> as you wish, the default give</w:t>
      </w:r>
      <w:r w:rsidR="00CA51C0">
        <w:t>s</w:t>
      </w:r>
      <w:r w:rsidR="0009379D">
        <w:t xml:space="preserve"> you 3x3mm FOV</w:t>
      </w:r>
      <w:r w:rsidRPr="00CC0F8C">
        <w:rPr>
          <w:u w:val="single"/>
        </w:rPr>
        <w:t xml:space="preserve">), </w:t>
      </w:r>
      <w:r w:rsidRPr="00CC0F8C">
        <w:rPr>
          <w:i/>
          <w:iCs/>
          <w:u w:val="single"/>
        </w:rPr>
        <w:t>X step size</w:t>
      </w:r>
      <w:r>
        <w:t xml:space="preserve"> to be 2</w:t>
      </w:r>
      <w:r w:rsidR="00BB1FC0">
        <w:t>.01</w:t>
      </w:r>
      <w:r>
        <w:t xml:space="preserve">, </w:t>
      </w:r>
      <w:r w:rsidRPr="00CC0F8C">
        <w:rPr>
          <w:i/>
          <w:iCs/>
          <w:u w:val="single"/>
        </w:rPr>
        <w:t>Y step size</w:t>
      </w:r>
      <w:r>
        <w:t xml:space="preserve"> to be 2.4</w:t>
      </w:r>
      <w:r w:rsidR="00BB1FC0">
        <w:t>7</w:t>
      </w:r>
      <w:r w:rsidR="009632AA">
        <w:t xml:space="preserve">, </w:t>
      </w:r>
      <w:r w:rsidR="009632AA" w:rsidRPr="00CC0F8C">
        <w:rPr>
          <w:i/>
          <w:iCs/>
          <w:u w:val="single"/>
        </w:rPr>
        <w:t>Init Tables</w:t>
      </w:r>
      <w:r w:rsidR="009632AA">
        <w:t xml:space="preserve">; in </w:t>
      </w:r>
      <w:r w:rsidR="009632AA">
        <w:rPr>
          <w:b/>
          <w:bCs/>
        </w:rPr>
        <w:t xml:space="preserve">Manual Controls tab </w:t>
      </w:r>
      <w:r>
        <w:t xml:space="preserve">choose </w:t>
      </w:r>
      <w:r w:rsidRPr="00CC0F8C">
        <w:rPr>
          <w:i/>
          <w:iCs/>
          <w:u w:val="single"/>
        </w:rPr>
        <w:t>GPU FFT</w:t>
      </w:r>
      <w:r>
        <w:t>, choose Channels (A, B or A+B</w:t>
      </w:r>
      <w:r w:rsidR="0009379D">
        <w:t>, depending on your application. For default choose A+B</w:t>
      </w:r>
      <w:r>
        <w:t>)</w:t>
      </w:r>
      <w:r w:rsidR="0009379D">
        <w:t>,</w:t>
      </w:r>
      <w:r w:rsidR="00BB1FC0">
        <w:t xml:space="preserve"> choose Outputs for GPU FFT as </w:t>
      </w:r>
      <w:proofErr w:type="spellStart"/>
      <w:r w:rsidR="00BB1FC0">
        <w:t>Amp+Phase</w:t>
      </w:r>
      <w:proofErr w:type="spellEnd"/>
      <w:r w:rsidR="00BB1FC0">
        <w:t xml:space="preserve"> diff,</w:t>
      </w:r>
      <w:r w:rsidR="009632AA">
        <w:t xml:space="preserve"> set </w:t>
      </w:r>
      <w:r w:rsidR="006B69DA" w:rsidRPr="006B69DA">
        <w:rPr>
          <w:i/>
          <w:iCs/>
          <w:u w:val="single"/>
        </w:rPr>
        <w:t>Data Path</w:t>
      </w:r>
      <w:r w:rsidR="006B69DA">
        <w:t xml:space="preserve"> to be </w:t>
      </w:r>
      <w:proofErr w:type="spellStart"/>
      <w:r w:rsidR="006B69DA" w:rsidRPr="006B69DA">
        <w:rPr>
          <w:i/>
          <w:iCs/>
          <w:u w:val="single"/>
        </w:rPr>
        <w:t>local_folder</w:t>
      </w:r>
      <w:proofErr w:type="spellEnd"/>
      <w:r w:rsidR="009632AA">
        <w:t xml:space="preserve">, enable </w:t>
      </w:r>
      <w:r w:rsidR="006B69DA">
        <w:rPr>
          <w:i/>
          <w:iCs/>
          <w:u w:val="single"/>
        </w:rPr>
        <w:t>S</w:t>
      </w:r>
      <w:r w:rsidR="009632AA" w:rsidRPr="00CC0F8C">
        <w:rPr>
          <w:i/>
          <w:iCs/>
          <w:u w:val="single"/>
        </w:rPr>
        <w:t xml:space="preserve">ave </w:t>
      </w:r>
      <w:proofErr w:type="gramStart"/>
      <w:r w:rsidR="009632AA" w:rsidRPr="00CC0F8C">
        <w:rPr>
          <w:i/>
          <w:iCs/>
          <w:u w:val="single"/>
        </w:rPr>
        <w:t>data</w:t>
      </w:r>
      <w:r w:rsidR="006B69DA">
        <w:rPr>
          <w:i/>
          <w:iCs/>
          <w:u w:val="single"/>
        </w:rPr>
        <w:t>?</w:t>
      </w:r>
      <w:r w:rsidR="009632AA">
        <w:t>,</w:t>
      </w:r>
      <w:proofErr w:type="gramEnd"/>
      <w:r w:rsidR="0009379D">
        <w:t xml:space="preserve"> double check all settings</w:t>
      </w:r>
      <w:r w:rsidR="009632AA">
        <w:t>;</w:t>
      </w:r>
      <w:r w:rsidR="0009379D">
        <w:t xml:space="preserve"> </w:t>
      </w:r>
      <w:r w:rsidR="009632AA">
        <w:t xml:space="preserve">in </w:t>
      </w:r>
      <w:r w:rsidR="009632AA">
        <w:rPr>
          <w:b/>
          <w:bCs/>
        </w:rPr>
        <w:t xml:space="preserve">Config tab </w:t>
      </w:r>
      <w:r w:rsidR="009632AA">
        <w:t xml:space="preserve">set </w:t>
      </w:r>
      <w:r w:rsidR="0009379D">
        <w:t>the first item in Z stage settings</w:t>
      </w:r>
      <w:r w:rsidR="009632AA">
        <w:t xml:space="preserve"> (random numbers to slice thickness, disable block, set power).</w:t>
      </w:r>
      <w:r>
        <w:t xml:space="preserve"> </w:t>
      </w:r>
      <w:r w:rsidR="0009379D">
        <w:t>Then</w:t>
      </w:r>
      <w:r>
        <w:t xml:space="preserve"> run</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27"/>
        <w:gridCol w:w="3323"/>
        <w:gridCol w:w="4045"/>
      </w:tblGrid>
      <w:tr w:rsidR="009632AA" w14:paraId="6F91971B" w14:textId="77777777" w:rsidTr="009632AA">
        <w:tc>
          <w:tcPr>
            <w:tcW w:w="3427" w:type="dxa"/>
          </w:tcPr>
          <w:p w14:paraId="3ECEEB01" w14:textId="6DBCB3C5" w:rsidR="009632AA" w:rsidRDefault="00CC0F8C" w:rsidP="004F2903">
            <w:pPr>
              <w:pStyle w:val="ListParagraph"/>
              <w:ind w:left="0"/>
            </w:pPr>
            <w:r>
              <w:rPr>
                <w:noProof/>
              </w:rPr>
              <mc:AlternateContent>
                <mc:Choice Requires="wps">
                  <w:drawing>
                    <wp:anchor distT="0" distB="0" distL="114300" distR="114300" simplePos="0" relativeHeight="251715584" behindDoc="0" locked="0" layoutInCell="1" allowOverlap="1" wp14:anchorId="7F3278CF" wp14:editId="1AA9AAD8">
                      <wp:simplePos x="0" y="0"/>
                      <wp:positionH relativeFrom="column">
                        <wp:posOffset>447675</wp:posOffset>
                      </wp:positionH>
                      <wp:positionV relativeFrom="paragraph">
                        <wp:posOffset>1501140</wp:posOffset>
                      </wp:positionV>
                      <wp:extent cx="895350" cy="184150"/>
                      <wp:effectExtent l="0" t="0" r="19050" b="25400"/>
                      <wp:wrapNone/>
                      <wp:docPr id="25" name="Rectangle 25"/>
                      <wp:cNvGraphicFramePr/>
                      <a:graphic xmlns:a="http://schemas.openxmlformats.org/drawingml/2006/main">
                        <a:graphicData uri="http://schemas.microsoft.com/office/word/2010/wordprocessingShape">
                          <wps:wsp>
                            <wps:cNvSpPr/>
                            <wps:spPr>
                              <a:xfrm>
                                <a:off x="0" y="0"/>
                                <a:ext cx="895350" cy="1841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4B584" id="Rectangle 25" o:spid="_x0000_s1026" style="position:absolute;margin-left:35.25pt;margin-top:118.2pt;width:70.5pt;height:1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" filled="f" strokecolor="#ed7d31 [3205]">
                      <v:stroke joinstyle="round"/>
                    </v:rect>
                  </w:pict>
                </mc:Fallback>
              </mc:AlternateContent>
            </w:r>
            <w:r w:rsidR="00057B02">
              <w:rPr>
                <w:noProof/>
              </w:rPr>
              <mc:AlternateContent>
                <mc:Choice Requires="wps">
                  <w:drawing>
                    <wp:anchor distT="0" distB="0" distL="114300" distR="114300" simplePos="0" relativeHeight="251721728" behindDoc="0" locked="0" layoutInCell="1" allowOverlap="1" wp14:anchorId="4779C491" wp14:editId="7A809091">
                      <wp:simplePos x="0" y="0"/>
                      <wp:positionH relativeFrom="column">
                        <wp:posOffset>499745</wp:posOffset>
                      </wp:positionH>
                      <wp:positionV relativeFrom="paragraph">
                        <wp:posOffset>1790065</wp:posOffset>
                      </wp:positionV>
                      <wp:extent cx="895350" cy="127000"/>
                      <wp:effectExtent l="0" t="0" r="19050" b="25400"/>
                      <wp:wrapNone/>
                      <wp:docPr id="29" name="Rectangle 29"/>
                      <wp:cNvGraphicFramePr/>
                      <a:graphic xmlns:a="http://schemas.openxmlformats.org/drawingml/2006/main">
                        <a:graphicData uri="http://schemas.microsoft.com/office/word/2010/wordprocessingShape">
                          <wps:wsp>
                            <wps:cNvSpPr/>
                            <wps:spPr>
                              <a:xfrm>
                                <a:off x="0" y="0"/>
                                <a:ext cx="895350" cy="1270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DB563" id="Rectangle 29" o:spid="_x0000_s1026" style="position:absolute;margin-left:39.35pt;margin-top:140.95pt;width:70.5pt;height:10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" filled="f" strokecolor="#ed7d31 [3205]">
                      <v:stroke joinstyle="round"/>
                    </v:rect>
                  </w:pict>
                </mc:Fallback>
              </mc:AlternateContent>
            </w:r>
            <w:r w:rsidR="00057B02">
              <w:rPr>
                <w:noProof/>
              </w:rPr>
              <mc:AlternateContent>
                <mc:Choice Requires="wps">
                  <w:drawing>
                    <wp:anchor distT="0" distB="0" distL="114300" distR="114300" simplePos="0" relativeHeight="251719680" behindDoc="0" locked="0" layoutInCell="1" allowOverlap="1" wp14:anchorId="503F29C2" wp14:editId="3EC73F09">
                      <wp:simplePos x="0" y="0"/>
                      <wp:positionH relativeFrom="column">
                        <wp:posOffset>492125</wp:posOffset>
                      </wp:positionH>
                      <wp:positionV relativeFrom="paragraph">
                        <wp:posOffset>1189990</wp:posOffset>
                      </wp:positionV>
                      <wp:extent cx="895350" cy="184150"/>
                      <wp:effectExtent l="0" t="0" r="19050" b="25400"/>
                      <wp:wrapNone/>
                      <wp:docPr id="27" name="Rectangle 27"/>
                      <wp:cNvGraphicFramePr/>
                      <a:graphic xmlns:a="http://schemas.openxmlformats.org/drawingml/2006/main">
                        <a:graphicData uri="http://schemas.microsoft.com/office/word/2010/wordprocessingShape">
                          <wps:wsp>
                            <wps:cNvSpPr/>
                            <wps:spPr>
                              <a:xfrm>
                                <a:off x="0" y="0"/>
                                <a:ext cx="895350" cy="1841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2009A" id="Rectangle 27" o:spid="_x0000_s1026" style="position:absolute;margin-left:38.75pt;margin-top:93.7pt;width:70.5pt;height:1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" filled="f" strokecolor="#ed7d31 [3205]">
                      <v:stroke joinstyle="round"/>
                    </v:rect>
                  </w:pict>
                </mc:Fallback>
              </mc:AlternateContent>
            </w:r>
            <w:r w:rsidR="00057B02">
              <w:rPr>
                <w:noProof/>
              </w:rPr>
              <mc:AlternateContent>
                <mc:Choice Requires="wps">
                  <w:drawing>
                    <wp:anchor distT="0" distB="0" distL="114300" distR="114300" simplePos="0" relativeHeight="251717632" behindDoc="0" locked="0" layoutInCell="1" allowOverlap="1" wp14:anchorId="2755CEC6" wp14:editId="0535E73E">
                      <wp:simplePos x="0" y="0"/>
                      <wp:positionH relativeFrom="column">
                        <wp:posOffset>385445</wp:posOffset>
                      </wp:positionH>
                      <wp:positionV relativeFrom="paragraph">
                        <wp:posOffset>90805</wp:posOffset>
                      </wp:positionV>
                      <wp:extent cx="895350" cy="184150"/>
                      <wp:effectExtent l="0" t="0" r="19050" b="25400"/>
                      <wp:wrapNone/>
                      <wp:docPr id="26" name="Rectangle 26"/>
                      <wp:cNvGraphicFramePr/>
                      <a:graphic xmlns:a="http://schemas.openxmlformats.org/drawingml/2006/main">
                        <a:graphicData uri="http://schemas.microsoft.com/office/word/2010/wordprocessingShape">
                          <wps:wsp>
                            <wps:cNvSpPr/>
                            <wps:spPr>
                              <a:xfrm>
                                <a:off x="0" y="0"/>
                                <a:ext cx="895350" cy="1841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AEEBB" id="Rectangle 26" o:spid="_x0000_s1026" style="position:absolute;margin-left:30.35pt;margin-top:7.15pt;width:70.5pt;height:1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" filled="f" strokecolor="#ed7d31 [3205]">
                      <v:stroke joinstyle="round"/>
                    </v:rect>
                  </w:pict>
                </mc:Fallback>
              </mc:AlternateContent>
            </w:r>
            <w:r w:rsidR="00057B02">
              <w:rPr>
                <w:noProof/>
              </w:rPr>
              <w:drawing>
                <wp:inline distT="0" distB="0" distL="0" distR="0" wp14:anchorId="5399F253" wp14:editId="5ED80A8A">
                  <wp:extent cx="1735128" cy="19748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1891" r="52663" b="40266"/>
                          <a:stretch/>
                        </pic:blipFill>
                        <pic:spPr bwMode="auto">
                          <a:xfrm>
                            <a:off x="0" y="0"/>
                            <a:ext cx="1750492" cy="1992336"/>
                          </a:xfrm>
                          <a:prstGeom prst="rect">
                            <a:avLst/>
                          </a:prstGeom>
                          <a:ln>
                            <a:noFill/>
                          </a:ln>
                          <a:extLst>
                            <a:ext uri="{53640926-AAD7-44D8-BBD7-CCE9431645EC}">
                              <a14:shadowObscured xmlns:a14="http://schemas.microsoft.com/office/drawing/2010/main"/>
                            </a:ext>
                          </a:extLst>
                        </pic:spPr>
                      </pic:pic>
                    </a:graphicData>
                  </a:graphic>
                </wp:inline>
              </w:drawing>
            </w:r>
          </w:p>
        </w:tc>
        <w:tc>
          <w:tcPr>
            <w:tcW w:w="3323" w:type="dxa"/>
          </w:tcPr>
          <w:p w14:paraId="231A5D8E" w14:textId="7B498041" w:rsidR="009632AA" w:rsidRDefault="006B69DA" w:rsidP="004F2903">
            <w:pPr>
              <w:pStyle w:val="ListParagraph"/>
              <w:ind w:left="0"/>
            </w:pPr>
            <w:r>
              <w:rPr>
                <w:noProof/>
              </w:rPr>
              <mc:AlternateContent>
                <mc:Choice Requires="wps">
                  <w:drawing>
                    <wp:anchor distT="0" distB="0" distL="114300" distR="114300" simplePos="0" relativeHeight="251774976" behindDoc="0" locked="0" layoutInCell="1" allowOverlap="1" wp14:anchorId="50B256B0" wp14:editId="54902E7D">
                      <wp:simplePos x="0" y="0"/>
                      <wp:positionH relativeFrom="column">
                        <wp:posOffset>247650</wp:posOffset>
                      </wp:positionH>
                      <wp:positionV relativeFrom="paragraph">
                        <wp:posOffset>781685</wp:posOffset>
                      </wp:positionV>
                      <wp:extent cx="965200" cy="711200"/>
                      <wp:effectExtent l="0" t="0" r="25400" b="12700"/>
                      <wp:wrapNone/>
                      <wp:docPr id="152" name="Rectangle 152"/>
                      <wp:cNvGraphicFramePr/>
                      <a:graphic xmlns:a="http://schemas.openxmlformats.org/drawingml/2006/main">
                        <a:graphicData uri="http://schemas.microsoft.com/office/word/2010/wordprocessingShape">
                          <wps:wsp>
                            <wps:cNvSpPr/>
                            <wps:spPr>
                              <a:xfrm>
                                <a:off x="0" y="0"/>
                                <a:ext cx="965200" cy="7112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50A616" id="Rectangle 152" o:spid="_x0000_s1026" style="position:absolute;margin-left:19.5pt;margin-top:61.55pt;width:76pt;height:56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" filled="f" strokecolor="#ed7d31 [3205]">
                      <v:stroke joinstyle="round"/>
                    </v:rect>
                  </w:pict>
                </mc:Fallback>
              </mc:AlternateContent>
            </w:r>
            <w:r>
              <w:rPr>
                <w:noProof/>
              </w:rPr>
              <mc:AlternateContent>
                <mc:Choice Requires="wps">
                  <w:drawing>
                    <wp:anchor distT="0" distB="0" distL="114300" distR="114300" simplePos="0" relativeHeight="251772928" behindDoc="0" locked="0" layoutInCell="1" allowOverlap="1" wp14:anchorId="053C236B" wp14:editId="7CF735C8">
                      <wp:simplePos x="0" y="0"/>
                      <wp:positionH relativeFrom="column">
                        <wp:posOffset>990600</wp:posOffset>
                      </wp:positionH>
                      <wp:positionV relativeFrom="paragraph">
                        <wp:posOffset>553085</wp:posOffset>
                      </wp:positionV>
                      <wp:extent cx="450850" cy="184150"/>
                      <wp:effectExtent l="0" t="0" r="25400" b="25400"/>
                      <wp:wrapNone/>
                      <wp:docPr id="151" name="Rectangle 151"/>
                      <wp:cNvGraphicFramePr/>
                      <a:graphic xmlns:a="http://schemas.openxmlformats.org/drawingml/2006/main">
                        <a:graphicData uri="http://schemas.microsoft.com/office/word/2010/wordprocessingShape">
                          <wps:wsp>
                            <wps:cNvSpPr/>
                            <wps:spPr>
                              <a:xfrm>
                                <a:off x="0" y="0"/>
                                <a:ext cx="450850" cy="1841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324E4B" id="Rectangle 151" o:spid="_x0000_s1026" style="position:absolute;margin-left:78pt;margin-top:43.55pt;width:35.5pt;height:14.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" filled="f" strokecolor="#ed7d31 [3205]">
                      <v:stroke joinstyle="round"/>
                    </v:rect>
                  </w:pict>
                </mc:Fallback>
              </mc:AlternateContent>
            </w:r>
            <w:r>
              <w:rPr>
                <w:noProof/>
              </w:rPr>
              <mc:AlternateContent>
                <mc:Choice Requires="wps">
                  <w:drawing>
                    <wp:anchor distT="0" distB="0" distL="114300" distR="114300" simplePos="0" relativeHeight="251770880" behindDoc="0" locked="0" layoutInCell="1" allowOverlap="1" wp14:anchorId="3404C74D" wp14:editId="1AC9C63F">
                      <wp:simplePos x="0" y="0"/>
                      <wp:positionH relativeFrom="column">
                        <wp:posOffset>139700</wp:posOffset>
                      </wp:positionH>
                      <wp:positionV relativeFrom="paragraph">
                        <wp:posOffset>540385</wp:posOffset>
                      </wp:positionV>
                      <wp:extent cx="787400" cy="184150"/>
                      <wp:effectExtent l="0" t="0" r="12700" b="25400"/>
                      <wp:wrapNone/>
                      <wp:docPr id="150" name="Rectangle 150"/>
                      <wp:cNvGraphicFramePr/>
                      <a:graphic xmlns:a="http://schemas.openxmlformats.org/drawingml/2006/main">
                        <a:graphicData uri="http://schemas.microsoft.com/office/word/2010/wordprocessingShape">
                          <wps:wsp>
                            <wps:cNvSpPr/>
                            <wps:spPr>
                              <a:xfrm>
                                <a:off x="0" y="0"/>
                                <a:ext cx="787400" cy="1841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7D950" id="Rectangle 150" o:spid="_x0000_s1026" style="position:absolute;margin-left:11pt;margin-top:42.55pt;width:62pt;height: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" filled="f" strokecolor="#ed7d31 [3205]">
                      <v:stroke joinstyle="round"/>
                    </v:rect>
                  </w:pict>
                </mc:Fallback>
              </mc:AlternateContent>
            </w:r>
            <w:r>
              <w:rPr>
                <w:noProof/>
              </w:rPr>
              <mc:AlternateContent>
                <mc:Choice Requires="wps">
                  <w:drawing>
                    <wp:anchor distT="0" distB="0" distL="114300" distR="114300" simplePos="0" relativeHeight="251768832" behindDoc="0" locked="0" layoutInCell="1" allowOverlap="1" wp14:anchorId="28B27B30" wp14:editId="4DE77195">
                      <wp:simplePos x="0" y="0"/>
                      <wp:positionH relativeFrom="column">
                        <wp:posOffset>322580</wp:posOffset>
                      </wp:positionH>
                      <wp:positionV relativeFrom="paragraph">
                        <wp:posOffset>272415</wp:posOffset>
                      </wp:positionV>
                      <wp:extent cx="895350" cy="184150"/>
                      <wp:effectExtent l="0" t="0" r="19050" b="25400"/>
                      <wp:wrapNone/>
                      <wp:docPr id="149" name="Rectangle 149"/>
                      <wp:cNvGraphicFramePr/>
                      <a:graphic xmlns:a="http://schemas.openxmlformats.org/drawingml/2006/main">
                        <a:graphicData uri="http://schemas.microsoft.com/office/word/2010/wordprocessingShape">
                          <wps:wsp>
                            <wps:cNvSpPr/>
                            <wps:spPr>
                              <a:xfrm>
                                <a:off x="0" y="0"/>
                                <a:ext cx="895350" cy="1841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60F9" id="Rectangle 149" o:spid="_x0000_s1026" style="position:absolute;margin-left:25.4pt;margin-top:21.45pt;width:70.5pt;height:14.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" filled="f" strokecolor="#ed7d31 [3205]">
                      <v:stroke joinstyle="round"/>
                    </v:rect>
                  </w:pict>
                </mc:Fallback>
              </mc:AlternateContent>
            </w:r>
            <w:r>
              <w:rPr>
                <w:noProof/>
              </w:rPr>
              <w:drawing>
                <wp:inline distT="0" distB="0" distL="0" distR="0" wp14:anchorId="6F89FE52" wp14:editId="2AD71D80">
                  <wp:extent cx="2142836" cy="16256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11884" r="81332" b="61973"/>
                          <a:stretch/>
                        </pic:blipFill>
                        <pic:spPr bwMode="auto">
                          <a:xfrm>
                            <a:off x="0" y="0"/>
                            <a:ext cx="2150652" cy="1631530"/>
                          </a:xfrm>
                          <a:prstGeom prst="rect">
                            <a:avLst/>
                          </a:prstGeom>
                          <a:ln>
                            <a:noFill/>
                          </a:ln>
                          <a:extLst>
                            <a:ext uri="{53640926-AAD7-44D8-BBD7-CCE9431645EC}">
                              <a14:shadowObscured xmlns:a14="http://schemas.microsoft.com/office/drawing/2010/main"/>
                            </a:ext>
                          </a:extLst>
                        </pic:spPr>
                      </pic:pic>
                    </a:graphicData>
                  </a:graphic>
                </wp:inline>
              </w:drawing>
            </w:r>
          </w:p>
        </w:tc>
        <w:tc>
          <w:tcPr>
            <w:tcW w:w="4045" w:type="dxa"/>
          </w:tcPr>
          <w:p w14:paraId="4583E268" w14:textId="09BD5D93" w:rsidR="009632AA" w:rsidRDefault="009632AA" w:rsidP="004F2903">
            <w:pPr>
              <w:pStyle w:val="ListParagraph"/>
              <w:ind w:left="0"/>
            </w:pPr>
            <w:r>
              <w:rPr>
                <w:noProof/>
              </w:rPr>
              <w:drawing>
                <wp:inline distT="0" distB="0" distL="0" distR="0" wp14:anchorId="40BB9915" wp14:editId="77EC9BCF">
                  <wp:extent cx="2408153" cy="1683340"/>
                  <wp:effectExtent l="0" t="0" r="5080" b="6350"/>
                  <wp:docPr id="139" name="Picture 13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ord&#10;&#10;Description automatically generated"/>
                          <pic:cNvPicPr/>
                        </pic:nvPicPr>
                        <pic:blipFill rotWithShape="1">
                          <a:blip r:embed="rId32">
                            <a:extLst>
                              <a:ext uri="{28A0092B-C50C-407E-A947-70E740481C1C}">
                                <a14:useLocalDpi xmlns:a14="http://schemas.microsoft.com/office/drawing/2010/main" val="0"/>
                              </a:ext>
                            </a:extLst>
                          </a:blip>
                          <a:srcRect l="1491" t="66061" r="76480" b="4115"/>
                          <a:stretch/>
                        </pic:blipFill>
                        <pic:spPr bwMode="auto">
                          <a:xfrm>
                            <a:off x="0" y="0"/>
                            <a:ext cx="2415595" cy="168854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B48AEFE" w14:textId="77777777" w:rsidR="009632AA" w:rsidRDefault="009632AA" w:rsidP="00057B02"/>
    <w:p w14:paraId="66574530" w14:textId="31729380" w:rsidR="009D4C8B" w:rsidRDefault="00C43102" w:rsidP="009D4C8B">
      <w:pPr>
        <w:pStyle w:val="ListParagraph"/>
        <w:numPr>
          <w:ilvl w:val="0"/>
          <w:numId w:val="17"/>
        </w:numPr>
      </w:pPr>
      <w:r>
        <w:t>If experiment is imaging</w:t>
      </w:r>
      <w:r w:rsidR="009D4C8B">
        <w:t xml:space="preserve"> a block of tissue</w:t>
      </w:r>
    </w:p>
    <w:p w14:paraId="427A2485" w14:textId="77777777" w:rsidR="004F2903" w:rsidRDefault="004F2903" w:rsidP="004F2903">
      <w:pPr>
        <w:pStyle w:val="ListParagraph"/>
      </w:pPr>
      <w:r>
        <w:t>Step 1. If using 2P, turn off room light. Close microscope curtain</w:t>
      </w:r>
    </w:p>
    <w:p w14:paraId="15A66181" w14:textId="134F4B96" w:rsidR="003C3D6A" w:rsidRDefault="004F2903" w:rsidP="00BB1FC0">
      <w:pPr>
        <w:pStyle w:val="ListParagraph"/>
      </w:pPr>
      <w:r>
        <w:t xml:space="preserve">Step 2. If using 2P, turn on PMT controller, using default voltage settings. </w:t>
      </w:r>
      <w:r w:rsidR="007C0250">
        <w:t>Setting shutter to X gate mode and enable.</w:t>
      </w:r>
      <w:r w:rsidR="00057B02">
        <w:rPr>
          <w:noProof/>
        </w:rPr>
        <mc:AlternateContent>
          <mc:Choice Requires="wps">
            <w:drawing>
              <wp:anchor distT="0" distB="0" distL="114300" distR="114300" simplePos="0" relativeHeight="251723776" behindDoc="0" locked="0" layoutInCell="1" allowOverlap="1" wp14:anchorId="2B0BA1C4" wp14:editId="32F54874">
                <wp:simplePos x="0" y="0"/>
                <wp:positionH relativeFrom="margin">
                  <wp:posOffset>2971800</wp:posOffset>
                </wp:positionH>
                <wp:positionV relativeFrom="paragraph">
                  <wp:posOffset>548640</wp:posOffset>
                </wp:positionV>
                <wp:extent cx="1047750" cy="184150"/>
                <wp:effectExtent l="0" t="0" r="19050" b="25400"/>
                <wp:wrapNone/>
                <wp:docPr id="33" name="Rectangle 33"/>
                <wp:cNvGraphicFramePr/>
                <a:graphic xmlns:a="http://schemas.openxmlformats.org/drawingml/2006/main">
                  <a:graphicData uri="http://schemas.microsoft.com/office/word/2010/wordprocessingShape">
                    <wps:wsp>
                      <wps:cNvSpPr/>
                      <wps:spPr>
                        <a:xfrm>
                          <a:off x="0" y="0"/>
                          <a:ext cx="1047750" cy="18415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318B3" id="Rectangle 33" o:spid="_x0000_s1026" style="position:absolute;margin-left:234pt;margin-top:43.2pt;width:82.5pt;height:14.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" filled="f" strokecolor="#ed7d31 [3205]" strokeweight="1.5pt">
                <v:stroke joinstyle="round"/>
                <w10:wrap anchorx="margin"/>
              </v:rect>
            </w:pict>
          </mc:Fallback>
        </mc:AlternateContent>
      </w:r>
    </w:p>
    <w:p w14:paraId="0CAFB9E0" w14:textId="573FC3AA" w:rsidR="0009379D" w:rsidRDefault="004F2903" w:rsidP="0009379D">
      <w:pPr>
        <w:pStyle w:val="ListParagraph"/>
      </w:pPr>
      <w:r>
        <w:t xml:space="preserve">Step </w:t>
      </w:r>
      <w:r w:rsidR="00BB1FC0">
        <w:t>3</w:t>
      </w:r>
      <w:r>
        <w:t xml:space="preserve">. In </w:t>
      </w:r>
      <w:proofErr w:type="spellStart"/>
      <w:r>
        <w:t>mainGUI</w:t>
      </w:r>
      <w:proofErr w:type="spellEnd"/>
      <w:r>
        <w:t xml:space="preserve">, </w:t>
      </w:r>
      <w:r w:rsidR="00B32608">
        <w:t>Quit and restart software</w:t>
      </w:r>
      <w:r w:rsidR="002805E8">
        <w:t xml:space="preserve">, </w:t>
      </w:r>
      <w:r>
        <w:t xml:space="preserve">choose </w:t>
      </w:r>
      <w:proofErr w:type="spellStart"/>
      <w:r w:rsidRPr="006B69DA">
        <w:rPr>
          <w:i/>
          <w:iCs/>
          <w:u w:val="single"/>
        </w:rPr>
        <w:t>Mosaic+Slice</w:t>
      </w:r>
      <w:proofErr w:type="spellEnd"/>
      <w:r>
        <w:t xml:space="preserve"> mode, </w:t>
      </w:r>
      <w:r w:rsidR="0009379D">
        <w:t xml:space="preserve">set </w:t>
      </w:r>
      <w:r w:rsidR="0009379D" w:rsidRPr="006B69DA">
        <w:rPr>
          <w:i/>
          <w:iCs/>
          <w:u w:val="single"/>
        </w:rPr>
        <w:t>custom X size</w:t>
      </w:r>
      <w:r w:rsidR="0009379D">
        <w:t xml:space="preserve"> to be 1</w:t>
      </w:r>
      <w:r w:rsidR="007C0250">
        <w:t>20</w:t>
      </w:r>
      <w:r w:rsidR="0009379D">
        <w:t xml:space="preserve">0 (or some other FOV size as you wish), </w:t>
      </w:r>
      <w:r w:rsidR="0009379D" w:rsidRPr="006B69DA">
        <w:rPr>
          <w:i/>
          <w:iCs/>
          <w:u w:val="single"/>
        </w:rPr>
        <w:t>Y size</w:t>
      </w:r>
      <w:r w:rsidR="0009379D">
        <w:t xml:space="preserve"> to be 1100 (or some other FOV size as you wish, the default gives you 3x3mm FOV), </w:t>
      </w:r>
      <w:r w:rsidR="0009379D" w:rsidRPr="006B69DA">
        <w:rPr>
          <w:i/>
          <w:iCs/>
          <w:u w:val="single"/>
        </w:rPr>
        <w:t>X step size</w:t>
      </w:r>
      <w:r w:rsidR="0009379D">
        <w:t xml:space="preserve"> to be 2, </w:t>
      </w:r>
      <w:r w:rsidR="0009379D" w:rsidRPr="006B69DA">
        <w:rPr>
          <w:i/>
          <w:iCs/>
          <w:u w:val="single"/>
        </w:rPr>
        <w:t>Y step size</w:t>
      </w:r>
      <w:r w:rsidR="0009379D">
        <w:t xml:space="preserve"> to be 2.45</w:t>
      </w:r>
      <w:r w:rsidR="00DE444E">
        <w:t>. In manual control panel</w:t>
      </w:r>
      <w:r w:rsidR="0009379D">
        <w:t xml:space="preserve"> choose </w:t>
      </w:r>
      <w:r w:rsidR="0009379D" w:rsidRPr="006B69DA">
        <w:rPr>
          <w:i/>
          <w:iCs/>
          <w:u w:val="single"/>
        </w:rPr>
        <w:t>GPU FFT</w:t>
      </w:r>
      <w:r w:rsidR="0009379D">
        <w:t>, choose Channels (A, B or A+B, depending on your application. For default choose A+B)</w:t>
      </w:r>
    </w:p>
    <w:p w14:paraId="1E2DC710" w14:textId="38AB49CA" w:rsidR="00BB1FC0" w:rsidRDefault="00BB1FC0" w:rsidP="00BB1FC0">
      <w:pPr>
        <w:pStyle w:val="ListParagraph"/>
      </w:pPr>
      <w:r>
        <w:t xml:space="preserve">Step </w:t>
      </w:r>
      <w:r>
        <w:t>4</w:t>
      </w:r>
      <w:r>
        <w:t>. If using 2P, depending on how many image depths per slice, enter the same number of attenuator powers. For 400um slice with 3 imaging depths, I use 90mW, 100mW and 120mW. Note the power-to-angle conversion is not very precise and is hard-coded. But you can check what angle a specific power setting corresponds to here:</w:t>
      </w:r>
    </w:p>
    <w:p w14:paraId="2CEE9A08" w14:textId="269CA14A" w:rsidR="0071790B" w:rsidRDefault="00BB1FC0" w:rsidP="0009379D">
      <w:pPr>
        <w:pStyle w:val="ListParagraph"/>
      </w:pPr>
      <w:r>
        <w:rPr>
          <w:noProof/>
        </w:rPr>
        <w:drawing>
          <wp:inline distT="0" distB="0" distL="0" distR="0" wp14:anchorId="61E44D80" wp14:editId="0E7E1B7E">
            <wp:extent cx="3949700" cy="1149350"/>
            <wp:effectExtent l="0" t="0" r="0" b="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rotWithShape="1">
                    <a:blip r:embed="rId49"/>
                    <a:srcRect t="69060" r="42408"/>
                    <a:stretch/>
                  </pic:blipFill>
                  <pic:spPr bwMode="auto">
                    <a:xfrm>
                      <a:off x="0" y="0"/>
                      <a:ext cx="3949700" cy="1149350"/>
                    </a:xfrm>
                    <a:prstGeom prst="rect">
                      <a:avLst/>
                    </a:prstGeom>
                    <a:ln>
                      <a:noFill/>
                    </a:ln>
                    <a:extLst>
                      <a:ext uri="{53640926-AAD7-44D8-BBD7-CCE9431645EC}">
                        <a14:shadowObscured xmlns:a14="http://schemas.microsoft.com/office/drawing/2010/main"/>
                      </a:ext>
                    </a:extLst>
                  </pic:spPr>
                </pic:pic>
              </a:graphicData>
            </a:graphic>
          </wp:inline>
        </w:drawing>
      </w:r>
    </w:p>
    <w:p w14:paraId="157CEC30" w14:textId="58F3607B" w:rsidR="0071790B" w:rsidRDefault="004F2903" w:rsidP="004F2903">
      <w:pPr>
        <w:pStyle w:val="ListParagraph"/>
      </w:pPr>
      <w:r w:rsidRPr="0071790B">
        <w:rPr>
          <w:b/>
          <w:bCs/>
        </w:rPr>
        <w:t>Step</w:t>
      </w:r>
      <w:r w:rsidR="003C3D6A">
        <w:rPr>
          <w:b/>
          <w:bCs/>
        </w:rPr>
        <w:t xml:space="preserve"> 5</w:t>
      </w:r>
      <w:r w:rsidRPr="0071790B">
        <w:rPr>
          <w:b/>
          <w:bCs/>
        </w:rPr>
        <w:t xml:space="preserve">. </w:t>
      </w:r>
      <w:r w:rsidRPr="002805E8">
        <w:t xml:space="preserve">Configure slice thickness and </w:t>
      </w:r>
      <w:r w:rsidR="00C45E91">
        <w:t>image thickness</w:t>
      </w:r>
      <w:r w:rsidR="0009379D" w:rsidRPr="002805E8">
        <w:t xml:space="preserve"> in </w:t>
      </w:r>
      <w:r w:rsidR="0009379D" w:rsidRPr="006B69DA">
        <w:rPr>
          <w:i/>
          <w:iCs/>
          <w:u w:val="single"/>
        </w:rPr>
        <w:t>Z stage settings</w:t>
      </w:r>
      <w:r w:rsidR="0009379D" w:rsidRPr="002805E8">
        <w:t xml:space="preserve">. Here you really need the Z settings, so configure it </w:t>
      </w:r>
      <w:r w:rsidR="00DE444E">
        <w:t xml:space="preserve">carefully </w:t>
      </w:r>
      <w:r w:rsidR="00C45E91">
        <w:t>according to</w:t>
      </w:r>
      <w:r w:rsidR="0009379D" w:rsidRPr="002805E8">
        <w:t xml:space="preserve"> your </w:t>
      </w:r>
      <w:r w:rsidR="00C45E91">
        <w:t>experiment. Here I give a few examples to show how it works.</w:t>
      </w:r>
    </w:p>
    <w:p w14:paraId="391212FD" w14:textId="771C5D40" w:rsidR="00C45E91" w:rsidRPr="00C45E91" w:rsidRDefault="00C45E91" w:rsidP="00C45E91">
      <w:pPr>
        <w:pStyle w:val="ListParagraph"/>
        <w:numPr>
          <w:ilvl w:val="0"/>
          <w:numId w:val="22"/>
        </w:numPr>
        <w:rPr>
          <w:b/>
          <w:bCs/>
        </w:rPr>
      </w:pPr>
      <w:r>
        <w:rPr>
          <w:b/>
          <w:bCs/>
        </w:rPr>
        <w:t>For the U01 project I want to cut fifty 400um slices, each slice will be imaged three times,</w:t>
      </w:r>
      <w:r w:rsidR="00BB1FC0">
        <w:rPr>
          <w:b/>
          <w:bCs/>
        </w:rPr>
        <w:t xml:space="preserve"> </w:t>
      </w:r>
      <w:r>
        <w:rPr>
          <w:b/>
          <w:bCs/>
        </w:rPr>
        <w:t xml:space="preserve">each </w:t>
      </w:r>
      <w:r w:rsidR="00BB1FC0">
        <w:rPr>
          <w:b/>
          <w:bCs/>
        </w:rPr>
        <w:t xml:space="preserve">time it focuses </w:t>
      </w:r>
      <w:proofErr w:type="gramStart"/>
      <w:r w:rsidR="00BB1FC0">
        <w:rPr>
          <w:b/>
          <w:bCs/>
        </w:rPr>
        <w:t>at</w:t>
      </w:r>
      <w:proofErr w:type="gramEnd"/>
      <w:r w:rsidR="00BB1FC0">
        <w:rPr>
          <w:b/>
          <w:bCs/>
        </w:rPr>
        <w:t xml:space="preserve"> </w:t>
      </w:r>
      <w:r>
        <w:rPr>
          <w:b/>
          <w:bCs/>
        </w:rPr>
        <w:t>increasing depth: 0-133um, 133-266um, 266-399um. And I want to pick up the slices in sequence.</w:t>
      </w:r>
      <w:r w:rsidRPr="00C45E91">
        <w:rPr>
          <w:noProof/>
        </w:rPr>
        <w:t xml:space="preserve"> </w:t>
      </w:r>
      <w:r>
        <w:rPr>
          <w:noProof/>
        </w:rPr>
        <w:t xml:space="preserve">The setting is shown in first figure. Note the </w:t>
      </w:r>
      <w:r w:rsidRPr="008861F5">
        <w:rPr>
          <w:i/>
          <w:iCs/>
          <w:noProof/>
          <w:u w:val="single"/>
        </w:rPr>
        <w:t>#cycles per rep</w:t>
      </w:r>
      <w:r>
        <w:rPr>
          <w:noProof/>
        </w:rPr>
        <w:t xml:space="preserve"> is equal to #items in the slice thickness array. Also note </w:t>
      </w:r>
      <w:r w:rsidRPr="008861F5">
        <w:rPr>
          <w:i/>
          <w:iCs/>
          <w:noProof/>
          <w:u w:val="single"/>
        </w:rPr>
        <w:t>#repetitions</w:t>
      </w:r>
      <w:r>
        <w:rPr>
          <w:noProof/>
        </w:rPr>
        <w:t xml:space="preserve"> * </w:t>
      </w:r>
      <w:r w:rsidRPr="008861F5">
        <w:rPr>
          <w:i/>
          <w:iCs/>
          <w:noProof/>
          <w:u w:val="single"/>
        </w:rPr>
        <w:t>#cycles per repetition</w:t>
      </w:r>
      <w:r>
        <w:rPr>
          <w:noProof/>
        </w:rPr>
        <w:t xml:space="preserve"> = total # slices</w:t>
      </w:r>
      <w:r w:rsidR="008861F5">
        <w:rPr>
          <w:noProof/>
        </w:rPr>
        <w:t>. Also note the attenuator has three powers, equal to three imaging depth per slice. Also note the block? Button is turned on.</w:t>
      </w:r>
    </w:p>
    <w:p w14:paraId="4115C0E0" w14:textId="042AF57E" w:rsidR="00C45E91" w:rsidRDefault="00C45E91" w:rsidP="00C45E91">
      <w:pPr>
        <w:pStyle w:val="ListParagraph"/>
        <w:numPr>
          <w:ilvl w:val="0"/>
          <w:numId w:val="22"/>
        </w:numPr>
        <w:rPr>
          <w:b/>
          <w:bCs/>
        </w:rPr>
      </w:pPr>
      <w:r>
        <w:rPr>
          <w:b/>
          <w:bCs/>
        </w:rPr>
        <w:lastRenderedPageBreak/>
        <w:t xml:space="preserve">For the collaboration with Prof. </w:t>
      </w:r>
      <w:proofErr w:type="spellStart"/>
      <w:r>
        <w:rPr>
          <w:b/>
          <w:bCs/>
        </w:rPr>
        <w:t>Bigio’s</w:t>
      </w:r>
      <w:proofErr w:type="spellEnd"/>
      <w:r>
        <w:rPr>
          <w:b/>
          <w:bCs/>
        </w:rPr>
        <w:t xml:space="preserve"> group, I want to cut </w:t>
      </w:r>
      <w:r w:rsidR="00BB1FC0">
        <w:rPr>
          <w:b/>
          <w:bCs/>
        </w:rPr>
        <w:t xml:space="preserve">a </w:t>
      </w:r>
      <w:r>
        <w:rPr>
          <w:b/>
          <w:bCs/>
        </w:rPr>
        <w:t xml:space="preserve">total </w:t>
      </w:r>
      <w:r w:rsidR="00BB1FC0">
        <w:rPr>
          <w:b/>
          <w:bCs/>
        </w:rPr>
        <w:t xml:space="preserve">of </w:t>
      </w:r>
      <w:r>
        <w:rPr>
          <w:b/>
          <w:bCs/>
        </w:rPr>
        <w:t xml:space="preserve">30 slices, but I have different thickness </w:t>
      </w:r>
      <w:r w:rsidR="00CC0F8C">
        <w:rPr>
          <w:b/>
          <w:bCs/>
        </w:rPr>
        <w:t xml:space="preserve">requirements </w:t>
      </w:r>
      <w:r>
        <w:rPr>
          <w:b/>
          <w:bCs/>
        </w:rPr>
        <w:t xml:space="preserve">for these slices. </w:t>
      </w:r>
      <w:r w:rsidR="00870C79">
        <w:rPr>
          <w:b/>
          <w:bCs/>
        </w:rPr>
        <w:t xml:space="preserve">I want 6 slices in a group, total of 5 groups. In each group, the first slice is 150um thick, the second 150um-slice should be cut 5 times, resulting in five 30um-slices. The third 150um slice should be cut 3 times, resulting in three 50um-slices. The rest three 150um slices will stay 150um thickness. I want to pick up the 30um slices, 50um slices in sequence, but I don’t care about other slices. The setting is shown in the second figure. </w:t>
      </w:r>
      <w:r w:rsidR="00870C79">
        <w:rPr>
          <w:noProof/>
        </w:rPr>
        <w:t xml:space="preserve">Note the </w:t>
      </w:r>
      <w:r w:rsidR="00870C79" w:rsidRPr="008861F5">
        <w:rPr>
          <w:i/>
          <w:iCs/>
          <w:noProof/>
          <w:u w:val="single"/>
        </w:rPr>
        <w:t>#cycles per rep</w:t>
      </w:r>
      <w:r w:rsidR="00870C79">
        <w:rPr>
          <w:noProof/>
        </w:rPr>
        <w:t xml:space="preserve"> is equal to #items in the slice thickness array. Also note </w:t>
      </w:r>
      <w:r w:rsidR="00870C79" w:rsidRPr="008861F5">
        <w:rPr>
          <w:i/>
          <w:iCs/>
          <w:noProof/>
          <w:u w:val="single"/>
        </w:rPr>
        <w:t>#repetitions * #cycles per repetition</w:t>
      </w:r>
      <w:r w:rsidR="00870C79">
        <w:rPr>
          <w:noProof/>
        </w:rPr>
        <w:t xml:space="preserve"> = total # slices. Also note the second and third 150um have light buttons means the system will be paused prior to cut these slices</w:t>
      </w:r>
      <w:r w:rsidR="008861F5">
        <w:rPr>
          <w:noProof/>
        </w:rPr>
        <w:t>, waiting</w:t>
      </w:r>
      <w:r w:rsidR="00870C79">
        <w:rPr>
          <w:noProof/>
        </w:rPr>
        <w:t xml:space="preserve"> for you to pick up them.</w:t>
      </w:r>
      <w:r w:rsidR="008861F5">
        <w:rPr>
          <w:noProof/>
        </w:rPr>
        <w:t xml:space="preserve"> Also note there’s only 1 attenuator power, because each slice is imaged only once.</w:t>
      </w:r>
    </w:p>
    <w:p w14:paraId="42BC0D33" w14:textId="55193C68" w:rsidR="00870C79" w:rsidRPr="00C45E91" w:rsidRDefault="00870C79" w:rsidP="00C45E91">
      <w:pPr>
        <w:pStyle w:val="ListParagraph"/>
        <w:numPr>
          <w:ilvl w:val="0"/>
          <w:numId w:val="22"/>
        </w:numPr>
        <w:rPr>
          <w:b/>
          <w:bCs/>
        </w:rPr>
      </w:pPr>
      <w:r>
        <w:rPr>
          <w:b/>
          <w:bCs/>
        </w:rPr>
        <w:t>For a testing sample, I want to cut 20x 150um slices, I don’t pick up any slices.</w:t>
      </w:r>
    </w:p>
    <w:p w14:paraId="3D36309A" w14:textId="3D888ADE" w:rsidR="0071790B" w:rsidRPr="008861F5" w:rsidRDefault="008861F5" w:rsidP="008861F5">
      <w:pPr>
        <w:pStyle w:val="ListParagraph"/>
        <w:ind w:left="1080"/>
        <w:rPr>
          <w:b/>
          <w:bCs/>
        </w:rPr>
      </w:pPr>
      <w:r>
        <w:rPr>
          <w:noProof/>
        </w:rPr>
        <mc:AlternateContent>
          <mc:Choice Requires="wps">
            <w:drawing>
              <wp:anchor distT="0" distB="0" distL="114300" distR="114300" simplePos="0" relativeHeight="251766784" behindDoc="0" locked="0" layoutInCell="1" allowOverlap="1" wp14:anchorId="47D45DDC" wp14:editId="5E633063">
                <wp:simplePos x="0" y="0"/>
                <wp:positionH relativeFrom="column">
                  <wp:posOffset>4743450</wp:posOffset>
                </wp:positionH>
                <wp:positionV relativeFrom="paragraph">
                  <wp:posOffset>996950</wp:posOffset>
                </wp:positionV>
                <wp:extent cx="349250" cy="279400"/>
                <wp:effectExtent l="0" t="0" r="12700" b="25400"/>
                <wp:wrapNone/>
                <wp:docPr id="145" name="Text Box 145"/>
                <wp:cNvGraphicFramePr/>
                <a:graphic xmlns:a="http://schemas.openxmlformats.org/drawingml/2006/main">
                  <a:graphicData uri="http://schemas.microsoft.com/office/word/2010/wordprocessingShape">
                    <wps:wsp>
                      <wps:cNvSpPr txBox="1"/>
                      <wps:spPr>
                        <a:xfrm>
                          <a:off x="0" y="0"/>
                          <a:ext cx="349250" cy="279400"/>
                        </a:xfrm>
                        <a:prstGeom prst="rect">
                          <a:avLst/>
                        </a:prstGeom>
                        <a:solidFill>
                          <a:schemeClr val="lt1"/>
                        </a:solidFill>
                        <a:ln w="6350">
                          <a:solidFill>
                            <a:prstClr val="black"/>
                          </a:solidFill>
                        </a:ln>
                      </wps:spPr>
                      <wps:txbx>
                        <w:txbxContent>
                          <w:p w14:paraId="0FB7F58E" w14:textId="58996AB4" w:rsidR="008861F5" w:rsidRDefault="008861F5" w:rsidP="008861F5">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45DDC" id="Text Box 145" o:spid="_x0000_s1029" type="#_x0000_t202" style="position:absolute;left:0;text-align:left;margin-left:373.5pt;margin-top:78.5pt;width:27.5pt;height:22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" fillcolor="white [3201]" strokeweight=".5pt">
                <v:textbox>
                  <w:txbxContent>
                    <w:p w14:paraId="0FB7F58E" w14:textId="58996AB4" w:rsidR="008861F5" w:rsidRDefault="008861F5" w:rsidP="008861F5">
                      <w:r>
                        <w:t>c.</w:t>
                      </w:r>
                    </w:p>
                  </w:txbxContent>
                </v:textbox>
              </v:shape>
            </w:pict>
          </mc:Fallback>
        </mc:AlternateContent>
      </w:r>
      <w:r>
        <w:rPr>
          <w:noProof/>
        </w:rPr>
        <mc:AlternateContent>
          <mc:Choice Requires="wps">
            <w:drawing>
              <wp:anchor distT="0" distB="0" distL="114300" distR="114300" simplePos="0" relativeHeight="251764736" behindDoc="0" locked="0" layoutInCell="1" allowOverlap="1" wp14:anchorId="58508AD1" wp14:editId="4BC02EE2">
                <wp:simplePos x="0" y="0"/>
                <wp:positionH relativeFrom="column">
                  <wp:posOffset>2717800</wp:posOffset>
                </wp:positionH>
                <wp:positionV relativeFrom="paragraph">
                  <wp:posOffset>971550</wp:posOffset>
                </wp:positionV>
                <wp:extent cx="349250" cy="279400"/>
                <wp:effectExtent l="0" t="0" r="12700" b="25400"/>
                <wp:wrapNone/>
                <wp:docPr id="144" name="Text Box 144"/>
                <wp:cNvGraphicFramePr/>
                <a:graphic xmlns:a="http://schemas.openxmlformats.org/drawingml/2006/main">
                  <a:graphicData uri="http://schemas.microsoft.com/office/word/2010/wordprocessingShape">
                    <wps:wsp>
                      <wps:cNvSpPr txBox="1"/>
                      <wps:spPr>
                        <a:xfrm>
                          <a:off x="0" y="0"/>
                          <a:ext cx="349250" cy="279400"/>
                        </a:xfrm>
                        <a:prstGeom prst="rect">
                          <a:avLst/>
                        </a:prstGeom>
                        <a:solidFill>
                          <a:schemeClr val="lt1"/>
                        </a:solidFill>
                        <a:ln w="6350">
                          <a:solidFill>
                            <a:prstClr val="black"/>
                          </a:solidFill>
                        </a:ln>
                      </wps:spPr>
                      <wps:txbx>
                        <w:txbxContent>
                          <w:p w14:paraId="3002F87E" w14:textId="5A3D56FE" w:rsidR="008861F5" w:rsidRDefault="008861F5" w:rsidP="008861F5">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08AD1" id="Text Box 144" o:spid="_x0000_s1030" type="#_x0000_t202" style="position:absolute;left:0;text-align:left;margin-left:214pt;margin-top:76.5pt;width:27.5pt;height:22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" fillcolor="white [3201]" strokeweight=".5pt">
                <v:textbox>
                  <w:txbxContent>
                    <w:p w14:paraId="3002F87E" w14:textId="5A3D56FE" w:rsidR="008861F5" w:rsidRDefault="008861F5" w:rsidP="008861F5">
                      <w:r>
                        <w:t>b.</w:t>
                      </w:r>
                    </w:p>
                  </w:txbxContent>
                </v:textbox>
              </v:shape>
            </w:pict>
          </mc:Fallback>
        </mc:AlternateContent>
      </w:r>
      <w:r>
        <w:rPr>
          <w:noProof/>
        </w:rPr>
        <mc:AlternateContent>
          <mc:Choice Requires="wps">
            <w:drawing>
              <wp:anchor distT="0" distB="0" distL="114300" distR="114300" simplePos="0" relativeHeight="251761664" behindDoc="0" locked="0" layoutInCell="1" allowOverlap="1" wp14:anchorId="1B2AD555" wp14:editId="12C4C913">
                <wp:simplePos x="0" y="0"/>
                <wp:positionH relativeFrom="column">
                  <wp:posOffset>4895850</wp:posOffset>
                </wp:positionH>
                <wp:positionV relativeFrom="paragraph">
                  <wp:posOffset>133350</wp:posOffset>
                </wp:positionV>
                <wp:extent cx="990600" cy="209550"/>
                <wp:effectExtent l="0" t="0" r="19050" b="19050"/>
                <wp:wrapNone/>
                <wp:docPr id="142" name="Rectangle 142"/>
                <wp:cNvGraphicFramePr/>
                <a:graphic xmlns:a="http://schemas.openxmlformats.org/drawingml/2006/main">
                  <a:graphicData uri="http://schemas.microsoft.com/office/word/2010/wordprocessingShape">
                    <wps:wsp>
                      <wps:cNvSpPr/>
                      <wps:spPr>
                        <a:xfrm>
                          <a:off x="0" y="0"/>
                          <a:ext cx="990600" cy="2095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85CA3" id="Rectangle 142" o:spid="_x0000_s1026" style="position:absolute;margin-left:385.5pt;margin-top:10.5pt;width:78pt;height:16.5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" fillcolor="black [3200]" strokecolor="black [1600]" strokeweight="1pt"/>
            </w:pict>
          </mc:Fallback>
        </mc:AlternateContent>
      </w:r>
      <w:r>
        <w:rPr>
          <w:noProof/>
        </w:rPr>
        <mc:AlternateContent>
          <mc:Choice Requires="wps">
            <w:drawing>
              <wp:anchor distT="0" distB="0" distL="114300" distR="114300" simplePos="0" relativeHeight="251759616" behindDoc="0" locked="0" layoutInCell="1" allowOverlap="1" wp14:anchorId="28CE61AD" wp14:editId="0C928CFF">
                <wp:simplePos x="0" y="0"/>
                <wp:positionH relativeFrom="margin">
                  <wp:align>center</wp:align>
                </wp:positionH>
                <wp:positionV relativeFrom="paragraph">
                  <wp:posOffset>69850</wp:posOffset>
                </wp:positionV>
                <wp:extent cx="990600" cy="209550"/>
                <wp:effectExtent l="0" t="0" r="19050" b="19050"/>
                <wp:wrapNone/>
                <wp:docPr id="141" name="Rectangle 141"/>
                <wp:cNvGraphicFramePr/>
                <a:graphic xmlns:a="http://schemas.openxmlformats.org/drawingml/2006/main">
                  <a:graphicData uri="http://schemas.microsoft.com/office/word/2010/wordprocessingShape">
                    <wps:wsp>
                      <wps:cNvSpPr/>
                      <wps:spPr>
                        <a:xfrm>
                          <a:off x="0" y="0"/>
                          <a:ext cx="990600" cy="2095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FDC317" id="Rectangle 141" o:spid="_x0000_s1026" style="position:absolute;margin-left:0;margin-top:5.5pt;width:78pt;height:16.5pt;z-index:25175961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" fillcolor="black [3200]" strokecolor="black [1600]" strokeweight="1pt">
                <w10:wrap anchorx="margin"/>
              </v:rect>
            </w:pict>
          </mc:Fallback>
        </mc:AlternateContent>
      </w:r>
      <w:r>
        <w:rPr>
          <w:noProof/>
        </w:rPr>
        <mc:AlternateContent>
          <mc:Choice Requires="wps">
            <w:drawing>
              <wp:anchor distT="0" distB="0" distL="114300" distR="114300" simplePos="0" relativeHeight="251762688" behindDoc="0" locked="0" layoutInCell="1" allowOverlap="1" wp14:anchorId="5246AF17" wp14:editId="5E444CF1">
                <wp:simplePos x="0" y="0"/>
                <wp:positionH relativeFrom="column">
                  <wp:posOffset>692150</wp:posOffset>
                </wp:positionH>
                <wp:positionV relativeFrom="paragraph">
                  <wp:posOffset>984250</wp:posOffset>
                </wp:positionV>
                <wp:extent cx="349250" cy="279400"/>
                <wp:effectExtent l="0" t="0" r="12700" b="25400"/>
                <wp:wrapNone/>
                <wp:docPr id="143" name="Text Box 143"/>
                <wp:cNvGraphicFramePr/>
                <a:graphic xmlns:a="http://schemas.openxmlformats.org/drawingml/2006/main">
                  <a:graphicData uri="http://schemas.microsoft.com/office/word/2010/wordprocessingShape">
                    <wps:wsp>
                      <wps:cNvSpPr txBox="1"/>
                      <wps:spPr>
                        <a:xfrm>
                          <a:off x="0" y="0"/>
                          <a:ext cx="349250" cy="279400"/>
                        </a:xfrm>
                        <a:prstGeom prst="rect">
                          <a:avLst/>
                        </a:prstGeom>
                        <a:solidFill>
                          <a:schemeClr val="lt1"/>
                        </a:solidFill>
                        <a:ln w="6350">
                          <a:solidFill>
                            <a:prstClr val="black"/>
                          </a:solidFill>
                        </a:ln>
                      </wps:spPr>
                      <wps:txbx>
                        <w:txbxContent>
                          <w:p w14:paraId="1D84BFA3" w14:textId="324216A7" w:rsidR="008861F5" w:rsidRDefault="008861F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6AF17" id="Text Box 143" o:spid="_x0000_s1031" type="#_x0000_t202" style="position:absolute;left:0;text-align:left;margin-left:54.5pt;margin-top:77.5pt;width:27.5pt;height:2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" fillcolor="white [3201]" strokeweight=".5pt">
                <v:textbox>
                  <w:txbxContent>
                    <w:p w14:paraId="1D84BFA3" w14:textId="324216A7" w:rsidR="008861F5" w:rsidRDefault="008861F5">
                      <w:r>
                        <w:t>a.</w:t>
                      </w:r>
                    </w:p>
                  </w:txbxContent>
                </v:textbox>
              </v:shape>
            </w:pict>
          </mc:Fallback>
        </mc:AlternateContent>
      </w:r>
      <w:r w:rsidR="00870C79">
        <w:rPr>
          <w:noProof/>
        </w:rPr>
        <mc:AlternateContent>
          <mc:Choice Requires="wps">
            <w:drawing>
              <wp:anchor distT="0" distB="0" distL="114300" distR="114300" simplePos="0" relativeHeight="251757568" behindDoc="0" locked="0" layoutInCell="1" allowOverlap="1" wp14:anchorId="2F403D2B" wp14:editId="606E58F9">
                <wp:simplePos x="0" y="0"/>
                <wp:positionH relativeFrom="column">
                  <wp:posOffset>857250</wp:posOffset>
                </wp:positionH>
                <wp:positionV relativeFrom="paragraph">
                  <wp:posOffset>133350</wp:posOffset>
                </wp:positionV>
                <wp:extent cx="990600" cy="209550"/>
                <wp:effectExtent l="0" t="0" r="19050" b="19050"/>
                <wp:wrapNone/>
                <wp:docPr id="140" name="Rectangle 140"/>
                <wp:cNvGraphicFramePr/>
                <a:graphic xmlns:a="http://schemas.openxmlformats.org/drawingml/2006/main">
                  <a:graphicData uri="http://schemas.microsoft.com/office/word/2010/wordprocessingShape">
                    <wps:wsp>
                      <wps:cNvSpPr/>
                      <wps:spPr>
                        <a:xfrm>
                          <a:off x="0" y="0"/>
                          <a:ext cx="990600" cy="2095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F2EE0D" id="Rectangle 140" o:spid="_x0000_s1026" style="position:absolute;margin-left:67.5pt;margin-top:10.5pt;width:78pt;height:16.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" fillcolor="black [3200]" strokecolor="black [1600]" strokeweight="1pt"/>
            </w:pict>
          </mc:Fallback>
        </mc:AlternateContent>
      </w:r>
      <w:r w:rsidR="00C45E91">
        <w:rPr>
          <w:noProof/>
        </w:rPr>
        <w:drawing>
          <wp:inline distT="0" distB="0" distL="0" distR="0" wp14:anchorId="00D5DAE2" wp14:editId="017E1785">
            <wp:extent cx="2101850" cy="2049010"/>
            <wp:effectExtent l="0" t="0" r="0" b="8890"/>
            <wp:docPr id="133" name="Picture 1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10;&#10;Description automatically generated"/>
                    <pic:cNvPicPr/>
                  </pic:nvPicPr>
                  <pic:blipFill rotWithShape="1">
                    <a:blip r:embed="rId50"/>
                    <a:srcRect l="1" t="56929" r="79012" b="5299"/>
                    <a:stretch/>
                  </pic:blipFill>
                  <pic:spPr bwMode="auto">
                    <a:xfrm>
                      <a:off x="0" y="0"/>
                      <a:ext cx="2110014" cy="20569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75A1383" wp14:editId="7C3FE322">
            <wp:extent cx="1823987" cy="2044483"/>
            <wp:effectExtent l="0" t="0" r="508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rotWithShape="1">
                    <a:blip r:embed="rId51"/>
                    <a:srcRect l="1795" t="56531" r="81152" b="9488"/>
                    <a:stretch/>
                  </pic:blipFill>
                  <pic:spPr bwMode="auto">
                    <a:xfrm>
                      <a:off x="0" y="0"/>
                      <a:ext cx="1841036" cy="2063593"/>
                    </a:xfrm>
                    <a:prstGeom prst="rect">
                      <a:avLst/>
                    </a:prstGeom>
                    <a:ln>
                      <a:noFill/>
                    </a:ln>
                    <a:extLst>
                      <a:ext uri="{53640926-AAD7-44D8-BBD7-CCE9431645EC}">
                        <a14:shadowObscured xmlns:a14="http://schemas.microsoft.com/office/drawing/2010/main"/>
                      </a:ext>
                    </a:extLst>
                  </pic:spPr>
                </pic:pic>
              </a:graphicData>
            </a:graphic>
          </wp:inline>
        </w:drawing>
      </w:r>
      <w:r w:rsidR="00870C79" w:rsidRPr="00870C79">
        <w:rPr>
          <w:noProof/>
        </w:rPr>
        <w:t xml:space="preserve"> </w:t>
      </w:r>
      <w:r w:rsidR="00870C79">
        <w:rPr>
          <w:noProof/>
        </w:rPr>
        <w:drawing>
          <wp:inline distT="0" distB="0" distL="0" distR="0" wp14:anchorId="35CE4264" wp14:editId="5C5E956D">
            <wp:extent cx="1946251" cy="2006600"/>
            <wp:effectExtent l="0" t="0" r="0" b="0"/>
            <wp:docPr id="137" name="Picture 1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ext&#10;&#10;Description automatically generated"/>
                    <pic:cNvPicPr/>
                  </pic:nvPicPr>
                  <pic:blipFill rotWithShape="1">
                    <a:blip r:embed="rId52"/>
                    <a:srcRect t="55926" r="81385" b="9954"/>
                    <a:stretch/>
                  </pic:blipFill>
                  <pic:spPr bwMode="auto">
                    <a:xfrm>
                      <a:off x="0" y="0"/>
                      <a:ext cx="1957267" cy="2017958"/>
                    </a:xfrm>
                    <a:prstGeom prst="rect">
                      <a:avLst/>
                    </a:prstGeom>
                    <a:ln>
                      <a:noFill/>
                    </a:ln>
                    <a:extLst>
                      <a:ext uri="{53640926-AAD7-44D8-BBD7-CCE9431645EC}">
                        <a14:shadowObscured xmlns:a14="http://schemas.microsoft.com/office/drawing/2010/main"/>
                      </a:ext>
                    </a:extLst>
                  </pic:spPr>
                </pic:pic>
              </a:graphicData>
            </a:graphic>
          </wp:inline>
        </w:drawing>
      </w:r>
      <w:r>
        <w:t>Note that if the settings are not right, the software will detect an error and prevent you from running experiment.</w:t>
      </w:r>
    </w:p>
    <w:p w14:paraId="1C72E684" w14:textId="77777777" w:rsidR="008861F5" w:rsidRDefault="008861F5" w:rsidP="0071790B"/>
    <w:p w14:paraId="5665E17A" w14:textId="3958901C" w:rsidR="0071790B" w:rsidRDefault="0071790B" w:rsidP="004F2903">
      <w:pPr>
        <w:pStyle w:val="ListParagraph"/>
      </w:pPr>
      <w:r>
        <w:t>Step</w:t>
      </w:r>
      <w:r w:rsidR="003C3D6A">
        <w:t xml:space="preserve"> 6</w:t>
      </w:r>
      <w:r>
        <w:t xml:space="preserve">. If you want text message </w:t>
      </w:r>
      <w:r w:rsidR="008861F5">
        <w:t>reminder to pick up the slices</w:t>
      </w:r>
      <w:r>
        <w:t>, i</w:t>
      </w:r>
      <w:r w:rsidR="002805E8">
        <w:t>n</w:t>
      </w:r>
      <w:r>
        <w:t xml:space="preserve"> </w:t>
      </w:r>
      <w:r w:rsidRPr="006B69DA">
        <w:rPr>
          <w:i/>
          <w:iCs/>
          <w:u w:val="single"/>
        </w:rPr>
        <w:t>Manual Control</w:t>
      </w:r>
      <w:r w:rsidRPr="002805E8">
        <w:rPr>
          <w:i/>
          <w:iCs/>
        </w:rPr>
        <w:t xml:space="preserve"> </w:t>
      </w:r>
      <w:r>
        <w:t xml:space="preserve">choose your phone carrier (ATT, </w:t>
      </w:r>
      <w:proofErr w:type="spellStart"/>
      <w:r>
        <w:t>T</w:t>
      </w:r>
      <w:r w:rsidR="002805E8">
        <w:t>-</w:t>
      </w:r>
      <w:r>
        <w:t>mobile</w:t>
      </w:r>
      <w:proofErr w:type="spellEnd"/>
      <w:r>
        <w:t xml:space="preserve">, </w:t>
      </w:r>
      <w:proofErr w:type="spellStart"/>
      <w:r>
        <w:t>etc</w:t>
      </w:r>
      <w:proofErr w:type="spellEnd"/>
      <w:r>
        <w:t>) and enter your phone number.</w:t>
      </w:r>
      <w:r w:rsidR="0022473C">
        <w:t xml:space="preserve"> </w:t>
      </w:r>
      <w:r w:rsidR="008861F5">
        <w:t>There are two phone number entries, allowing at most two people to be alerted.</w:t>
      </w:r>
      <w:r w:rsidR="0022473C">
        <w:t xml:space="preserve"> </w:t>
      </w:r>
    </w:p>
    <w:p w14:paraId="17E03F09" w14:textId="29AE479E" w:rsidR="0022473C" w:rsidRDefault="00890330" w:rsidP="004F2903">
      <w:pPr>
        <w:pStyle w:val="ListParagraph"/>
      </w:pPr>
      <w:r>
        <w:rPr>
          <w:noProof/>
        </w:rPr>
        <mc:AlternateContent>
          <mc:Choice Requires="wps">
            <w:drawing>
              <wp:anchor distT="0" distB="0" distL="114300" distR="114300" simplePos="0" relativeHeight="251725824" behindDoc="0" locked="0" layoutInCell="1" allowOverlap="1" wp14:anchorId="3A0CC875" wp14:editId="75896EC7">
                <wp:simplePos x="0" y="0"/>
                <wp:positionH relativeFrom="column">
                  <wp:posOffset>1682750</wp:posOffset>
                </wp:positionH>
                <wp:positionV relativeFrom="paragraph">
                  <wp:posOffset>88900</wp:posOffset>
                </wp:positionV>
                <wp:extent cx="920750" cy="1149350"/>
                <wp:effectExtent l="0" t="0" r="12700" b="12700"/>
                <wp:wrapNone/>
                <wp:docPr id="35" name="Rectangle 35"/>
                <wp:cNvGraphicFramePr/>
                <a:graphic xmlns:a="http://schemas.openxmlformats.org/drawingml/2006/main">
                  <a:graphicData uri="http://schemas.microsoft.com/office/word/2010/wordprocessingShape">
                    <wps:wsp>
                      <wps:cNvSpPr/>
                      <wps:spPr>
                        <a:xfrm>
                          <a:off x="0" y="0"/>
                          <a:ext cx="920750" cy="11493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A1EB9" id="Rectangle 35" o:spid="_x0000_s1026" style="position:absolute;margin-left:132.5pt;margin-top:7pt;width:72.5pt;height:9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" filled="f" strokecolor="#ed7d31 [3205]">
                <v:stroke joinstyle="round"/>
              </v:rect>
            </w:pict>
          </mc:Fallback>
        </mc:AlternateContent>
      </w:r>
      <w:r w:rsidR="00057B02">
        <w:rPr>
          <w:noProof/>
        </w:rPr>
        <w:drawing>
          <wp:inline distT="0" distB="0" distL="0" distR="0" wp14:anchorId="2590D03D" wp14:editId="60C7153F">
            <wp:extent cx="2171065" cy="1701800"/>
            <wp:effectExtent l="0" t="0" r="635"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rotWithShape="1">
                    <a:blip r:embed="rId53"/>
                    <a:srcRect t="40874" r="78796" b="28443"/>
                    <a:stretch/>
                  </pic:blipFill>
                  <pic:spPr bwMode="auto">
                    <a:xfrm>
                      <a:off x="0" y="0"/>
                      <a:ext cx="2173906" cy="1704027"/>
                    </a:xfrm>
                    <a:prstGeom prst="rect">
                      <a:avLst/>
                    </a:prstGeom>
                    <a:ln>
                      <a:noFill/>
                    </a:ln>
                    <a:extLst>
                      <a:ext uri="{53640926-AAD7-44D8-BBD7-CCE9431645EC}">
                        <a14:shadowObscured xmlns:a14="http://schemas.microsoft.com/office/drawing/2010/main"/>
                      </a:ext>
                    </a:extLst>
                  </pic:spPr>
                </pic:pic>
              </a:graphicData>
            </a:graphic>
          </wp:inline>
        </w:drawing>
      </w:r>
    </w:p>
    <w:p w14:paraId="033C54DA" w14:textId="0CE57E30" w:rsidR="009A6062" w:rsidRDefault="004F2903" w:rsidP="006B69DA">
      <w:pPr>
        <w:pStyle w:val="ListParagraph"/>
      </w:pPr>
      <w:r>
        <w:t xml:space="preserve">Step </w:t>
      </w:r>
      <w:r w:rsidR="003C3D6A">
        <w:t>7</w:t>
      </w:r>
      <w:r>
        <w:t xml:space="preserve">. Choose GPU FFT, choose Channels (A, B or A+B), click </w:t>
      </w:r>
      <w:r w:rsidR="0022473C" w:rsidRPr="006B69DA">
        <w:rPr>
          <w:i/>
          <w:iCs/>
          <w:u w:val="single"/>
        </w:rPr>
        <w:t>Save Data?</w:t>
      </w:r>
      <w:r w:rsidR="0022473C">
        <w:t xml:space="preserve"> if you want to save the data, double check all </w:t>
      </w:r>
      <w:proofErr w:type="gramStart"/>
      <w:r w:rsidR="0022473C">
        <w:t>settings</w:t>
      </w:r>
      <w:proofErr w:type="gramEnd"/>
      <w:r w:rsidR="0022473C">
        <w:t xml:space="preserve"> and </w:t>
      </w:r>
      <w:r w:rsidR="004746B5">
        <w:t xml:space="preserve">click </w:t>
      </w:r>
      <w:r>
        <w:t>Run.</w:t>
      </w:r>
    </w:p>
    <w:p w14:paraId="209625E9" w14:textId="598BE8FC" w:rsidR="009A6062" w:rsidRDefault="00B82C74" w:rsidP="00694BDA">
      <w:r>
        <w:t>Manual actions during Mosaic and slicing</w:t>
      </w:r>
    </w:p>
    <w:p w14:paraId="3B391A23" w14:textId="77777777" w:rsidR="009A6062" w:rsidRDefault="009A6062" w:rsidP="00694BDA"/>
    <w:p w14:paraId="34E0039A" w14:textId="764CCE09" w:rsidR="00C44ECF" w:rsidRPr="00C44ECF" w:rsidRDefault="00C44ECF" w:rsidP="00273FA7">
      <w:pPr>
        <w:pStyle w:val="ListParagraph"/>
        <w:numPr>
          <w:ilvl w:val="0"/>
          <w:numId w:val="6"/>
        </w:numPr>
        <w:ind w:left="720"/>
        <w:rPr>
          <w:color w:val="FF0000"/>
          <w:szCs w:val="22"/>
        </w:rPr>
      </w:pPr>
      <w:r w:rsidRPr="00C44ECF">
        <w:rPr>
          <w:color w:val="FF0000"/>
          <w:szCs w:val="22"/>
        </w:rPr>
        <w:t xml:space="preserve">To collect slices during imaging, make sure the software is paused automatically by checking the message box in </w:t>
      </w:r>
      <w:proofErr w:type="spellStart"/>
      <w:r w:rsidRPr="00C44ECF">
        <w:rPr>
          <w:color w:val="FF0000"/>
          <w:szCs w:val="22"/>
        </w:rPr>
        <w:t>mainGUI</w:t>
      </w:r>
      <w:proofErr w:type="spellEnd"/>
      <w:r w:rsidRPr="00C44ECF">
        <w:rPr>
          <w:color w:val="FF0000"/>
          <w:szCs w:val="22"/>
        </w:rPr>
        <w:t xml:space="preserve">. If it says </w:t>
      </w:r>
      <w:r w:rsidRPr="00C44ECF">
        <w:rPr>
          <w:i/>
          <w:iCs/>
          <w:color w:val="FF0000"/>
          <w:szCs w:val="22"/>
        </w:rPr>
        <w:t xml:space="preserve">Acquisition </w:t>
      </w:r>
      <w:proofErr w:type="gramStart"/>
      <w:r w:rsidRPr="00C44ECF">
        <w:rPr>
          <w:i/>
          <w:iCs/>
          <w:color w:val="FF0000"/>
          <w:szCs w:val="22"/>
        </w:rPr>
        <w:t>paused</w:t>
      </w:r>
      <w:proofErr w:type="gramEnd"/>
      <w:r w:rsidRPr="00C44ECF">
        <w:rPr>
          <w:color w:val="FF0000"/>
          <w:szCs w:val="22"/>
        </w:rPr>
        <w:t xml:space="preserve"> then you are good to do the next. Turn off </w:t>
      </w:r>
      <w:proofErr w:type="gramStart"/>
      <w:r w:rsidR="00353BD1">
        <w:rPr>
          <w:color w:val="FF0000"/>
          <w:szCs w:val="22"/>
        </w:rPr>
        <w:t>both</w:t>
      </w:r>
      <w:r w:rsidRPr="00C44ECF">
        <w:rPr>
          <w:color w:val="FF0000"/>
          <w:szCs w:val="22"/>
        </w:rPr>
        <w:t xml:space="preserve"> PMT</w:t>
      </w:r>
      <w:proofErr w:type="gramEnd"/>
      <w:r w:rsidRPr="00C44ECF">
        <w:rPr>
          <w:color w:val="FF0000"/>
          <w:szCs w:val="22"/>
        </w:rPr>
        <w:t xml:space="preserve"> controller</w:t>
      </w:r>
      <w:r w:rsidR="00353BD1">
        <w:rPr>
          <w:color w:val="FF0000"/>
          <w:szCs w:val="22"/>
        </w:rPr>
        <w:t>s</w:t>
      </w:r>
      <w:r w:rsidRPr="00C44ECF">
        <w:rPr>
          <w:color w:val="FF0000"/>
          <w:szCs w:val="22"/>
        </w:rPr>
        <w:t>, then you may turn on room light</w:t>
      </w:r>
      <w:r w:rsidR="00353BD1">
        <w:rPr>
          <w:color w:val="FF0000"/>
          <w:szCs w:val="22"/>
        </w:rPr>
        <w:t>.</w:t>
      </w:r>
      <w:r w:rsidRPr="00C44ECF">
        <w:rPr>
          <w:color w:val="FF0000"/>
          <w:szCs w:val="22"/>
        </w:rPr>
        <w:t xml:space="preserve"> </w:t>
      </w:r>
      <w:r w:rsidR="00353BD1">
        <w:rPr>
          <w:color w:val="FF0000"/>
          <w:szCs w:val="22"/>
        </w:rPr>
        <w:t>O</w:t>
      </w:r>
      <w:r w:rsidRPr="00C44ECF">
        <w:rPr>
          <w:color w:val="FF0000"/>
          <w:szCs w:val="22"/>
        </w:rPr>
        <w:t xml:space="preserve">pen the curtain and collect slices in the bath. After that click the </w:t>
      </w:r>
      <w:r w:rsidRPr="00C44ECF">
        <w:rPr>
          <w:i/>
          <w:iCs/>
          <w:color w:val="FF0000"/>
          <w:szCs w:val="22"/>
        </w:rPr>
        <w:t>Pause Acquisition</w:t>
      </w:r>
      <w:r w:rsidRPr="00C44ECF">
        <w:rPr>
          <w:color w:val="FF0000"/>
          <w:szCs w:val="22"/>
        </w:rPr>
        <w:t xml:space="preserve"> button in </w:t>
      </w:r>
      <w:proofErr w:type="spellStart"/>
      <w:r w:rsidRPr="00C44ECF">
        <w:rPr>
          <w:color w:val="FF0000"/>
          <w:szCs w:val="22"/>
        </w:rPr>
        <w:t>mainGUI</w:t>
      </w:r>
      <w:proofErr w:type="spellEnd"/>
      <w:r w:rsidRPr="00C44ECF">
        <w:rPr>
          <w:color w:val="FF0000"/>
          <w:szCs w:val="22"/>
        </w:rPr>
        <w:t xml:space="preserve"> </w:t>
      </w:r>
      <w:r w:rsidRPr="00C44ECF">
        <w:rPr>
          <w:b/>
          <w:bCs/>
          <w:color w:val="FF0000"/>
          <w:szCs w:val="22"/>
        </w:rPr>
        <w:t>twice,</w:t>
      </w:r>
      <w:r w:rsidRPr="00C44ECF">
        <w:rPr>
          <w:color w:val="FF0000"/>
          <w:szCs w:val="22"/>
        </w:rPr>
        <w:t xml:space="preserve"> then vibratome will cut the next slice. </w:t>
      </w:r>
      <w:r w:rsidR="006B69DA">
        <w:rPr>
          <w:color w:val="FF0000"/>
          <w:szCs w:val="22"/>
        </w:rPr>
        <w:t xml:space="preserve">Click </w:t>
      </w:r>
      <w:r w:rsidR="006B69DA" w:rsidRPr="00C44ECF">
        <w:rPr>
          <w:i/>
          <w:iCs/>
          <w:color w:val="FF0000"/>
          <w:szCs w:val="22"/>
        </w:rPr>
        <w:t>Pause Acquisition</w:t>
      </w:r>
      <w:r w:rsidR="006B69DA" w:rsidRPr="00C44ECF">
        <w:rPr>
          <w:color w:val="FF0000"/>
          <w:szCs w:val="22"/>
        </w:rPr>
        <w:t xml:space="preserve"> button in </w:t>
      </w:r>
      <w:proofErr w:type="spellStart"/>
      <w:r w:rsidR="006B69DA" w:rsidRPr="00C44ECF">
        <w:rPr>
          <w:color w:val="FF0000"/>
          <w:szCs w:val="22"/>
        </w:rPr>
        <w:t>mainGUI</w:t>
      </w:r>
      <w:proofErr w:type="spellEnd"/>
      <w:r w:rsidR="006B69DA" w:rsidRPr="00C44ECF">
        <w:rPr>
          <w:color w:val="FF0000"/>
          <w:szCs w:val="22"/>
        </w:rPr>
        <w:t xml:space="preserve"> </w:t>
      </w:r>
      <w:r w:rsidR="006B69DA" w:rsidRPr="00C44ECF">
        <w:rPr>
          <w:b/>
          <w:bCs/>
          <w:color w:val="FF0000"/>
          <w:szCs w:val="22"/>
        </w:rPr>
        <w:t>twice</w:t>
      </w:r>
      <w:r w:rsidR="006B69DA">
        <w:rPr>
          <w:b/>
          <w:bCs/>
          <w:color w:val="FF0000"/>
          <w:szCs w:val="22"/>
        </w:rPr>
        <w:t xml:space="preserve"> </w:t>
      </w:r>
      <w:r w:rsidR="006B69DA">
        <w:rPr>
          <w:color w:val="FF0000"/>
          <w:szCs w:val="22"/>
        </w:rPr>
        <w:t xml:space="preserve">and pick up slice, repeat this step a couple times until every slice is cut and picked up.  </w:t>
      </w:r>
      <w:r w:rsidRPr="00C44ECF">
        <w:rPr>
          <w:color w:val="FF0000"/>
          <w:szCs w:val="22"/>
        </w:rPr>
        <w:t>Lastly close the curtain, turn off room light and turn on the PMT controllers.</w:t>
      </w:r>
      <w:r w:rsidR="006B69DA">
        <w:rPr>
          <w:color w:val="FF0000"/>
          <w:szCs w:val="22"/>
        </w:rPr>
        <w:t xml:space="preserve"> Click </w:t>
      </w:r>
      <w:r w:rsidR="006B69DA" w:rsidRPr="00C44ECF">
        <w:rPr>
          <w:i/>
          <w:iCs/>
          <w:color w:val="FF0000"/>
          <w:szCs w:val="22"/>
        </w:rPr>
        <w:t>Pause Acquisition</w:t>
      </w:r>
      <w:r w:rsidR="006B69DA" w:rsidRPr="00C44ECF">
        <w:rPr>
          <w:color w:val="FF0000"/>
          <w:szCs w:val="22"/>
        </w:rPr>
        <w:t xml:space="preserve"> button in </w:t>
      </w:r>
      <w:proofErr w:type="spellStart"/>
      <w:r w:rsidR="006B69DA" w:rsidRPr="00C44ECF">
        <w:rPr>
          <w:color w:val="FF0000"/>
          <w:szCs w:val="22"/>
        </w:rPr>
        <w:t>mainGUI</w:t>
      </w:r>
      <w:proofErr w:type="spellEnd"/>
      <w:r w:rsidR="006B69DA" w:rsidRPr="00C44ECF">
        <w:rPr>
          <w:color w:val="FF0000"/>
          <w:szCs w:val="22"/>
        </w:rPr>
        <w:t xml:space="preserve"> </w:t>
      </w:r>
      <w:r w:rsidR="006B69DA" w:rsidRPr="00C44ECF">
        <w:rPr>
          <w:b/>
          <w:bCs/>
          <w:color w:val="FF0000"/>
          <w:szCs w:val="22"/>
        </w:rPr>
        <w:t>twice</w:t>
      </w:r>
      <w:r w:rsidR="006B69DA">
        <w:rPr>
          <w:b/>
          <w:bCs/>
          <w:color w:val="FF0000"/>
          <w:szCs w:val="22"/>
        </w:rPr>
        <w:t xml:space="preserve"> </w:t>
      </w:r>
      <w:r w:rsidR="006B69DA">
        <w:rPr>
          <w:color w:val="FF0000"/>
          <w:szCs w:val="22"/>
        </w:rPr>
        <w:t>the last time to resume imaging.</w:t>
      </w:r>
    </w:p>
    <w:p w14:paraId="479313B0" w14:textId="4190AB97" w:rsidR="00C1009F" w:rsidRDefault="00C1009F" w:rsidP="00273FA7">
      <w:pPr>
        <w:pStyle w:val="ListParagraph"/>
        <w:numPr>
          <w:ilvl w:val="0"/>
          <w:numId w:val="6"/>
        </w:numPr>
        <w:ind w:left="720"/>
        <w:rPr>
          <w:szCs w:val="22"/>
        </w:rPr>
      </w:pPr>
      <w:r>
        <w:rPr>
          <w:szCs w:val="22"/>
        </w:rPr>
        <w:lastRenderedPageBreak/>
        <w:t xml:space="preserve">After finishing experiment, turn off </w:t>
      </w:r>
      <w:r w:rsidRPr="00C1009F">
        <w:rPr>
          <w:szCs w:val="22"/>
          <w:u w:val="single"/>
        </w:rPr>
        <w:t>PMT controller</w:t>
      </w:r>
      <w:r w:rsidR="00353BD1">
        <w:rPr>
          <w:szCs w:val="22"/>
          <w:u w:val="single"/>
        </w:rPr>
        <w:t>s</w:t>
      </w:r>
      <w:r>
        <w:rPr>
          <w:szCs w:val="22"/>
        </w:rPr>
        <w:t xml:space="preserve">, turn off light source for </w:t>
      </w:r>
      <w:r w:rsidRPr="00C1009F">
        <w:rPr>
          <w:szCs w:val="22"/>
          <w:u w:val="single"/>
        </w:rPr>
        <w:t>PSOCT and 2P laser</w:t>
      </w:r>
      <w:r>
        <w:rPr>
          <w:szCs w:val="22"/>
        </w:rPr>
        <w:t xml:space="preserve">, turn off </w:t>
      </w:r>
      <w:r w:rsidRPr="00C1009F">
        <w:rPr>
          <w:szCs w:val="22"/>
          <w:u w:val="single"/>
        </w:rPr>
        <w:t>variable retarder</w:t>
      </w:r>
      <w:r>
        <w:rPr>
          <w:szCs w:val="22"/>
        </w:rPr>
        <w:t>.</w:t>
      </w:r>
      <w:r w:rsidR="006B69DA">
        <w:rPr>
          <w:szCs w:val="22"/>
        </w:rPr>
        <w:t xml:space="preserve"> </w:t>
      </w:r>
      <w:r w:rsidR="00BE087B">
        <w:rPr>
          <w:szCs w:val="22"/>
        </w:rPr>
        <w:t xml:space="preserve">Enter 0 to the local server to stop the data pushing. </w:t>
      </w:r>
      <w:r w:rsidR="006B69DA">
        <w:rPr>
          <w:szCs w:val="22"/>
        </w:rPr>
        <w:t xml:space="preserve">After all data is transferred to SCC, go to </w:t>
      </w:r>
      <w:proofErr w:type="spellStart"/>
      <w:proofErr w:type="gramStart"/>
      <w:r w:rsidR="006B69DA">
        <w:rPr>
          <w:szCs w:val="22"/>
        </w:rPr>
        <w:t>winscp</w:t>
      </w:r>
      <w:proofErr w:type="spellEnd"/>
      <w:proofErr w:type="gramEnd"/>
      <w:r w:rsidR="006B69DA">
        <w:rPr>
          <w:szCs w:val="22"/>
        </w:rPr>
        <w:t xml:space="preserve"> and navigate to /</w:t>
      </w:r>
      <w:proofErr w:type="spellStart"/>
      <w:r w:rsidR="006B69DA">
        <w:rPr>
          <w:szCs w:val="22"/>
        </w:rPr>
        <w:t>projectnb</w:t>
      </w:r>
      <w:proofErr w:type="spellEnd"/>
      <w:r w:rsidR="006B69DA">
        <w:rPr>
          <w:szCs w:val="22"/>
        </w:rPr>
        <w:t>/</w:t>
      </w:r>
      <w:proofErr w:type="spellStart"/>
      <w:r w:rsidR="006B69DA">
        <w:rPr>
          <w:szCs w:val="22"/>
        </w:rPr>
        <w:t>npbssmic</w:t>
      </w:r>
      <w:proofErr w:type="spellEnd"/>
      <w:r w:rsidR="006B69DA">
        <w:rPr>
          <w:szCs w:val="22"/>
        </w:rPr>
        <w:t xml:space="preserve">/ns, rename the </w:t>
      </w:r>
      <w:proofErr w:type="spellStart"/>
      <w:r w:rsidR="006B69DA">
        <w:rPr>
          <w:szCs w:val="22"/>
        </w:rPr>
        <w:t>remote_folder</w:t>
      </w:r>
      <w:proofErr w:type="spellEnd"/>
      <w:r w:rsidR="006B69DA">
        <w:rPr>
          <w:szCs w:val="22"/>
        </w:rPr>
        <w:t xml:space="preserve">, and make a new </w:t>
      </w:r>
      <w:proofErr w:type="spellStart"/>
      <w:r w:rsidR="006B69DA">
        <w:rPr>
          <w:szCs w:val="22"/>
        </w:rPr>
        <w:t>remote_folder</w:t>
      </w:r>
      <w:proofErr w:type="spellEnd"/>
      <w:r w:rsidR="006B69DA">
        <w:rPr>
          <w:szCs w:val="22"/>
        </w:rPr>
        <w:t xml:space="preserve"> for next experiment.</w:t>
      </w:r>
    </w:p>
    <w:p w14:paraId="69108D30" w14:textId="1DA3949C" w:rsidR="006B69DA" w:rsidRPr="00012727" w:rsidRDefault="006B69DA" w:rsidP="00273FA7">
      <w:pPr>
        <w:pStyle w:val="ListParagraph"/>
        <w:numPr>
          <w:ilvl w:val="0"/>
          <w:numId w:val="6"/>
        </w:numPr>
        <w:ind w:left="720"/>
        <w:rPr>
          <w:szCs w:val="22"/>
        </w:rPr>
      </w:pPr>
      <w:r>
        <w:rPr>
          <w:noProof/>
        </w:rPr>
        <w:drawing>
          <wp:inline distT="0" distB="0" distL="0" distR="0" wp14:anchorId="2788D7A0" wp14:editId="6F5E2C23">
            <wp:extent cx="6858000" cy="3984625"/>
            <wp:effectExtent l="0" t="0" r="0" b="0"/>
            <wp:docPr id="153" name="Picture 1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text, application&#10;&#10;Description automatically generated"/>
                    <pic:cNvPicPr/>
                  </pic:nvPicPr>
                  <pic:blipFill>
                    <a:blip r:embed="rId54"/>
                    <a:stretch>
                      <a:fillRect/>
                    </a:stretch>
                  </pic:blipFill>
                  <pic:spPr>
                    <a:xfrm>
                      <a:off x="0" y="0"/>
                      <a:ext cx="6858000" cy="3984625"/>
                    </a:xfrm>
                    <a:prstGeom prst="rect">
                      <a:avLst/>
                    </a:prstGeom>
                  </pic:spPr>
                </pic:pic>
              </a:graphicData>
            </a:graphic>
          </wp:inline>
        </w:drawing>
      </w:r>
    </w:p>
    <w:p w14:paraId="3395B383" w14:textId="22DE5534" w:rsidR="00064020" w:rsidRPr="009D4C8B" w:rsidRDefault="00064020" w:rsidP="009D4C8B">
      <w:pPr>
        <w:rPr>
          <w:szCs w:val="22"/>
        </w:rPr>
      </w:pPr>
    </w:p>
    <w:sectPr w:rsidR="00064020" w:rsidRPr="009D4C8B" w:rsidSect="0066390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Roboto">
    <w:charset w:val="00"/>
    <w:family w:val="auto"/>
    <w:pitch w:val="variable"/>
    <w:sig w:usb0="E00002FF" w:usb1="5000205B" w:usb2="0000002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4270C"/>
    <w:multiLevelType w:val="hybridMultilevel"/>
    <w:tmpl w:val="6FB02B4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0A45B8"/>
    <w:multiLevelType w:val="hybridMultilevel"/>
    <w:tmpl w:val="A216C1D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205DA6"/>
    <w:multiLevelType w:val="hybridMultilevel"/>
    <w:tmpl w:val="F9BC6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63E19"/>
    <w:multiLevelType w:val="hybridMultilevel"/>
    <w:tmpl w:val="EFA63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180026"/>
    <w:multiLevelType w:val="hybridMultilevel"/>
    <w:tmpl w:val="0F800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FA022E"/>
    <w:multiLevelType w:val="hybridMultilevel"/>
    <w:tmpl w:val="6356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01E68"/>
    <w:multiLevelType w:val="hybridMultilevel"/>
    <w:tmpl w:val="077EC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914AAC"/>
    <w:multiLevelType w:val="hybridMultilevel"/>
    <w:tmpl w:val="F63E29C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F17D49"/>
    <w:multiLevelType w:val="hybridMultilevel"/>
    <w:tmpl w:val="F87E9784"/>
    <w:lvl w:ilvl="0" w:tplc="756E5AD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D094481"/>
    <w:multiLevelType w:val="hybridMultilevel"/>
    <w:tmpl w:val="34028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D90161"/>
    <w:multiLevelType w:val="hybridMultilevel"/>
    <w:tmpl w:val="26F282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F773D21"/>
    <w:multiLevelType w:val="hybridMultilevel"/>
    <w:tmpl w:val="0720D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485AAF"/>
    <w:multiLevelType w:val="hybridMultilevel"/>
    <w:tmpl w:val="E8C8CA06"/>
    <w:lvl w:ilvl="0" w:tplc="4594D1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439322D"/>
    <w:multiLevelType w:val="hybridMultilevel"/>
    <w:tmpl w:val="CC100E5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47779A5"/>
    <w:multiLevelType w:val="hybridMultilevel"/>
    <w:tmpl w:val="D1809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1F654B"/>
    <w:multiLevelType w:val="hybridMultilevel"/>
    <w:tmpl w:val="AF12F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A30482"/>
    <w:multiLevelType w:val="hybridMultilevel"/>
    <w:tmpl w:val="C2082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7C07AF"/>
    <w:multiLevelType w:val="hybridMultilevel"/>
    <w:tmpl w:val="F0EACD86"/>
    <w:lvl w:ilvl="0" w:tplc="8084E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2283D9A"/>
    <w:multiLevelType w:val="hybridMultilevel"/>
    <w:tmpl w:val="3416B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A76BCD"/>
    <w:multiLevelType w:val="hybridMultilevel"/>
    <w:tmpl w:val="A6A211E6"/>
    <w:lvl w:ilvl="0" w:tplc="A7C23B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87E4576"/>
    <w:multiLevelType w:val="hybridMultilevel"/>
    <w:tmpl w:val="9620E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A262B6"/>
    <w:multiLevelType w:val="hybridMultilevel"/>
    <w:tmpl w:val="9DAC64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0"/>
  </w:num>
  <w:num w:numId="3">
    <w:abstractNumId w:val="21"/>
  </w:num>
  <w:num w:numId="4">
    <w:abstractNumId w:val="3"/>
  </w:num>
  <w:num w:numId="5">
    <w:abstractNumId w:val="11"/>
  </w:num>
  <w:num w:numId="6">
    <w:abstractNumId w:val="0"/>
  </w:num>
  <w:num w:numId="7">
    <w:abstractNumId w:val="4"/>
  </w:num>
  <w:num w:numId="8">
    <w:abstractNumId w:val="19"/>
  </w:num>
  <w:num w:numId="9">
    <w:abstractNumId w:val="5"/>
  </w:num>
  <w:num w:numId="10">
    <w:abstractNumId w:val="14"/>
  </w:num>
  <w:num w:numId="11">
    <w:abstractNumId w:val="7"/>
  </w:num>
  <w:num w:numId="12">
    <w:abstractNumId w:val="1"/>
  </w:num>
  <w:num w:numId="13">
    <w:abstractNumId w:val="6"/>
  </w:num>
  <w:num w:numId="14">
    <w:abstractNumId w:val="17"/>
  </w:num>
  <w:num w:numId="15">
    <w:abstractNumId w:val="16"/>
  </w:num>
  <w:num w:numId="16">
    <w:abstractNumId w:val="15"/>
  </w:num>
  <w:num w:numId="17">
    <w:abstractNumId w:val="18"/>
  </w:num>
  <w:num w:numId="18">
    <w:abstractNumId w:val="8"/>
  </w:num>
  <w:num w:numId="19">
    <w:abstractNumId w:val="13"/>
  </w:num>
  <w:num w:numId="20">
    <w:abstractNumId w:val="10"/>
  </w:num>
  <w:num w:numId="21">
    <w:abstractNumId w:val="9"/>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Dc0MDA1tjS1sDRS0lEKTi0uzszPAykwrQUAXCb9sSwAAAA="/>
  </w:docVars>
  <w:rsids>
    <w:rsidRoot w:val="00802B06"/>
    <w:rsid w:val="00010966"/>
    <w:rsid w:val="00012727"/>
    <w:rsid w:val="00027211"/>
    <w:rsid w:val="00031BB6"/>
    <w:rsid w:val="00045A2E"/>
    <w:rsid w:val="00057B02"/>
    <w:rsid w:val="00064020"/>
    <w:rsid w:val="000666A6"/>
    <w:rsid w:val="00087367"/>
    <w:rsid w:val="0009379D"/>
    <w:rsid w:val="00094BB6"/>
    <w:rsid w:val="00094EB5"/>
    <w:rsid w:val="000C15E0"/>
    <w:rsid w:val="000E18C1"/>
    <w:rsid w:val="0012001D"/>
    <w:rsid w:val="00131377"/>
    <w:rsid w:val="001349D2"/>
    <w:rsid w:val="0014091E"/>
    <w:rsid w:val="001422A9"/>
    <w:rsid w:val="00157984"/>
    <w:rsid w:val="001953B8"/>
    <w:rsid w:val="00220A94"/>
    <w:rsid w:val="0022473C"/>
    <w:rsid w:val="00273FA7"/>
    <w:rsid w:val="002805E8"/>
    <w:rsid w:val="0028570E"/>
    <w:rsid w:val="002A1827"/>
    <w:rsid w:val="002B47CD"/>
    <w:rsid w:val="002C423E"/>
    <w:rsid w:val="002D36C4"/>
    <w:rsid w:val="002E67A3"/>
    <w:rsid w:val="002E74D5"/>
    <w:rsid w:val="002F24F0"/>
    <w:rsid w:val="003470FB"/>
    <w:rsid w:val="00353BD1"/>
    <w:rsid w:val="003961AE"/>
    <w:rsid w:val="003B20F9"/>
    <w:rsid w:val="003C3D6A"/>
    <w:rsid w:val="003E4E9A"/>
    <w:rsid w:val="003F204C"/>
    <w:rsid w:val="00417A5B"/>
    <w:rsid w:val="00424BFB"/>
    <w:rsid w:val="00452B5D"/>
    <w:rsid w:val="004746B5"/>
    <w:rsid w:val="00481BD7"/>
    <w:rsid w:val="00494D67"/>
    <w:rsid w:val="00496F8F"/>
    <w:rsid w:val="004D3C65"/>
    <w:rsid w:val="004E047E"/>
    <w:rsid w:val="004E266A"/>
    <w:rsid w:val="004F2903"/>
    <w:rsid w:val="005122C5"/>
    <w:rsid w:val="00522DF4"/>
    <w:rsid w:val="005311D0"/>
    <w:rsid w:val="005750F5"/>
    <w:rsid w:val="00584D78"/>
    <w:rsid w:val="00595483"/>
    <w:rsid w:val="005962B4"/>
    <w:rsid w:val="005B1BD2"/>
    <w:rsid w:val="005C15B5"/>
    <w:rsid w:val="00610645"/>
    <w:rsid w:val="00617C56"/>
    <w:rsid w:val="0062350F"/>
    <w:rsid w:val="00626141"/>
    <w:rsid w:val="00627086"/>
    <w:rsid w:val="00627863"/>
    <w:rsid w:val="00632DF3"/>
    <w:rsid w:val="00650184"/>
    <w:rsid w:val="00663900"/>
    <w:rsid w:val="006867E2"/>
    <w:rsid w:val="00694BDA"/>
    <w:rsid w:val="006B69DA"/>
    <w:rsid w:val="006C2EAE"/>
    <w:rsid w:val="006E0123"/>
    <w:rsid w:val="006E32F5"/>
    <w:rsid w:val="006F7E7F"/>
    <w:rsid w:val="007139AC"/>
    <w:rsid w:val="0071790B"/>
    <w:rsid w:val="00720431"/>
    <w:rsid w:val="00723F41"/>
    <w:rsid w:val="007371A3"/>
    <w:rsid w:val="007557B1"/>
    <w:rsid w:val="00760BA7"/>
    <w:rsid w:val="00776792"/>
    <w:rsid w:val="00784756"/>
    <w:rsid w:val="007C0250"/>
    <w:rsid w:val="007C3419"/>
    <w:rsid w:val="007C582A"/>
    <w:rsid w:val="00802B06"/>
    <w:rsid w:val="00813212"/>
    <w:rsid w:val="00870C79"/>
    <w:rsid w:val="008861F5"/>
    <w:rsid w:val="00887715"/>
    <w:rsid w:val="00890330"/>
    <w:rsid w:val="0089255B"/>
    <w:rsid w:val="008A15DA"/>
    <w:rsid w:val="008A1A88"/>
    <w:rsid w:val="008D20E5"/>
    <w:rsid w:val="008E2CE7"/>
    <w:rsid w:val="0090101F"/>
    <w:rsid w:val="009204D5"/>
    <w:rsid w:val="00924664"/>
    <w:rsid w:val="00945F77"/>
    <w:rsid w:val="009632AA"/>
    <w:rsid w:val="009852BE"/>
    <w:rsid w:val="009A6062"/>
    <w:rsid w:val="009C242C"/>
    <w:rsid w:val="009D4C8B"/>
    <w:rsid w:val="009F378F"/>
    <w:rsid w:val="009F791F"/>
    <w:rsid w:val="00B105B6"/>
    <w:rsid w:val="00B21F37"/>
    <w:rsid w:val="00B3089A"/>
    <w:rsid w:val="00B32608"/>
    <w:rsid w:val="00B44CD4"/>
    <w:rsid w:val="00B504A2"/>
    <w:rsid w:val="00B51C24"/>
    <w:rsid w:val="00B82C74"/>
    <w:rsid w:val="00BB1FC0"/>
    <w:rsid w:val="00BD1F81"/>
    <w:rsid w:val="00BE087B"/>
    <w:rsid w:val="00BE6647"/>
    <w:rsid w:val="00C038A1"/>
    <w:rsid w:val="00C1009F"/>
    <w:rsid w:val="00C1278B"/>
    <w:rsid w:val="00C41113"/>
    <w:rsid w:val="00C43102"/>
    <w:rsid w:val="00C439A3"/>
    <w:rsid w:val="00C43E4E"/>
    <w:rsid w:val="00C44ECF"/>
    <w:rsid w:val="00C45E91"/>
    <w:rsid w:val="00C9716B"/>
    <w:rsid w:val="00CA51C0"/>
    <w:rsid w:val="00CB4894"/>
    <w:rsid w:val="00CC0F8C"/>
    <w:rsid w:val="00D60F69"/>
    <w:rsid w:val="00D60F88"/>
    <w:rsid w:val="00D9235B"/>
    <w:rsid w:val="00DB1AEF"/>
    <w:rsid w:val="00DB6762"/>
    <w:rsid w:val="00DB7946"/>
    <w:rsid w:val="00DD4587"/>
    <w:rsid w:val="00DE444E"/>
    <w:rsid w:val="00E152BE"/>
    <w:rsid w:val="00E33458"/>
    <w:rsid w:val="00E73081"/>
    <w:rsid w:val="00E83E91"/>
    <w:rsid w:val="00EA369D"/>
    <w:rsid w:val="00EA6EC9"/>
    <w:rsid w:val="00EB35CE"/>
    <w:rsid w:val="00EB40CE"/>
    <w:rsid w:val="00EC3EB9"/>
    <w:rsid w:val="00EC54D5"/>
    <w:rsid w:val="00ED3321"/>
    <w:rsid w:val="00ED7FC9"/>
    <w:rsid w:val="00F12160"/>
    <w:rsid w:val="00F1757C"/>
    <w:rsid w:val="00F22679"/>
    <w:rsid w:val="00F52523"/>
    <w:rsid w:val="00F53EAF"/>
    <w:rsid w:val="00F64A88"/>
    <w:rsid w:val="00F70142"/>
    <w:rsid w:val="00F7442C"/>
    <w:rsid w:val="00F863A7"/>
    <w:rsid w:val="00F9140F"/>
    <w:rsid w:val="00FA4B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E5AB0"/>
  <w14:defaultImageDpi w14:val="32767"/>
  <w15:chartTrackingRefBased/>
  <w15:docId w15:val="{C91CD806-680E-6741-BF3C-978C936F3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2B06"/>
    <w:rPr>
      <w:color w:val="0563C1" w:themeColor="hyperlink"/>
      <w:u w:val="single"/>
    </w:rPr>
  </w:style>
  <w:style w:type="character" w:styleId="UnresolvedMention">
    <w:name w:val="Unresolved Mention"/>
    <w:basedOn w:val="DefaultParagraphFont"/>
    <w:uiPriority w:val="99"/>
    <w:rsid w:val="00802B06"/>
    <w:rPr>
      <w:color w:val="605E5C"/>
      <w:shd w:val="clear" w:color="auto" w:fill="E1DFDD"/>
    </w:rPr>
  </w:style>
  <w:style w:type="paragraph" w:styleId="Date">
    <w:name w:val="Date"/>
    <w:basedOn w:val="Normal"/>
    <w:next w:val="Normal"/>
    <w:link w:val="DateChar"/>
    <w:uiPriority w:val="99"/>
    <w:semiHidden/>
    <w:unhideWhenUsed/>
    <w:rsid w:val="00802B06"/>
  </w:style>
  <w:style w:type="character" w:customStyle="1" w:styleId="DateChar">
    <w:name w:val="Date Char"/>
    <w:basedOn w:val="DefaultParagraphFont"/>
    <w:link w:val="Date"/>
    <w:uiPriority w:val="99"/>
    <w:semiHidden/>
    <w:rsid w:val="00802B06"/>
  </w:style>
  <w:style w:type="paragraph" w:styleId="ListParagraph">
    <w:name w:val="List Paragraph"/>
    <w:basedOn w:val="Normal"/>
    <w:uiPriority w:val="34"/>
    <w:qFormat/>
    <w:rsid w:val="00802B06"/>
    <w:pPr>
      <w:ind w:left="720"/>
      <w:contextualSpacing/>
    </w:pPr>
  </w:style>
  <w:style w:type="paragraph" w:styleId="Caption">
    <w:name w:val="caption"/>
    <w:basedOn w:val="Normal"/>
    <w:next w:val="Normal"/>
    <w:uiPriority w:val="35"/>
    <w:unhideWhenUsed/>
    <w:qFormat/>
    <w:rsid w:val="00924664"/>
    <w:pPr>
      <w:spacing w:after="200"/>
    </w:pPr>
    <w:rPr>
      <w:i/>
      <w:iCs/>
      <w:color w:val="44546A" w:themeColor="text2"/>
      <w:sz w:val="18"/>
      <w:szCs w:val="18"/>
    </w:rPr>
  </w:style>
  <w:style w:type="table" w:styleId="TableGrid">
    <w:name w:val="Table Grid"/>
    <w:basedOn w:val="TableNormal"/>
    <w:uiPriority w:val="39"/>
    <w:rsid w:val="00C971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1.PNG"/><Relationship Id="rId21" Type="http://schemas.openxmlformats.org/officeDocument/2006/relationships/image" Target="media/image15.jpe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image" Target="media/image1.tiff"/><Relationship Id="rId2" Type="http://schemas.openxmlformats.org/officeDocument/2006/relationships/numbering" Target="numbering.xml"/><Relationship Id="rId16" Type="http://schemas.openxmlformats.org/officeDocument/2006/relationships/image" Target="media/image10.jpe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5.PNG"/><Relationship Id="rId37" Type="http://schemas.microsoft.com/office/2007/relationships/hdphoto" Target="media/hdphoto2.wdp"/><Relationship Id="rId40" Type="http://schemas.openxmlformats.org/officeDocument/2006/relationships/image" Target="media/image32.png"/><Relationship Id="rId45" Type="http://schemas.openxmlformats.org/officeDocument/2006/relationships/hyperlink" Target="mailto:serialsectionoct@gmail.com" TargetMode="External"/><Relationship Id="rId53" Type="http://schemas.openxmlformats.org/officeDocument/2006/relationships/image" Target="media/image44.png"/><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microsoft.com/office/2007/relationships/hdphoto" Target="media/hdphoto1.wdp"/><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7.png"/><Relationship Id="rId20" Type="http://schemas.openxmlformats.org/officeDocument/2006/relationships/image" Target="media/image14.jpeg"/><Relationship Id="rId41" Type="http://schemas.openxmlformats.org/officeDocument/2006/relationships/image" Target="media/image33.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hyperlink" Target="mailto:shuaibin@bu.edu" TargetMode="Externa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93D02-71A9-4546-8AD8-3F4564055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4</Pages>
  <Words>2986</Words>
  <Characters>1702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Shuaibin</dc:creator>
  <cp:keywords/>
  <dc:description/>
  <cp:lastModifiedBy>Chang, Shuaibin</cp:lastModifiedBy>
  <cp:revision>6</cp:revision>
  <cp:lastPrinted>2021-07-20T22:09:00Z</cp:lastPrinted>
  <dcterms:created xsi:type="dcterms:W3CDTF">2021-09-15T18:54:00Z</dcterms:created>
  <dcterms:modified xsi:type="dcterms:W3CDTF">2022-03-3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euroimage</vt:lpwstr>
  </property>
  <property fmtid="{D5CDD505-2E9C-101B-9397-08002B2CF9AE}" pid="21" name="Mendeley Recent Style Name 9_1">
    <vt:lpwstr>NeuroImage</vt:lpwstr>
  </property>
</Properties>
</file>